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15B568" w14:textId="77777777" w:rsidR="00E8187B" w:rsidRDefault="00E8187B" w:rsidP="00AD2551">
      <w:pPr>
        <w:pStyle w:val="Tekstpodstawowy"/>
        <w:spacing w:after="120" w:line="276" w:lineRule="auto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59A6C43C" w14:textId="0F54D380" w:rsidR="00EE7B5F" w:rsidRPr="00AD2551" w:rsidRDefault="00175AFF" w:rsidP="00AD2551">
      <w:pPr>
        <w:pStyle w:val="Tekstpodstawowy"/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Załącznik nr 1</w:t>
      </w:r>
      <w:r w:rsidR="00F91BEA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DE3AC07" w14:textId="77777777" w:rsidR="00EE7B5F" w:rsidRPr="009E1E6F" w:rsidRDefault="00EE7B5F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9E1E6F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0238E55A" w14:textId="05364DD7" w:rsidR="009E1E6F" w:rsidRPr="00691326" w:rsidRDefault="00EE7B5F" w:rsidP="00691326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  <w:r w:rsidRPr="009E1E6F">
        <w:rPr>
          <w:rFonts w:ascii="Calibri" w:hAnsi="Calibri" w:cs="Calibri"/>
          <w:b/>
          <w:iCs/>
          <w:sz w:val="22"/>
          <w:szCs w:val="22"/>
          <w:lang w:eastAsia="en-US"/>
        </w:rPr>
        <w:t xml:space="preserve">na dostawę  </w:t>
      </w:r>
      <w:r w:rsidR="00AD2551" w:rsidRPr="00AD2551">
        <w:rPr>
          <w:rFonts w:asciiTheme="minorHAnsi" w:eastAsia="Arial" w:hAnsiTheme="minorHAnsi" w:cstheme="minorHAnsi"/>
          <w:b/>
          <w:bCs/>
          <w:iCs/>
          <w:sz w:val="22"/>
          <w:szCs w:val="22"/>
        </w:rPr>
        <w:t>komór  chemicznych dla płytek o średnicy 150 mm – 200 mm –  6 sztuk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4"/>
        <w:gridCol w:w="2301"/>
        <w:gridCol w:w="4928"/>
        <w:gridCol w:w="1984"/>
      </w:tblGrid>
      <w:tr w:rsidR="00AD2551" w:rsidRPr="006448FA" w14:paraId="5C1411D4" w14:textId="77777777" w:rsidTr="006448FA">
        <w:tc>
          <w:tcPr>
            <w:tcW w:w="534" w:type="dxa"/>
          </w:tcPr>
          <w:p w14:paraId="4AD30AEC" w14:textId="77777777" w:rsidR="00AD2551" w:rsidRPr="006448FA" w:rsidRDefault="00AD2551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Nr</w:t>
            </w:r>
          </w:p>
        </w:tc>
        <w:tc>
          <w:tcPr>
            <w:tcW w:w="2301" w:type="dxa"/>
          </w:tcPr>
          <w:p w14:paraId="1D56D30F" w14:textId="77777777" w:rsidR="00AD2551" w:rsidRPr="006448FA" w:rsidRDefault="00AD2551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Nazwa parametru</w:t>
            </w:r>
          </w:p>
        </w:tc>
        <w:tc>
          <w:tcPr>
            <w:tcW w:w="4928" w:type="dxa"/>
          </w:tcPr>
          <w:p w14:paraId="26EB9954" w14:textId="77777777" w:rsidR="00AD2551" w:rsidRPr="006448FA" w:rsidRDefault="00AD2551" w:rsidP="00AD2551">
            <w:pPr>
              <w:jc w:val="center"/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Wymaganie</w:t>
            </w:r>
          </w:p>
        </w:tc>
        <w:tc>
          <w:tcPr>
            <w:tcW w:w="1984" w:type="dxa"/>
          </w:tcPr>
          <w:p w14:paraId="3765EBCE" w14:textId="77777777" w:rsidR="00AD2551" w:rsidRPr="006448FA" w:rsidRDefault="00AD2551" w:rsidP="00AD2551">
            <w:pPr>
              <w:jc w:val="center"/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Kolumna do wypełnienia przez wykonawcę</w:t>
            </w:r>
          </w:p>
        </w:tc>
      </w:tr>
      <w:tr w:rsidR="00805A42" w:rsidRPr="006448FA" w14:paraId="5CDE3944" w14:textId="77777777" w:rsidTr="006448FA">
        <w:tc>
          <w:tcPr>
            <w:tcW w:w="534" w:type="dxa"/>
          </w:tcPr>
          <w:p w14:paraId="1F8CD967" w14:textId="7D817381" w:rsidR="00805A42" w:rsidRPr="006448FA" w:rsidRDefault="00805A42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2301" w:type="dxa"/>
          </w:tcPr>
          <w:p w14:paraId="797D0EF8" w14:textId="7AA32BEB" w:rsidR="00805A42" w:rsidRPr="006448FA" w:rsidRDefault="00805A42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Typ</w:t>
            </w:r>
          </w:p>
        </w:tc>
        <w:tc>
          <w:tcPr>
            <w:tcW w:w="4928" w:type="dxa"/>
          </w:tcPr>
          <w:p w14:paraId="4DB43608" w14:textId="77777777" w:rsidR="00805A42" w:rsidRPr="006448FA" w:rsidRDefault="00805A42" w:rsidP="00AD2551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984" w:type="dxa"/>
          </w:tcPr>
          <w:p w14:paraId="1589A727" w14:textId="7656DDA1" w:rsidR="00805A42" w:rsidRPr="006448FA" w:rsidRDefault="00805A42" w:rsidP="00AD2551">
            <w:pPr>
              <w:jc w:val="center"/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podać</w:t>
            </w:r>
          </w:p>
        </w:tc>
      </w:tr>
      <w:tr w:rsidR="00AD2551" w:rsidRPr="006448FA" w14:paraId="52C68989" w14:textId="77777777" w:rsidTr="006448FA">
        <w:trPr>
          <w:trHeight w:val="308"/>
        </w:trPr>
        <w:tc>
          <w:tcPr>
            <w:tcW w:w="534" w:type="dxa"/>
          </w:tcPr>
          <w:p w14:paraId="08FCE39C" w14:textId="29952557" w:rsidR="00AD2551" w:rsidRPr="006448FA" w:rsidRDefault="00805A42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2</w:t>
            </w:r>
          </w:p>
        </w:tc>
        <w:tc>
          <w:tcPr>
            <w:tcW w:w="2301" w:type="dxa"/>
          </w:tcPr>
          <w:p w14:paraId="68B4993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oducent</w:t>
            </w:r>
          </w:p>
        </w:tc>
        <w:tc>
          <w:tcPr>
            <w:tcW w:w="4928" w:type="dxa"/>
          </w:tcPr>
          <w:p w14:paraId="73676A2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84" w:type="dxa"/>
          </w:tcPr>
          <w:p w14:paraId="61609F2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dać</w:t>
            </w:r>
          </w:p>
        </w:tc>
      </w:tr>
      <w:tr w:rsidR="00AD2551" w:rsidRPr="006448FA" w14:paraId="43D35C39" w14:textId="77777777" w:rsidTr="006448FA">
        <w:tc>
          <w:tcPr>
            <w:tcW w:w="534" w:type="dxa"/>
          </w:tcPr>
          <w:p w14:paraId="25973BF7" w14:textId="284F0ED7" w:rsidR="00AD2551" w:rsidRPr="006448FA" w:rsidRDefault="00805A42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4</w:t>
            </w:r>
          </w:p>
        </w:tc>
        <w:tc>
          <w:tcPr>
            <w:tcW w:w="2301" w:type="dxa"/>
          </w:tcPr>
          <w:p w14:paraId="35E43B7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Kraj pochodzenia</w:t>
            </w:r>
          </w:p>
        </w:tc>
        <w:tc>
          <w:tcPr>
            <w:tcW w:w="4928" w:type="dxa"/>
          </w:tcPr>
          <w:p w14:paraId="0FCAEC3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84" w:type="dxa"/>
          </w:tcPr>
          <w:p w14:paraId="76D4266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dać</w:t>
            </w:r>
          </w:p>
        </w:tc>
      </w:tr>
      <w:tr w:rsidR="00AD2551" w:rsidRPr="006448FA" w14:paraId="0D3F7258" w14:textId="77777777" w:rsidTr="006448FA">
        <w:tc>
          <w:tcPr>
            <w:tcW w:w="534" w:type="dxa"/>
          </w:tcPr>
          <w:p w14:paraId="1E85BFC4" w14:textId="1B56DBF3" w:rsidR="00AD2551" w:rsidRPr="006448FA" w:rsidRDefault="00805A42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4</w:t>
            </w:r>
          </w:p>
        </w:tc>
        <w:tc>
          <w:tcPr>
            <w:tcW w:w="2301" w:type="dxa"/>
          </w:tcPr>
          <w:p w14:paraId="0C1A7981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Rok produkcji</w:t>
            </w:r>
          </w:p>
        </w:tc>
        <w:tc>
          <w:tcPr>
            <w:tcW w:w="4928" w:type="dxa"/>
          </w:tcPr>
          <w:p w14:paraId="6EB3FF4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2022</w:t>
            </w:r>
          </w:p>
        </w:tc>
        <w:tc>
          <w:tcPr>
            <w:tcW w:w="1984" w:type="dxa"/>
          </w:tcPr>
          <w:p w14:paraId="0A5580E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5FB202A3" w14:textId="77777777" w:rsidTr="006448FA">
        <w:tc>
          <w:tcPr>
            <w:tcW w:w="534" w:type="dxa"/>
          </w:tcPr>
          <w:p w14:paraId="00ACD6E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5</w:t>
            </w:r>
          </w:p>
        </w:tc>
        <w:tc>
          <w:tcPr>
            <w:tcW w:w="2301" w:type="dxa"/>
          </w:tcPr>
          <w:p w14:paraId="01BC7485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eznaczenie</w:t>
            </w:r>
          </w:p>
        </w:tc>
        <w:tc>
          <w:tcPr>
            <w:tcW w:w="4928" w:type="dxa"/>
          </w:tcPr>
          <w:p w14:paraId="35CED2A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do trawienia mokrego rożnych podłoży i warstw materiałów wykorzystywanych w technologii półprzewodnikowej i </w:t>
            </w:r>
            <w:proofErr w:type="spellStart"/>
            <w:r w:rsidRPr="006448FA">
              <w:rPr>
                <w:rFonts w:ascii="Calibri" w:eastAsia="Calibri" w:hAnsi="Calibri" w:cs="Calibri"/>
                <w:sz w:val="20"/>
              </w:rPr>
              <w:t>mikromechanicznej</w:t>
            </w:r>
            <w:proofErr w:type="spellEnd"/>
          </w:p>
        </w:tc>
        <w:tc>
          <w:tcPr>
            <w:tcW w:w="1984" w:type="dxa"/>
          </w:tcPr>
          <w:p w14:paraId="5A7543AC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087A57DF" w14:textId="77777777" w:rsidTr="006448FA">
        <w:tc>
          <w:tcPr>
            <w:tcW w:w="534" w:type="dxa"/>
            <w:vMerge w:val="restart"/>
          </w:tcPr>
          <w:p w14:paraId="4B1C094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6</w:t>
            </w:r>
          </w:p>
        </w:tc>
        <w:tc>
          <w:tcPr>
            <w:tcW w:w="2301" w:type="dxa"/>
            <w:vMerge w:val="restart"/>
          </w:tcPr>
          <w:p w14:paraId="0D9D7989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ymagania techniczne</w:t>
            </w:r>
          </w:p>
        </w:tc>
        <w:tc>
          <w:tcPr>
            <w:tcW w:w="4928" w:type="dxa"/>
          </w:tcPr>
          <w:p w14:paraId="6D4C36D6" w14:textId="43E52621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sześć (6) komór chemicznych </w:t>
            </w:r>
          </w:p>
        </w:tc>
        <w:tc>
          <w:tcPr>
            <w:tcW w:w="1984" w:type="dxa"/>
          </w:tcPr>
          <w:p w14:paraId="1FE0A72E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68C38A9E" w14:textId="77777777" w:rsidTr="006448FA">
        <w:tc>
          <w:tcPr>
            <w:tcW w:w="534" w:type="dxa"/>
            <w:vMerge/>
          </w:tcPr>
          <w:p w14:paraId="5889B66A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3627E763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3E48381" w14:textId="274CAFD5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wykonane  z białego polipropylenu </w:t>
            </w:r>
          </w:p>
        </w:tc>
        <w:tc>
          <w:tcPr>
            <w:tcW w:w="1984" w:type="dxa"/>
          </w:tcPr>
          <w:p w14:paraId="6095AABA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5C6E3F17" w14:textId="77777777" w:rsidTr="006448FA">
        <w:tc>
          <w:tcPr>
            <w:tcW w:w="534" w:type="dxa"/>
            <w:vMerge/>
          </w:tcPr>
          <w:p w14:paraId="30A9C291" w14:textId="0BE066FE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7B99EF1E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5B7745D0" w14:textId="1796BE91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ymiary: długość x szerokość x wysokość - 2 000 mm x 1 200 mm x 2 000 mm</w:t>
            </w:r>
          </w:p>
        </w:tc>
        <w:tc>
          <w:tcPr>
            <w:tcW w:w="1984" w:type="dxa"/>
          </w:tcPr>
          <w:p w14:paraId="09BE1668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4919E84E" w14:textId="77777777" w:rsidTr="006448FA">
        <w:tc>
          <w:tcPr>
            <w:tcW w:w="534" w:type="dxa"/>
            <w:vMerge/>
          </w:tcPr>
          <w:p w14:paraId="0C772EC0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349239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7E809CA" w14:textId="288C3331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ednia osłona przestrzeni roboczej komory - przesuwna z napędem;  wykonana z przezroczystego PVC</w:t>
            </w:r>
          </w:p>
        </w:tc>
        <w:tc>
          <w:tcPr>
            <w:tcW w:w="1984" w:type="dxa"/>
          </w:tcPr>
          <w:p w14:paraId="5BCC565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4347BD89" w14:textId="77777777" w:rsidTr="006448FA">
        <w:tc>
          <w:tcPr>
            <w:tcW w:w="534" w:type="dxa"/>
            <w:vMerge/>
          </w:tcPr>
          <w:p w14:paraId="01F1CCD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344CC334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7FE96CF8" w14:textId="2F746BAA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oświetlenie komory</w:t>
            </w:r>
          </w:p>
        </w:tc>
        <w:tc>
          <w:tcPr>
            <w:tcW w:w="1984" w:type="dxa"/>
          </w:tcPr>
          <w:p w14:paraId="39065716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0C986651" w14:textId="77777777" w:rsidTr="006448FA">
        <w:tc>
          <w:tcPr>
            <w:tcW w:w="534" w:type="dxa"/>
            <w:vMerge/>
          </w:tcPr>
          <w:p w14:paraId="323F02BE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365901ED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0FAB9ED8" w14:textId="1900FAB2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istolet do spłukiwania wodą DI</w:t>
            </w:r>
          </w:p>
        </w:tc>
        <w:tc>
          <w:tcPr>
            <w:tcW w:w="1984" w:type="dxa"/>
          </w:tcPr>
          <w:p w14:paraId="45F96B5B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15C04515" w14:textId="77777777" w:rsidTr="006448FA">
        <w:tc>
          <w:tcPr>
            <w:tcW w:w="534" w:type="dxa"/>
            <w:vMerge/>
          </w:tcPr>
          <w:p w14:paraId="4D99E640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24230144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6DF44346" w14:textId="612D2542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instalacja odciągowa komory roboczej dostosowana do podłączenia do centralnego wyciągu w laboratorium</w:t>
            </w:r>
          </w:p>
        </w:tc>
        <w:tc>
          <w:tcPr>
            <w:tcW w:w="1984" w:type="dxa"/>
          </w:tcPr>
          <w:p w14:paraId="4EC5CFC3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38063B2A" w14:textId="77777777" w:rsidTr="006448FA">
        <w:tc>
          <w:tcPr>
            <w:tcW w:w="534" w:type="dxa"/>
            <w:vMerge/>
          </w:tcPr>
          <w:p w14:paraId="0AA6CEF3" w14:textId="77777777" w:rsidR="00B31A0F" w:rsidRPr="006448FA" w:rsidRDefault="00B31A0F" w:rsidP="00AD255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01" w:type="dxa"/>
            <w:vMerge/>
          </w:tcPr>
          <w:p w14:paraId="3C5E073C" w14:textId="77777777" w:rsidR="00B31A0F" w:rsidRPr="006448FA" w:rsidRDefault="00B31A0F" w:rsidP="00AD255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4928" w:type="dxa"/>
          </w:tcPr>
          <w:p w14:paraId="7E486328" w14:textId="563613D9" w:rsidR="00B31A0F" w:rsidRPr="008F7811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  <w:szCs w:val="20"/>
              </w:rPr>
            </w:pPr>
            <w:r w:rsidRPr="008F7811">
              <w:rPr>
                <w:rFonts w:ascii="Calibri" w:eastAsia="Calibri" w:hAnsi="Calibri" w:cs="Calibri"/>
                <w:sz w:val="20"/>
                <w:szCs w:val="20"/>
              </w:rPr>
              <w:t>prosty układ sterowania oparty o PLC</w:t>
            </w:r>
          </w:p>
        </w:tc>
        <w:tc>
          <w:tcPr>
            <w:tcW w:w="1984" w:type="dxa"/>
          </w:tcPr>
          <w:p w14:paraId="3A10F7FB" w14:textId="77777777" w:rsidR="00B31A0F" w:rsidRPr="006448FA" w:rsidRDefault="00B31A0F" w:rsidP="00AD2551">
            <w:pPr>
              <w:rPr>
                <w:rFonts w:ascii="Calibri" w:eastAsia="Calibri" w:hAnsi="Calibri" w:cs="Calibri"/>
              </w:rPr>
            </w:pPr>
          </w:p>
        </w:tc>
      </w:tr>
      <w:tr w:rsidR="00AD2551" w:rsidRPr="006448FA" w14:paraId="06FA14E0" w14:textId="77777777" w:rsidTr="006448FA">
        <w:tc>
          <w:tcPr>
            <w:tcW w:w="534" w:type="dxa"/>
            <w:vMerge w:val="restart"/>
          </w:tcPr>
          <w:p w14:paraId="0C26F6EC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7</w:t>
            </w:r>
          </w:p>
        </w:tc>
        <w:tc>
          <w:tcPr>
            <w:tcW w:w="2301" w:type="dxa"/>
            <w:vMerge w:val="restart"/>
          </w:tcPr>
          <w:p w14:paraId="4DDB695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yłącza:</w:t>
            </w:r>
          </w:p>
          <w:p w14:paraId="75660660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660F78CC" w14:textId="3AD613BE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oda, ciśnienie ok. 4 bary</w:t>
            </w:r>
          </w:p>
        </w:tc>
        <w:tc>
          <w:tcPr>
            <w:tcW w:w="1984" w:type="dxa"/>
          </w:tcPr>
          <w:p w14:paraId="7A9A27E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4D7BD3DA" w14:textId="77777777" w:rsidTr="006448FA">
        <w:tc>
          <w:tcPr>
            <w:tcW w:w="534" w:type="dxa"/>
            <w:vMerge/>
          </w:tcPr>
          <w:p w14:paraId="42FF995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62AA486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9A8F1FC" w14:textId="5679AEF9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sprężone powietrze, ciśnienie ok. 6 bar</w:t>
            </w:r>
          </w:p>
        </w:tc>
        <w:tc>
          <w:tcPr>
            <w:tcW w:w="1984" w:type="dxa"/>
          </w:tcPr>
          <w:p w14:paraId="2158247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7DE74FB5" w14:textId="77777777" w:rsidTr="006448FA">
        <w:tc>
          <w:tcPr>
            <w:tcW w:w="534" w:type="dxa"/>
            <w:vMerge/>
          </w:tcPr>
          <w:p w14:paraId="227B3E3E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6D0FA78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0C9A4860" w14:textId="6D1086F5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odciąg (jedna lub dwie rury o średnicy 160mm)</w:t>
            </w:r>
          </w:p>
        </w:tc>
        <w:tc>
          <w:tcPr>
            <w:tcW w:w="1984" w:type="dxa"/>
          </w:tcPr>
          <w:p w14:paraId="15D7410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1F7A94CD" w14:textId="77777777" w:rsidTr="006448FA">
        <w:tc>
          <w:tcPr>
            <w:tcW w:w="534" w:type="dxa"/>
            <w:vMerge/>
          </w:tcPr>
          <w:p w14:paraId="2DE9D79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7F010AB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66059554" w14:textId="4BCA526F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instalacja odpływowa / drenaż z naczyń reakcyjnych </w:t>
            </w:r>
          </w:p>
        </w:tc>
        <w:tc>
          <w:tcPr>
            <w:tcW w:w="1984" w:type="dxa"/>
          </w:tcPr>
          <w:p w14:paraId="7F3E98D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C5957FF" w14:textId="77777777" w:rsidTr="006448FA">
        <w:tc>
          <w:tcPr>
            <w:tcW w:w="534" w:type="dxa"/>
            <w:vMerge w:val="restart"/>
          </w:tcPr>
          <w:p w14:paraId="3CAB398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8</w:t>
            </w:r>
          </w:p>
        </w:tc>
        <w:tc>
          <w:tcPr>
            <w:tcW w:w="2301" w:type="dxa"/>
            <w:vMerge w:val="restart"/>
          </w:tcPr>
          <w:p w14:paraId="0FCB3E6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Reaktory do trawienia:</w:t>
            </w:r>
          </w:p>
          <w:p w14:paraId="03258BA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526C1D4D" w14:textId="70EEBA31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wykonane z </w:t>
            </w:r>
            <w:r w:rsidR="002C2B95" w:rsidRPr="006448FA">
              <w:rPr>
                <w:rFonts w:ascii="Calibri" w:eastAsia="Calibri" w:hAnsi="Calibri" w:cs="Calibri"/>
                <w:sz w:val="20"/>
              </w:rPr>
              <w:t xml:space="preserve">odpowiedniego tworzywa (PVDF, </w:t>
            </w:r>
            <w:r w:rsidRPr="006448FA">
              <w:rPr>
                <w:rFonts w:ascii="Calibri" w:eastAsia="Calibri" w:hAnsi="Calibri" w:cs="Calibri"/>
                <w:sz w:val="20"/>
              </w:rPr>
              <w:t xml:space="preserve">PP </w:t>
            </w:r>
            <w:r w:rsidR="002C2B95" w:rsidRPr="006448FA">
              <w:rPr>
                <w:rFonts w:ascii="Calibri" w:eastAsia="Calibri" w:hAnsi="Calibri" w:cs="Calibri"/>
                <w:sz w:val="20"/>
              </w:rPr>
              <w:t>, lub PE)</w:t>
            </w:r>
            <w:r w:rsidRPr="006448FA">
              <w:rPr>
                <w:rFonts w:ascii="Calibri" w:eastAsia="Calibri" w:hAnsi="Calibri" w:cs="Calibri"/>
                <w:sz w:val="20"/>
              </w:rPr>
              <w:t xml:space="preserve"> </w:t>
            </w:r>
          </w:p>
        </w:tc>
        <w:tc>
          <w:tcPr>
            <w:tcW w:w="1984" w:type="dxa"/>
          </w:tcPr>
          <w:p w14:paraId="18ACE852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56F45B91" w14:textId="77777777" w:rsidTr="006448FA">
        <w:tc>
          <w:tcPr>
            <w:tcW w:w="534" w:type="dxa"/>
            <w:vMerge/>
          </w:tcPr>
          <w:p w14:paraId="4A91B30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28E8BEE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19B089F" w14:textId="4B032432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napełnianie od góry</w:t>
            </w:r>
          </w:p>
        </w:tc>
        <w:tc>
          <w:tcPr>
            <w:tcW w:w="1984" w:type="dxa"/>
          </w:tcPr>
          <w:p w14:paraId="73A6897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B11FF0B" w14:textId="77777777" w:rsidTr="006448FA">
        <w:tc>
          <w:tcPr>
            <w:tcW w:w="534" w:type="dxa"/>
            <w:vMerge/>
          </w:tcPr>
          <w:p w14:paraId="7769B27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2CF1B6C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FFD1DCC" w14:textId="4F8ED087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spust zaworem (ręcznym)</w:t>
            </w:r>
          </w:p>
        </w:tc>
        <w:tc>
          <w:tcPr>
            <w:tcW w:w="1984" w:type="dxa"/>
          </w:tcPr>
          <w:p w14:paraId="3C6CF57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5D4CBC0F" w14:textId="77777777" w:rsidTr="006448FA">
        <w:tc>
          <w:tcPr>
            <w:tcW w:w="534" w:type="dxa"/>
            <w:vMerge/>
          </w:tcPr>
          <w:p w14:paraId="3C722BE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030B0DC5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5A1BF1AB" w14:textId="35EE3F4C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dostosowane dla podłoży o średnicy 6"</w:t>
            </w:r>
          </w:p>
        </w:tc>
        <w:tc>
          <w:tcPr>
            <w:tcW w:w="1984" w:type="dxa"/>
          </w:tcPr>
          <w:p w14:paraId="7D130250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08612058" w14:textId="77777777" w:rsidTr="006448FA">
        <w:tc>
          <w:tcPr>
            <w:tcW w:w="534" w:type="dxa"/>
            <w:vMerge/>
          </w:tcPr>
          <w:p w14:paraId="63D7752C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BB6FE2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164066CD" w14:textId="541F90F1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umieszczone w blacie roboczym zgodnie ze schematem w projekcie (załącznik do specyfikacji)</w:t>
            </w:r>
          </w:p>
        </w:tc>
        <w:tc>
          <w:tcPr>
            <w:tcW w:w="1984" w:type="dxa"/>
          </w:tcPr>
          <w:p w14:paraId="3FB4710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4596C97D" w14:textId="77777777" w:rsidTr="006448FA">
        <w:tc>
          <w:tcPr>
            <w:tcW w:w="534" w:type="dxa"/>
            <w:vMerge w:val="restart"/>
          </w:tcPr>
          <w:p w14:paraId="11227AAE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9</w:t>
            </w:r>
          </w:p>
        </w:tc>
        <w:tc>
          <w:tcPr>
            <w:tcW w:w="2301" w:type="dxa"/>
            <w:vMerge w:val="restart"/>
          </w:tcPr>
          <w:p w14:paraId="72C92D3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łuczki:</w:t>
            </w:r>
          </w:p>
          <w:p w14:paraId="2AD8862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FA0351A" w14:textId="123BE365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ykonane z PP</w:t>
            </w:r>
          </w:p>
        </w:tc>
        <w:tc>
          <w:tcPr>
            <w:tcW w:w="1984" w:type="dxa"/>
          </w:tcPr>
          <w:p w14:paraId="50220E9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45C8BCE0" w14:textId="77777777" w:rsidTr="006448FA">
        <w:tc>
          <w:tcPr>
            <w:tcW w:w="534" w:type="dxa"/>
            <w:vMerge/>
          </w:tcPr>
          <w:p w14:paraId="44BCAC4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152B1BC2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1D498C6" w14:textId="3E581E39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elewowe</w:t>
            </w:r>
          </w:p>
        </w:tc>
        <w:tc>
          <w:tcPr>
            <w:tcW w:w="1984" w:type="dxa"/>
          </w:tcPr>
          <w:p w14:paraId="43F5BFB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0C772481" w14:textId="77777777" w:rsidTr="006448FA">
        <w:tc>
          <w:tcPr>
            <w:tcW w:w="534" w:type="dxa"/>
            <w:vMerge/>
          </w:tcPr>
          <w:p w14:paraId="4102BEB5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215AFDB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AC45F20" w14:textId="7066C354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dopływ wody od dołu naczynia</w:t>
            </w:r>
          </w:p>
        </w:tc>
        <w:tc>
          <w:tcPr>
            <w:tcW w:w="1984" w:type="dxa"/>
          </w:tcPr>
          <w:p w14:paraId="1A821BF4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12B35213" w14:textId="77777777" w:rsidTr="006448FA">
        <w:tc>
          <w:tcPr>
            <w:tcW w:w="534" w:type="dxa"/>
            <w:vMerge/>
          </w:tcPr>
          <w:p w14:paraId="51C01991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1A1AC10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252BA3A" w14:textId="39575267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natrysk / spray wodny</w:t>
            </w:r>
          </w:p>
        </w:tc>
        <w:tc>
          <w:tcPr>
            <w:tcW w:w="1984" w:type="dxa"/>
          </w:tcPr>
          <w:p w14:paraId="7ABF29C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603A0B61" w14:textId="77777777" w:rsidTr="006448FA">
        <w:tc>
          <w:tcPr>
            <w:tcW w:w="534" w:type="dxa"/>
            <w:vMerge/>
          </w:tcPr>
          <w:p w14:paraId="04606A2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01D576C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753A2F2B" w14:textId="148C95A4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odpływ z zaworem umożliwiającym szybki odpływ (zrzut) roztworu z naczynia</w:t>
            </w:r>
          </w:p>
        </w:tc>
        <w:tc>
          <w:tcPr>
            <w:tcW w:w="1984" w:type="dxa"/>
          </w:tcPr>
          <w:p w14:paraId="5430690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21076BB" w14:textId="77777777" w:rsidTr="006448FA">
        <w:tc>
          <w:tcPr>
            <w:tcW w:w="534" w:type="dxa"/>
          </w:tcPr>
          <w:p w14:paraId="2DD3804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10</w:t>
            </w:r>
          </w:p>
        </w:tc>
        <w:tc>
          <w:tcPr>
            <w:tcW w:w="2301" w:type="dxa"/>
          </w:tcPr>
          <w:p w14:paraId="25ECD6D2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Test akceptacyjny:</w:t>
            </w:r>
          </w:p>
        </w:tc>
        <w:tc>
          <w:tcPr>
            <w:tcW w:w="4928" w:type="dxa"/>
          </w:tcPr>
          <w:p w14:paraId="09FA0485" w14:textId="6553BA01" w:rsidR="00AD2551" w:rsidRPr="006448FA" w:rsidRDefault="00AD2551" w:rsidP="00400C25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Test akceptacyjny po insta</w:t>
            </w:r>
            <w:r w:rsidR="00400C25" w:rsidRPr="006448FA">
              <w:rPr>
                <w:rFonts w:ascii="Calibri" w:eastAsia="Calibri" w:hAnsi="Calibri" w:cs="Calibri"/>
                <w:sz w:val="20"/>
              </w:rPr>
              <w:t xml:space="preserve">lacji i uruchomieniu urządzeń u </w:t>
            </w:r>
            <w:r w:rsidRPr="006448FA">
              <w:rPr>
                <w:rFonts w:ascii="Calibri" w:eastAsia="Calibri" w:hAnsi="Calibri" w:cs="Calibri"/>
                <w:sz w:val="20"/>
              </w:rPr>
              <w:t>Zamawiającego obejmujący weryfikację szczelności komór (wykonany z użyciem wody DI) oraz ich funkcjonalności</w:t>
            </w:r>
          </w:p>
        </w:tc>
        <w:tc>
          <w:tcPr>
            <w:tcW w:w="1984" w:type="dxa"/>
          </w:tcPr>
          <w:p w14:paraId="578C07B4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D6FFC08" w14:textId="77777777" w:rsidTr="006448FA">
        <w:tc>
          <w:tcPr>
            <w:tcW w:w="534" w:type="dxa"/>
          </w:tcPr>
          <w:p w14:paraId="3CA7C4D1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11</w:t>
            </w:r>
          </w:p>
        </w:tc>
        <w:tc>
          <w:tcPr>
            <w:tcW w:w="2301" w:type="dxa"/>
          </w:tcPr>
          <w:p w14:paraId="0B365A7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Uruchomienie i szkolenie</w:t>
            </w:r>
          </w:p>
        </w:tc>
        <w:tc>
          <w:tcPr>
            <w:tcW w:w="4928" w:type="dxa"/>
          </w:tcPr>
          <w:p w14:paraId="3F389D0F" w14:textId="5551B1C5" w:rsidR="00AD2551" w:rsidRPr="006448FA" w:rsidRDefault="00E8187B" w:rsidP="00E8187B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</w:t>
            </w:r>
            <w:r w:rsidR="00AD2551" w:rsidRPr="006448FA">
              <w:rPr>
                <w:rFonts w:ascii="Calibri" w:eastAsia="Calibri" w:hAnsi="Calibri" w:cs="Calibri"/>
                <w:sz w:val="20"/>
              </w:rPr>
              <w:t>odłączenie komór do instalacji mediów/odciągowej/odpływowej w laboratorium w Piasecznie wykonuje Zamawiający. Szkolenie dla 3 pracowników Zamawiającego</w:t>
            </w:r>
          </w:p>
        </w:tc>
        <w:tc>
          <w:tcPr>
            <w:tcW w:w="1984" w:type="dxa"/>
          </w:tcPr>
          <w:p w14:paraId="79EE138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</w:tbl>
    <w:p w14:paraId="39885859" w14:textId="77777777" w:rsidR="00691326" w:rsidRDefault="00691326" w:rsidP="00AD255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34548C" w14:textId="77777777" w:rsidR="006448FA" w:rsidRDefault="006448FA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F9C6AFA" w14:textId="77777777" w:rsidR="006448FA" w:rsidRDefault="006448FA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7E2166" w14:textId="52CAAB5B" w:rsidR="00FB6E7B" w:rsidRPr="001701F7" w:rsidRDefault="001701F7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496B417" w14:textId="77777777" w:rsidR="00610F8D" w:rsidRPr="00610F8D" w:rsidRDefault="00610F8D" w:rsidP="00610F8D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  <w:t>Standardowy formularz jednolitego europejskiego dokumentu zamówienia</w:t>
      </w:r>
    </w:p>
    <w:p w14:paraId="64879D89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: Informacje dotyczące postępowania o udzielenie zamówienia oraz instytucji zamawiającej lub podmiotu zamawiającego</w:t>
      </w:r>
    </w:p>
    <w:p w14:paraId="41B3800A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W przypadku postępowań o udzielenie zamówienia, w ramach których zaproszenie do ubiegania się o zamówienie opublikowano w Dzienniku Urzędowym Unii Europejskiej, informacje wymagane w części I zostaną automatycznie wyszukane, pod warunkiem że do utworzenia i wypełnienia jednolitego europejskiego dokumentu zamówienia wykorzystany zostanie elektroniczny serwis poświęcony jednolitemu europejskiemu dokumentowi zamówienia</w:t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  <w:vertAlign w:val="superscript"/>
        </w:rPr>
        <w:footnoteReference w:id="1"/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.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Adres publikacyjny stosownego ogłoszeni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footnoteReference w:id="2"/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 xml:space="preserve"> w Dzienniku Urzędowym Unii Europejskiej:</w:t>
      </w:r>
    </w:p>
    <w:p w14:paraId="1E43CF5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Dz.U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. UE S </w:t>
      </w: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numer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[], data [], </w:t>
      </w: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strona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[], </w:t>
      </w:r>
    </w:p>
    <w:p w14:paraId="2A76BA17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Numer ogłoszenia w Dz.U. S: [ ][ ][ ][ ]/S [ ][ ][ ]–[ ][ ][ ][ ][ ][ ][ ]</w:t>
      </w:r>
    </w:p>
    <w:p w14:paraId="27CDCAA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Jeżeli nie opublikowano zaproszenia do ubiegania się o zamówienie w Dz.U., instytucja zamawiająca lub podmiot zamawiający muszą wypełnić informacje umożliwiające jednoznaczne zidentyfikowanie postępowania o udzielenie zamówienia:</w:t>
      </w:r>
    </w:p>
    <w:p w14:paraId="1CE3B79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 przypadku gdy publikacja ogłoszenia w Dzienniku Urzędowym Unii Europejskiej nie jest wymagana, proszę podać inne informacje umożliwiające jednoznaczne zidentyfikowanie postępowania o udzielenie zamówienia (np. adres publikacyjny na poziomie krajowym): [….]</w:t>
      </w:r>
    </w:p>
    <w:p w14:paraId="6706F6A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Informacje na temat postępowania o udzielenie zamówienia</w:t>
      </w:r>
    </w:p>
    <w:p w14:paraId="1131DDA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Informacje wymagane w części I zostaną automatycznie wyszukane, pod warunkiem że wyżej wymieniony elektroniczny serwis poświęcony jednolitemu europejskiemu dokumentowi zamówienia zostanie wykorzystany do utworzenia i wypełnienia tego dokumentu. W przeciwnym przypadku informacje te musi wypełnić wykonawca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F4872D1" w14:textId="77777777" w:rsidTr="00427A03">
        <w:trPr>
          <w:trHeight w:val="349"/>
        </w:trPr>
        <w:tc>
          <w:tcPr>
            <w:tcW w:w="4644" w:type="dxa"/>
          </w:tcPr>
          <w:p w14:paraId="411140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żsamość zamawiającego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footnoteReference w:id="3"/>
            </w:r>
          </w:p>
        </w:tc>
        <w:tc>
          <w:tcPr>
            <w:tcW w:w="4645" w:type="dxa"/>
          </w:tcPr>
          <w:p w14:paraId="4DD92A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Odpowiedź:</w:t>
            </w:r>
          </w:p>
        </w:tc>
      </w:tr>
      <w:tr w:rsidR="00610F8D" w:rsidRPr="00610F8D" w14:paraId="1E200B03" w14:textId="77777777" w:rsidTr="00427A03">
        <w:trPr>
          <w:trHeight w:val="349"/>
        </w:trPr>
        <w:tc>
          <w:tcPr>
            <w:tcW w:w="4644" w:type="dxa"/>
          </w:tcPr>
          <w:p w14:paraId="396988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Nazwa: </w:t>
            </w:r>
          </w:p>
        </w:tc>
        <w:tc>
          <w:tcPr>
            <w:tcW w:w="4645" w:type="dxa"/>
          </w:tcPr>
          <w:p w14:paraId="20A968A3" w14:textId="3475C0F2" w:rsidR="00610F8D" w:rsidRPr="00610F8D" w:rsidRDefault="00610F8D" w:rsidP="00042981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ieć Badawcza Łukasiewicz - Instytut </w:t>
            </w:r>
            <w:r w:rsidR="000429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kroelektroniki i Fotonik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al. Lotników 32/46, 02-668 Warszawa</w:t>
            </w:r>
          </w:p>
        </w:tc>
      </w:tr>
      <w:tr w:rsidR="00610F8D" w:rsidRPr="00610F8D" w14:paraId="57018BEC" w14:textId="77777777" w:rsidTr="00427A03">
        <w:trPr>
          <w:trHeight w:val="485"/>
        </w:trPr>
        <w:tc>
          <w:tcPr>
            <w:tcW w:w="4644" w:type="dxa"/>
          </w:tcPr>
          <w:p w14:paraId="4E5324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Jakiego zamówienia dotyczy niniejszy dokument?</w:t>
            </w:r>
          </w:p>
        </w:tc>
        <w:tc>
          <w:tcPr>
            <w:tcW w:w="4645" w:type="dxa"/>
          </w:tcPr>
          <w:p w14:paraId="66B55EC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dpowiedź:</w:t>
            </w:r>
          </w:p>
        </w:tc>
      </w:tr>
      <w:tr w:rsidR="00610F8D" w:rsidRPr="00610F8D" w14:paraId="26E841B5" w14:textId="77777777" w:rsidTr="00427A03">
        <w:trPr>
          <w:trHeight w:val="484"/>
        </w:trPr>
        <w:tc>
          <w:tcPr>
            <w:tcW w:w="4644" w:type="dxa"/>
          </w:tcPr>
          <w:p w14:paraId="7161CD3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ytuł lub krótki opis udzielanego zamów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2D155846" w14:textId="5AE11C6E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stawa </w:t>
            </w:r>
            <w:r w:rsidR="00AD2551" w:rsidRPr="00AD2551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komór  chemicznych dla płytek o średnicy 150 mm – 200 mm –  6 sztuk</w:t>
            </w:r>
          </w:p>
        </w:tc>
      </w:tr>
      <w:tr w:rsidR="00610F8D" w:rsidRPr="00610F8D" w14:paraId="538EFB3F" w14:textId="77777777" w:rsidTr="00427A03">
        <w:trPr>
          <w:trHeight w:val="484"/>
        </w:trPr>
        <w:tc>
          <w:tcPr>
            <w:tcW w:w="4644" w:type="dxa"/>
          </w:tcPr>
          <w:p w14:paraId="372D932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Numer referencyjny nadany sprawie przez instytucję zamawiającą lub podmiot zamawiający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6A72DCD6" w14:textId="0DA773F6" w:rsidR="00610F8D" w:rsidRPr="00610F8D" w:rsidRDefault="00A85D91" w:rsidP="00387598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F2</w:t>
            </w:r>
            <w:r w:rsidR="00610F8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</w:t>
            </w:r>
            <w:r w:rsidR="00AD255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  <w:r w:rsidR="0038759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382A5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2022</w:t>
            </w:r>
            <w:r w:rsidR="00AD255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ZP</w:t>
            </w:r>
          </w:p>
        </w:tc>
      </w:tr>
    </w:tbl>
    <w:p w14:paraId="2F49833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4644"/>
        </w:tabs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szystkie pozostałe informacje we wszystkich sekcjach jednolitego europejskiego dokumentu zamówienia powinien wypełnić wykonawc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</w:rPr>
        <w:t>.</w:t>
      </w:r>
    </w:p>
    <w:p w14:paraId="323CB5D2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: Informacje dotyczące wykonawcy</w:t>
      </w:r>
    </w:p>
    <w:p w14:paraId="5E17FA0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Informacje na temat wykonawcy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AED6F51" w14:textId="77777777" w:rsidTr="00427A03">
        <w:tc>
          <w:tcPr>
            <w:tcW w:w="4644" w:type="dxa"/>
          </w:tcPr>
          <w:p w14:paraId="58DFB5F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dentyfikacja:</w:t>
            </w:r>
          </w:p>
        </w:tc>
        <w:tc>
          <w:tcPr>
            <w:tcW w:w="4645" w:type="dxa"/>
          </w:tcPr>
          <w:p w14:paraId="19555D6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7B542BB" w14:textId="77777777" w:rsidTr="00427A03">
        <w:tc>
          <w:tcPr>
            <w:tcW w:w="4644" w:type="dxa"/>
          </w:tcPr>
          <w:p w14:paraId="01D45F08" w14:textId="77777777" w:rsidR="00610F8D" w:rsidRPr="00610F8D" w:rsidRDefault="00610F8D" w:rsidP="00610F8D">
            <w:pPr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azwa:</w:t>
            </w:r>
          </w:p>
        </w:tc>
        <w:tc>
          <w:tcPr>
            <w:tcW w:w="4645" w:type="dxa"/>
          </w:tcPr>
          <w:p w14:paraId="4B4E58E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4112171E" w14:textId="77777777" w:rsidTr="00427A03">
        <w:trPr>
          <w:trHeight w:val="1372"/>
        </w:trPr>
        <w:tc>
          <w:tcPr>
            <w:tcW w:w="4644" w:type="dxa"/>
          </w:tcPr>
          <w:p w14:paraId="1FCDBB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umer VAT, jeżeli dotyczy:</w:t>
            </w:r>
          </w:p>
          <w:p w14:paraId="32AD6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numer VAT nie ma zastosowania, proszę podać inny krajowy numer identyfikacyjny, jeżeli jest wymagany i ma zastosowanie.</w:t>
            </w:r>
          </w:p>
        </w:tc>
        <w:tc>
          <w:tcPr>
            <w:tcW w:w="4645" w:type="dxa"/>
          </w:tcPr>
          <w:p w14:paraId="4136ACF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  <w:p w14:paraId="69962B90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1798A07C" w14:textId="77777777" w:rsidTr="00427A03">
        <w:tc>
          <w:tcPr>
            <w:tcW w:w="4644" w:type="dxa"/>
          </w:tcPr>
          <w:p w14:paraId="6E0DB1A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Adres pocztowy: </w:t>
            </w:r>
          </w:p>
        </w:tc>
        <w:tc>
          <w:tcPr>
            <w:tcW w:w="4645" w:type="dxa"/>
          </w:tcPr>
          <w:p w14:paraId="1E64AEF5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7776B8BB" w14:textId="77777777" w:rsidTr="00427A03">
        <w:trPr>
          <w:trHeight w:val="2002"/>
        </w:trPr>
        <w:tc>
          <w:tcPr>
            <w:tcW w:w="4644" w:type="dxa"/>
          </w:tcPr>
          <w:p w14:paraId="5551605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Osoba lub osoby wyznaczone do kontaktów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6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2DEA5C7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Telefon:</w:t>
            </w:r>
          </w:p>
          <w:p w14:paraId="12E9760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e-mail:</w:t>
            </w:r>
          </w:p>
          <w:p w14:paraId="2160D01E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internetowy (adres www)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):</w:t>
            </w:r>
          </w:p>
        </w:tc>
        <w:tc>
          <w:tcPr>
            <w:tcW w:w="4645" w:type="dxa"/>
          </w:tcPr>
          <w:p w14:paraId="1A1CDA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6005A4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537B4C7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3C3279C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4F508101" w14:textId="77777777" w:rsidTr="00427A03">
        <w:tc>
          <w:tcPr>
            <w:tcW w:w="4644" w:type="dxa"/>
          </w:tcPr>
          <w:p w14:paraId="2099DE4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Informacje ogólne:</w:t>
            </w:r>
          </w:p>
        </w:tc>
        <w:tc>
          <w:tcPr>
            <w:tcW w:w="4645" w:type="dxa"/>
          </w:tcPr>
          <w:p w14:paraId="49F17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0127AC98" w14:textId="77777777" w:rsidTr="00427A03">
        <w:tc>
          <w:tcPr>
            <w:tcW w:w="4644" w:type="dxa"/>
          </w:tcPr>
          <w:p w14:paraId="5E71F49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mikroprzedsiębiorstwem bądź małym lub średnim przedsiębiorstwem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4C0BD3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3531846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A14ECE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lastRenderedPageBreak/>
              <w:t>Jedynie w przypadku gdy zamówienie jest zastrzeżone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vertAlign w:val="superscript"/>
                <w:lang w:eastAsia="en-GB"/>
              </w:rPr>
              <w:footnoteReference w:id="8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zakładem pracy chronionej, „przedsiębiorstwem społecznym”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czy będzie realizował zamówienie w ramach programów zatrudnienia chronionego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,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aki jest odpowiedni odsetek pracowników niepełnosprawnych lub 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defaworyzowan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eżeli jest to wymagane, proszę określić, do której kategorii lub których kategorii pracowników niepełnosprawnych lub 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defaworyzowan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należą dani pracownicy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FD04D4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</w:tc>
      </w:tr>
      <w:tr w:rsidR="00610F8D" w:rsidRPr="00610F8D" w14:paraId="4332C213" w14:textId="77777777" w:rsidTr="00427A03">
        <w:tc>
          <w:tcPr>
            <w:tcW w:w="4644" w:type="dxa"/>
          </w:tcPr>
          <w:p w14:paraId="47B1DEB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dotyczy, czy wykonawca jest wpisany do urzędowego wykazu zatwierdzonych wykonawców lub posiada równoważne zaświadczenie (np. w ramach krajowego systemu (wstępnego) kwalifikowania)?</w:t>
            </w:r>
          </w:p>
        </w:tc>
        <w:tc>
          <w:tcPr>
            <w:tcW w:w="4645" w:type="dxa"/>
          </w:tcPr>
          <w:p w14:paraId="0DBA67F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 [] Nie dotyczy</w:t>
            </w:r>
          </w:p>
        </w:tc>
      </w:tr>
      <w:tr w:rsidR="00610F8D" w:rsidRPr="00610F8D" w14:paraId="0CA0B291" w14:textId="77777777" w:rsidTr="00427A03">
        <w:tc>
          <w:tcPr>
            <w:tcW w:w="4644" w:type="dxa"/>
          </w:tcPr>
          <w:p w14:paraId="0D4C22D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3CE1D7C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 xml:space="preserve">Proszę udzielić odpowiedzi w pozostałych fragmentach niniejszej sekcji, w sekcji B i, w odpowiednich przypadkach, sekcji C niniejszej części, uzupełnić część V (w stosownych przypadkach) oraz w każdym przypadku wypełnić i podpisać część VI. </w:t>
            </w:r>
          </w:p>
          <w:p w14:paraId="3F1F5A7D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Proszę podać nazwę wykazu lub zaświadczenia i odpowiedni numer rejestracyjny lub numer zaświadczenia, jeżeli dotyczy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Jeżeli poświadczenie wpisu do wykazu lub wydania zaświadczenia jest dostępne w formie elektronicznej, proszę pod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Proszę podać dane referencyjne stanowiące podstawę wpisu do wykazu lub wydania zaświadczenia oraz, w stosownych przypadkach, klasyfikację nadaną w urzędowym wykaz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Czy wpis do wykazu lub wydane zaświadczenie obejmują wszystkie wymagane kryteria kwalifikacji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lastRenderedPageBreak/>
              <w:t>Jeżeli 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Proszę dodatkowo uzupełnić brakujące informacje w części IV w sekcjach A, B, C lub D, w zależności od przypadku.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YŁĄCZNIE jeżeli jest to wymagane w stosownym ogłoszeniu lub dokumentach zamówienia: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e) Czy wykonawca będzie w stanie przedstawić zaświadczenie odnoszące się do płatności składek na ubezpieczenie społeczne i podatków lub przedstawić informacje, które umożliwią instytucji zamawiającej lub podmiotowi zamawiającemu uzyskanie tego zaświadczenia bezpośrednio za pomocą bezpłatnej krajowej bazy danych w dowolnym państwie członkowskim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eżeli odnośna dokumentacja jest dostępna w formie elektronicznej, proszę wskazać: </w:t>
            </w:r>
          </w:p>
        </w:tc>
        <w:tc>
          <w:tcPr>
            <w:tcW w:w="4645" w:type="dxa"/>
          </w:tcPr>
          <w:p w14:paraId="30DF308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D563B1B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26694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b)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</w:p>
        </w:tc>
      </w:tr>
      <w:tr w:rsidR="00610F8D" w:rsidRPr="00610F8D" w14:paraId="271498FE" w14:textId="77777777" w:rsidTr="00427A03">
        <w:tc>
          <w:tcPr>
            <w:tcW w:w="4644" w:type="dxa"/>
          </w:tcPr>
          <w:p w14:paraId="0BEF10F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Rodzaj uczestnictwa:</w:t>
            </w:r>
          </w:p>
        </w:tc>
        <w:tc>
          <w:tcPr>
            <w:tcW w:w="4645" w:type="dxa"/>
          </w:tcPr>
          <w:p w14:paraId="6D6A6E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8E147FC" w14:textId="77777777" w:rsidTr="00427A03">
        <w:tc>
          <w:tcPr>
            <w:tcW w:w="4644" w:type="dxa"/>
          </w:tcPr>
          <w:p w14:paraId="5C3E18F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bierze udział w postępowaniu o udzielenie zamówienia wspólnie z innymi wykonawc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1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550D3FC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5041305B" w14:textId="77777777" w:rsidTr="00427A03">
        <w:tc>
          <w:tcPr>
            <w:tcW w:w="9289" w:type="dxa"/>
            <w:gridSpan w:val="2"/>
            <w:shd w:val="clear" w:color="auto" w:fill="BFBFBF"/>
          </w:tcPr>
          <w:p w14:paraId="1593556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tak, proszę dopilnować, aby pozostali uczestnicy przedstawili odrębne jednolite europejskie dokumenty zamówienia.</w:t>
            </w:r>
          </w:p>
        </w:tc>
      </w:tr>
      <w:tr w:rsidR="00610F8D" w:rsidRPr="00610F8D" w14:paraId="0597843F" w14:textId="77777777" w:rsidTr="00427A03">
        <w:tc>
          <w:tcPr>
            <w:tcW w:w="4644" w:type="dxa"/>
          </w:tcPr>
          <w:p w14:paraId="6FE8F34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 Proszę wskazać rolę wykonawcy w grupie (lider, odpowiedzialny za określone zadania itd.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Proszę wskazać pozostałych wykonawców biorących wspólnie udział w postępowaniu o udzielenie zamówienia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W stosownych przypadkach nazwa grupy biorącej udział:</w:t>
            </w:r>
          </w:p>
        </w:tc>
        <w:tc>
          <w:tcPr>
            <w:tcW w:w="4645" w:type="dxa"/>
          </w:tcPr>
          <w:p w14:paraId="56C95A3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: [……]</w:t>
            </w:r>
          </w:p>
        </w:tc>
      </w:tr>
      <w:tr w:rsidR="00610F8D" w:rsidRPr="00610F8D" w14:paraId="7D8CB52E" w14:textId="77777777" w:rsidTr="00427A03">
        <w:tc>
          <w:tcPr>
            <w:tcW w:w="4644" w:type="dxa"/>
          </w:tcPr>
          <w:p w14:paraId="20B90D3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Części</w:t>
            </w:r>
          </w:p>
        </w:tc>
        <w:tc>
          <w:tcPr>
            <w:tcW w:w="4645" w:type="dxa"/>
          </w:tcPr>
          <w:p w14:paraId="763C2CB9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F4FBDEA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A0FAF35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W stosownych przypadkach wskazanie części zamówienia, w odniesieniu do której (których) wykonawca zamierza złożyć ofertę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6C143B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</w:tbl>
    <w:p w14:paraId="51358C3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Informacje na temat przedstawicieli wykonawcy</w:t>
      </w:r>
    </w:p>
    <w:p w14:paraId="0E508AB3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610F8D">
        <w:rPr>
          <w:rFonts w:asciiTheme="minorHAnsi" w:hAnsiTheme="minorHAnsi" w:cstheme="minorHAnsi"/>
          <w:i/>
          <w:iCs/>
          <w:sz w:val="22"/>
          <w:szCs w:val="22"/>
        </w:rPr>
        <w:t>W stosownych przypadkach proszę podać imię i nazwisko (imiona i nazwiska) oraz adres(-y) osoby (osób) upoważnionej(-</w:t>
      </w:r>
      <w:proofErr w:type="spellStart"/>
      <w:r w:rsidRPr="00610F8D">
        <w:rPr>
          <w:rFonts w:asciiTheme="minorHAnsi" w:hAnsiTheme="minorHAnsi" w:cstheme="minorHAnsi"/>
          <w:i/>
          <w:iCs/>
          <w:sz w:val="22"/>
          <w:szCs w:val="22"/>
        </w:rPr>
        <w:t>ych</w:t>
      </w:r>
      <w:proofErr w:type="spellEnd"/>
      <w:r w:rsidRPr="00610F8D">
        <w:rPr>
          <w:rFonts w:asciiTheme="minorHAnsi" w:hAnsiTheme="minorHAnsi" w:cstheme="minorHAnsi"/>
          <w:i/>
          <w:iCs/>
          <w:sz w:val="22"/>
          <w:szCs w:val="22"/>
        </w:rPr>
        <w:t>) do reprezentowania wykonawcy na potrzeby niniejszego postępowania o udzielenie zamówienia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7188239" w14:textId="77777777" w:rsidTr="00427A03">
        <w:tc>
          <w:tcPr>
            <w:tcW w:w="4644" w:type="dxa"/>
          </w:tcPr>
          <w:p w14:paraId="42E5A6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y upoważnione do reprezentowania, o ile istnieją:</w:t>
            </w:r>
          </w:p>
        </w:tc>
        <w:tc>
          <w:tcPr>
            <w:tcW w:w="4645" w:type="dxa"/>
          </w:tcPr>
          <w:p w14:paraId="7F2DB22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3F7CC8F1" w14:textId="77777777" w:rsidTr="00427A03">
        <w:tc>
          <w:tcPr>
            <w:tcW w:w="4644" w:type="dxa"/>
          </w:tcPr>
          <w:p w14:paraId="224888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Imię i nazwisko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wraz z datą i miejscem urodzenia, jeżeli są wymagane: </w:t>
            </w:r>
          </w:p>
        </w:tc>
        <w:tc>
          <w:tcPr>
            <w:tcW w:w="4645" w:type="dxa"/>
          </w:tcPr>
          <w:p w14:paraId="53AA188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,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18BCB620" w14:textId="77777777" w:rsidTr="00427A03">
        <w:tc>
          <w:tcPr>
            <w:tcW w:w="4644" w:type="dxa"/>
          </w:tcPr>
          <w:p w14:paraId="313598B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tanowisko/Działający(-a) jako:</w:t>
            </w:r>
          </w:p>
        </w:tc>
        <w:tc>
          <w:tcPr>
            <w:tcW w:w="4645" w:type="dxa"/>
          </w:tcPr>
          <w:p w14:paraId="7030B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B78B1E8" w14:textId="77777777" w:rsidTr="00427A03">
        <w:tc>
          <w:tcPr>
            <w:tcW w:w="4644" w:type="dxa"/>
          </w:tcPr>
          <w:p w14:paraId="1AA396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Adres pocztowy:</w:t>
            </w:r>
          </w:p>
        </w:tc>
        <w:tc>
          <w:tcPr>
            <w:tcW w:w="4645" w:type="dxa"/>
          </w:tcPr>
          <w:p w14:paraId="10D1CB8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CB87E4F" w14:textId="77777777" w:rsidTr="00427A03">
        <w:tc>
          <w:tcPr>
            <w:tcW w:w="4644" w:type="dxa"/>
          </w:tcPr>
          <w:p w14:paraId="404E0B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Telefon:</w:t>
            </w:r>
          </w:p>
        </w:tc>
        <w:tc>
          <w:tcPr>
            <w:tcW w:w="4645" w:type="dxa"/>
          </w:tcPr>
          <w:p w14:paraId="0D12FE7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[……]</w:t>
            </w:r>
          </w:p>
        </w:tc>
      </w:tr>
      <w:tr w:rsidR="00610F8D" w:rsidRPr="00610F8D" w14:paraId="1F998392" w14:textId="77777777" w:rsidTr="00427A03">
        <w:tc>
          <w:tcPr>
            <w:tcW w:w="4644" w:type="dxa"/>
          </w:tcPr>
          <w:p w14:paraId="3CD272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drese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-mail:</w:t>
            </w:r>
          </w:p>
        </w:tc>
        <w:tc>
          <w:tcPr>
            <w:tcW w:w="4645" w:type="dxa"/>
          </w:tcPr>
          <w:p w14:paraId="7073A54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E284C14" w14:textId="77777777" w:rsidTr="00427A03">
        <w:tc>
          <w:tcPr>
            <w:tcW w:w="4644" w:type="dxa"/>
          </w:tcPr>
          <w:p w14:paraId="5F5930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razie potrzeby proszę podać szczegółowe informacje dotyczące przedstawicielstwa (jego form, zakresu, celu itd.):</w:t>
            </w:r>
          </w:p>
        </w:tc>
        <w:tc>
          <w:tcPr>
            <w:tcW w:w="4645" w:type="dxa"/>
          </w:tcPr>
          <w:p w14:paraId="7BAAAFD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4AFB830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Informacje na temat polegania na zdolności innych podmiotów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F46E2D7" w14:textId="77777777" w:rsidTr="00427A03">
        <w:tc>
          <w:tcPr>
            <w:tcW w:w="4644" w:type="dxa"/>
          </w:tcPr>
          <w:p w14:paraId="2DDF06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leżność od innych podmiotów:</w:t>
            </w:r>
          </w:p>
        </w:tc>
        <w:tc>
          <w:tcPr>
            <w:tcW w:w="4645" w:type="dxa"/>
          </w:tcPr>
          <w:p w14:paraId="60065DB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5A4E47C" w14:textId="77777777" w:rsidTr="00427A03">
        <w:tc>
          <w:tcPr>
            <w:tcW w:w="4644" w:type="dxa"/>
          </w:tcPr>
          <w:p w14:paraId="0D79416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polega na zdolności innych podmiotów w celu spełnienia kryteriów kwalifikacji określonych poniżej w części IV oraz (ewentualnych) kryteriów i zasad określonych poniżej w części V? </w:t>
            </w:r>
          </w:p>
        </w:tc>
        <w:tc>
          <w:tcPr>
            <w:tcW w:w="4645" w:type="dxa"/>
          </w:tcPr>
          <w:p w14:paraId="7FCDCF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71DE2B3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Jeżeli tak</w:t>
      </w:r>
      <w:r w:rsidRPr="00610F8D">
        <w:rPr>
          <w:rFonts w:asciiTheme="minorHAnsi" w:hAnsiTheme="minorHAnsi" w:cstheme="minorHAnsi"/>
          <w:sz w:val="22"/>
          <w:szCs w:val="22"/>
        </w:rPr>
        <w:t xml:space="preserve">, proszę przedstawić –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dla każdego</w:t>
      </w:r>
      <w:r w:rsidRPr="00610F8D">
        <w:rPr>
          <w:rFonts w:asciiTheme="minorHAnsi" w:hAnsiTheme="minorHAnsi" w:cstheme="minorHAnsi"/>
          <w:sz w:val="22"/>
          <w:szCs w:val="22"/>
        </w:rPr>
        <w:t xml:space="preserve"> z podmiotów, których to dotyczy – odrębny formularz jednolitego europejskiego dokumentu zamówienia zawierający informacje wymagane w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niniejszej części sekcja A i B oraz w części III</w:t>
      </w:r>
      <w:r w:rsidRPr="00610F8D">
        <w:rPr>
          <w:rFonts w:asciiTheme="minorHAnsi" w:hAnsiTheme="minorHAnsi" w:cstheme="minorHAnsi"/>
          <w:sz w:val="22"/>
          <w:szCs w:val="22"/>
        </w:rPr>
        <w:t xml:space="preserve">, należycie wypełniony i podpisany przez dane podmioty. </w:t>
      </w:r>
      <w:r w:rsidRPr="00610F8D">
        <w:rPr>
          <w:rFonts w:asciiTheme="minorHAnsi" w:hAnsiTheme="minorHAnsi" w:cstheme="minorHAnsi"/>
          <w:sz w:val="22"/>
          <w:szCs w:val="22"/>
        </w:rPr>
        <w:br/>
        <w:t xml:space="preserve">Należy zauważyć, że dotyczy to również wszystkich pracowników technicznych lub służb technicznych, nienależących bezpośrednio do przedsiębiorstwa danego wykonawcy, w szczególności tych odpowiedzialnych za kontrolę jakości, a w przypadku zamówień publicznych na roboty budowlane – tych, do których wykonawca będzie mógł się zwrócić o wykonanie robót budowlanych. </w:t>
      </w:r>
      <w:r w:rsidRPr="00610F8D">
        <w:rPr>
          <w:rFonts w:asciiTheme="minorHAnsi" w:hAnsiTheme="minorHAnsi" w:cstheme="minorHAnsi"/>
          <w:sz w:val="22"/>
          <w:szCs w:val="22"/>
        </w:rPr>
        <w:br/>
        <w:t>O ile ma to znaczenie dla określonych zdolności, na których polega wykonawca, proszę dołączyć – dla każdego z podmiotów, których to dotyczy – informacje wymagane w częściach IV i V</w:t>
      </w:r>
      <w:r w:rsidRPr="00610F8D">
        <w:rPr>
          <w:rFonts w:asciiTheme="minorHAnsi" w:hAnsiTheme="minorHAnsi" w:cstheme="minorHAnsi"/>
          <w:sz w:val="22"/>
          <w:szCs w:val="22"/>
          <w:vertAlign w:val="superscript"/>
        </w:rPr>
        <w:footnoteReference w:id="12"/>
      </w:r>
      <w:r w:rsidRPr="00610F8D">
        <w:rPr>
          <w:rFonts w:asciiTheme="minorHAnsi" w:hAnsiTheme="minorHAnsi" w:cstheme="minorHAnsi"/>
          <w:sz w:val="22"/>
          <w:szCs w:val="22"/>
        </w:rPr>
        <w:t>.</w:t>
      </w:r>
    </w:p>
    <w:p w14:paraId="732C7900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u w:val="single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Informacje dotyczące podwykonawców, na których zdolności wykonawca nie polega</w:t>
      </w:r>
    </w:p>
    <w:p w14:paraId="0C2AF2CF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(Sekcja, którą należy wypełnić jedynie w przypadku gdy instytucja zamawiająca lub podmiot zamawiający wprost tego zażąda.)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12D0905" w14:textId="77777777" w:rsidTr="00427A03">
        <w:tc>
          <w:tcPr>
            <w:tcW w:w="4644" w:type="dxa"/>
          </w:tcPr>
          <w:p w14:paraId="66B1A1C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wykonawstwo:</w:t>
            </w:r>
          </w:p>
        </w:tc>
        <w:tc>
          <w:tcPr>
            <w:tcW w:w="4645" w:type="dxa"/>
          </w:tcPr>
          <w:p w14:paraId="47981A1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40794A" w14:textId="77777777" w:rsidTr="00427A03">
        <w:tc>
          <w:tcPr>
            <w:tcW w:w="4644" w:type="dxa"/>
          </w:tcPr>
          <w:p w14:paraId="27BFCE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Czy wykonawca zamierza zlecić osobom trzecim podwykonawstwo jakiejkolwiek części zamówienia?</w:t>
            </w:r>
          </w:p>
        </w:tc>
        <w:tc>
          <w:tcPr>
            <w:tcW w:w="4645" w:type="dxa"/>
          </w:tcPr>
          <w:p w14:paraId="0463A08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k i o ile jest to wiadom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podać wykaz proponowanych podwykonawców: </w:t>
            </w:r>
          </w:p>
          <w:p w14:paraId="7D11784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]</w:t>
            </w:r>
          </w:p>
        </w:tc>
      </w:tr>
    </w:tbl>
    <w:p w14:paraId="41D12586" w14:textId="066867A1" w:rsidR="00610F8D" w:rsidRPr="00610F8D" w:rsidRDefault="00610F8D" w:rsidP="00BA6E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 xml:space="preserve">Jeżeli instytucja zamawiająca lub podmiot zamawiający wyraźnie żąda przedstawienia tych informacji 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oprócz informacji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wymaganych w niniejszej sekcji, proszę przedstawić – dla każdego podwykonawcy (każdej kategorii podwykonawców), których to dotyczy – informacje wymagane w niniejszej części sekcja A i B oraz w części III.</w:t>
      </w:r>
    </w:p>
    <w:p w14:paraId="0F994F5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I: Podstawy wykluczenia</w:t>
      </w:r>
    </w:p>
    <w:p w14:paraId="07855EE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Podstawy związane z wyrokami skazującymi za przestępstwo</w:t>
      </w:r>
    </w:p>
    <w:p w14:paraId="229764EB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W art. 57 ust. 1 dyrektywy 2014/24/UE określono następujące powody wykluczenia:</w:t>
      </w:r>
    </w:p>
    <w:p w14:paraId="25075567" w14:textId="77777777" w:rsidR="00610F8D" w:rsidRPr="00610F8D" w:rsidRDefault="00610F8D" w:rsidP="003A253B">
      <w:pPr>
        <w:numPr>
          <w:ilvl w:val="0"/>
          <w:numId w:val="6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udział w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organizacji przestępczej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3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2564159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korupcja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4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0B9C9B59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bookmarkStart w:id="1" w:name="_DV_M1264"/>
      <w:bookmarkEnd w:id="1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nadużycie finansowe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5"/>
      </w:r>
      <w:r w:rsidRPr="00610F8D">
        <w:rPr>
          <w:rFonts w:asciiTheme="minorHAnsi" w:hAnsiTheme="minorHAnsi" w:cstheme="minorHAnsi"/>
          <w:w w:val="0"/>
          <w:sz w:val="22"/>
          <w:szCs w:val="22"/>
          <w:lang w:eastAsia="en-GB"/>
        </w:rPr>
        <w:t>;</w:t>
      </w:r>
      <w:bookmarkStart w:id="2" w:name="_DV_M1266"/>
      <w:bookmarkEnd w:id="2"/>
    </w:p>
    <w:p w14:paraId="12004AE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zestępstwa terrorystyczne lub przestępstwa związane z działalnością terrorystyczną</w:t>
      </w:r>
      <w:bookmarkStart w:id="3" w:name="_DV_M1268"/>
      <w:bookmarkEnd w:id="3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6"/>
      </w:r>
    </w:p>
    <w:p w14:paraId="304526ED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anie pieniędzy lub finansowanie terroryzmu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7"/>
      </w:r>
    </w:p>
    <w:p w14:paraId="67F32AB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praca dzieci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 i inne formy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handlu ludźmi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8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A4B941F" w14:textId="77777777" w:rsidTr="00427A03">
        <w:tc>
          <w:tcPr>
            <w:tcW w:w="4644" w:type="dxa"/>
          </w:tcPr>
          <w:p w14:paraId="76BB69E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stawy związane z wyrokami skazującymi z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rzestępstwo na podstawie przepisów krajowych stanowiących wdrożenie podstaw określonych w art. 57 ust. 1 wspomnianej dyrektywy:</w:t>
            </w:r>
          </w:p>
        </w:tc>
        <w:tc>
          <w:tcPr>
            <w:tcW w:w="4645" w:type="dxa"/>
          </w:tcPr>
          <w:p w14:paraId="0EDB9E1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dpowiedź:</w:t>
            </w:r>
          </w:p>
        </w:tc>
      </w:tr>
      <w:tr w:rsidR="00610F8D" w:rsidRPr="00610F8D" w14:paraId="2917E0B2" w14:textId="77777777" w:rsidTr="00427A03">
        <w:tc>
          <w:tcPr>
            <w:tcW w:w="4644" w:type="dxa"/>
          </w:tcPr>
          <w:p w14:paraId="607E279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w stosunk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mego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bądź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akiejkolwie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soby będącej członkiem organów administracyjnych, zarządzających lub nadzorczych wykonawcy, lub posiadającej w przedsiębiorstwie wykonawcy uprawnienia do reprezentowania, uprawnienia decyzyjne lub kontrolne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dany został prawomocny wyro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jednego z wyżej wymienionych powodów, orzeczeniem sprzed najwyżej pięciu lat lub w którym okres wykluczenia określony bezpośrednio w wyroku nadal obowiązuje? </w:t>
            </w:r>
          </w:p>
        </w:tc>
        <w:tc>
          <w:tcPr>
            <w:tcW w:w="4645" w:type="dxa"/>
          </w:tcPr>
          <w:p w14:paraId="62C21D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  <w:p w14:paraId="4BF5A06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19"/>
            </w:r>
          </w:p>
        </w:tc>
      </w:tr>
      <w:tr w:rsidR="00610F8D" w:rsidRPr="00610F8D" w14:paraId="5687CDC2" w14:textId="77777777" w:rsidTr="00427A03">
        <w:tc>
          <w:tcPr>
            <w:tcW w:w="4644" w:type="dxa"/>
          </w:tcPr>
          <w:p w14:paraId="1413C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podać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ę wyroku, określić, których spośród punktów 1–6 on dotyczy, oraz podać powód(-ody) skazania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wskazać, kto został skazany [ ]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) w zakresie, w jakim zostało to bezpośrednio ustalone w wyroku:</w:t>
            </w:r>
          </w:p>
        </w:tc>
        <w:tc>
          <w:tcPr>
            <w:tcW w:w="4645" w:type="dxa"/>
          </w:tcPr>
          <w:p w14:paraId="5699416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a: [   ], punkt(-y): [   ], powód(-ody): [   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długość okresu wykluczenia [……] oraz punkt(-y), którego(-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 to dotyczy.</w:t>
            </w:r>
          </w:p>
          <w:p w14:paraId="506F3D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 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1"/>
            </w:r>
          </w:p>
        </w:tc>
      </w:tr>
      <w:tr w:rsidR="00610F8D" w:rsidRPr="00610F8D" w14:paraId="04F1E540" w14:textId="77777777" w:rsidTr="00427A03">
        <w:tc>
          <w:tcPr>
            <w:tcW w:w="4644" w:type="dxa"/>
          </w:tcPr>
          <w:p w14:paraId="32ED77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przypadku skazania, czy wykonawca przedsięwziął środki w celu wykazania swojej rzetelności pomimo istnienia odpowiedniej podstawy wyklu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„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samooczyszczenie”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</w:tcPr>
          <w:p w14:paraId="5B2065E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[] Tak [] Nie </w:t>
            </w:r>
          </w:p>
        </w:tc>
      </w:tr>
      <w:tr w:rsidR="00610F8D" w:rsidRPr="00610F8D" w14:paraId="330F50B3" w14:textId="77777777" w:rsidTr="00427A03">
        <w:tc>
          <w:tcPr>
            <w:tcW w:w="4644" w:type="dxa"/>
          </w:tcPr>
          <w:p w14:paraId="4EF480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opisać przedsięwzięte środk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  <w:vertAlign w:val="superscript"/>
              </w:rPr>
              <w:footnoteReference w:id="23"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14F917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6D97A39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  <w:t xml:space="preserve">B: Podstawy związane z płatnością podatków lub składek na ubezpieczenie społeczne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2322"/>
        <w:gridCol w:w="2323"/>
      </w:tblGrid>
      <w:tr w:rsidR="00610F8D" w:rsidRPr="00610F8D" w14:paraId="4138A78D" w14:textId="77777777" w:rsidTr="00427A03">
        <w:tc>
          <w:tcPr>
            <w:tcW w:w="4644" w:type="dxa"/>
          </w:tcPr>
          <w:p w14:paraId="6D6CADE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łatność podatków lub składek na ubezpieczenie społeczne:</w:t>
            </w:r>
          </w:p>
        </w:tc>
        <w:tc>
          <w:tcPr>
            <w:tcW w:w="4645" w:type="dxa"/>
            <w:gridSpan w:val="2"/>
          </w:tcPr>
          <w:p w14:paraId="7D5858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517756" w14:textId="77777777" w:rsidTr="00427A03">
        <w:tc>
          <w:tcPr>
            <w:tcW w:w="4644" w:type="dxa"/>
          </w:tcPr>
          <w:p w14:paraId="358098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wywiązał się ze wszystk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bowiązków dotyczących płatności podatków lub składek na ubezpieczenie społeczn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zarówno w państwie, w którym ma siedzibę, jak i w państwie członkowskim instytucji zamawiającej lub podmiotu zamawiającego, jeżeli jest ono inne niż państwo siedziby?</w:t>
            </w:r>
          </w:p>
        </w:tc>
        <w:tc>
          <w:tcPr>
            <w:tcW w:w="4645" w:type="dxa"/>
            <w:gridSpan w:val="2"/>
          </w:tcPr>
          <w:p w14:paraId="21645D0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</w:p>
        </w:tc>
      </w:tr>
      <w:tr w:rsidR="00610F8D" w:rsidRPr="00610F8D" w14:paraId="153E1425" w14:textId="77777777" w:rsidTr="00427A03">
        <w:trPr>
          <w:cantSplit/>
          <w:trHeight w:val="470"/>
        </w:trPr>
        <w:tc>
          <w:tcPr>
            <w:tcW w:w="4644" w:type="dxa"/>
            <w:vMerge w:val="restart"/>
          </w:tcPr>
          <w:p w14:paraId="2A5BF50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skaz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państwo lub państwo członkowskie, którego to dotyczy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akiej kwoty to dotyczy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w jaki sposób zostało ustalone to naruszenie obowiązków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) w tryb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cyzj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ądowej lub administracyjnej:</w:t>
            </w:r>
          </w:p>
          <w:p w14:paraId="24D3349B" w14:textId="77777777" w:rsidR="00610F8D" w:rsidRPr="00610F8D" w:rsidRDefault="00610F8D" w:rsidP="00610F8D">
            <w:pPr>
              <w:tabs>
                <w:tab w:val="num" w:pos="1417"/>
              </w:tabs>
              <w:spacing w:before="240" w:after="120" w:line="276" w:lineRule="auto"/>
              <w:ind w:left="1417" w:hanging="567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ta decyzja jest ostateczna i wiążąca?</w:t>
            </w:r>
          </w:p>
          <w:p w14:paraId="5595E0D8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datę wyroku lub decyzji.</w:t>
            </w:r>
          </w:p>
          <w:p w14:paraId="71DFA3B2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W przypadku wyroku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 ile została w nim bezpośrednio określon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długość okresu wykluczenia:</w:t>
            </w:r>
          </w:p>
          <w:p w14:paraId="2B97CCB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w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 sposó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 Proszę sprecyzować, w jaki:</w:t>
            </w:r>
          </w:p>
          <w:p w14:paraId="7995556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d) Czy wykonawca spełnił lub spełni swoje obowiązki, dokonując płatności należnych podatków lub składek na ubezpieczenie społeczne, lub też zawierając wiążące porozumienia w celu spłaty tych należności, obejmujące w stosownych przypadkach narosłe odsetki lub grzywny?</w:t>
            </w:r>
          </w:p>
        </w:tc>
        <w:tc>
          <w:tcPr>
            <w:tcW w:w="2322" w:type="dxa"/>
          </w:tcPr>
          <w:p w14:paraId="70FB4B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datki</w:t>
            </w:r>
          </w:p>
        </w:tc>
        <w:tc>
          <w:tcPr>
            <w:tcW w:w="2323" w:type="dxa"/>
          </w:tcPr>
          <w:p w14:paraId="739424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kładki na ubezpieczenia społeczne</w:t>
            </w:r>
          </w:p>
        </w:tc>
      </w:tr>
      <w:tr w:rsidR="00610F8D" w:rsidRPr="00610F8D" w14:paraId="07966E2D" w14:textId="77777777" w:rsidTr="00427A03">
        <w:trPr>
          <w:cantSplit/>
          <w:trHeight w:val="1977"/>
        </w:trPr>
        <w:tc>
          <w:tcPr>
            <w:tcW w:w="4644" w:type="dxa"/>
            <w:vMerge/>
          </w:tcPr>
          <w:p w14:paraId="099791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22" w:type="dxa"/>
          </w:tcPr>
          <w:p w14:paraId="16C5292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4C99085" w14:textId="77777777" w:rsidR="00610F8D" w:rsidRPr="00610F8D" w:rsidRDefault="00610F8D" w:rsidP="00610F8D">
            <w:pPr>
              <w:tabs>
                <w:tab w:val="num" w:pos="850"/>
              </w:tabs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63BA0ABE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33AFF5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396301D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64AE0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  <w:tc>
          <w:tcPr>
            <w:tcW w:w="2323" w:type="dxa"/>
          </w:tcPr>
          <w:p w14:paraId="2189480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A9DBD91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007E28E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02F44632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358D9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</w:p>
          <w:p w14:paraId="518572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</w:tr>
      <w:tr w:rsidR="00610F8D" w:rsidRPr="00610F8D" w14:paraId="6403505F" w14:textId="77777777" w:rsidTr="00427A03">
        <w:tc>
          <w:tcPr>
            <w:tcW w:w="4644" w:type="dxa"/>
          </w:tcPr>
          <w:p w14:paraId="310D6EC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dotycząca płatności podatków lub składek na ubezpieczenie społeczne jest dostępna w formie elektronicznej, proszę wskazać:</w:t>
            </w:r>
          </w:p>
        </w:tc>
        <w:tc>
          <w:tcPr>
            <w:tcW w:w="4645" w:type="dxa"/>
            <w:gridSpan w:val="2"/>
          </w:tcPr>
          <w:p w14:paraId="6B602F4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4"/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[……][……]</w:t>
            </w:r>
          </w:p>
        </w:tc>
      </w:tr>
    </w:tbl>
    <w:p w14:paraId="6E2F3DB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C: Podstawy związane z niewypłacalnością, konfliktem interesów lub wykroczeniami zawodowymi</w:t>
      </w:r>
      <w:r w:rsidRPr="00610F8D">
        <w:rPr>
          <w:rFonts w:asciiTheme="minorHAnsi" w:hAnsiTheme="minorHAnsi" w:cstheme="minorHAnsi"/>
          <w:smallCaps/>
          <w:sz w:val="22"/>
          <w:szCs w:val="22"/>
          <w:vertAlign w:val="superscript"/>
          <w:lang w:eastAsia="en-GB"/>
        </w:rPr>
        <w:footnoteReference w:id="25"/>
      </w:r>
    </w:p>
    <w:p w14:paraId="255FF40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Należy zauważyć, że do celów niniejszego zamówienia niektóre z poniższych podstaw wykluczenia mogą być zdefiniowane bardziej precyzyjnie w prawie krajowym, w stosownym ogłoszeniu lub w dokumentach zamówienia. Tak więc prawo krajowe może na przykład stanowić, że pojęcie „poważnego wykroczenia zawodowego” może obejmować kilka różnych postaci zachowania stanowiącego wykroczenie.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614233B" w14:textId="77777777" w:rsidTr="00427A03">
        <w:tc>
          <w:tcPr>
            <w:tcW w:w="4644" w:type="dxa"/>
          </w:tcPr>
          <w:p w14:paraId="6D21299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ormacje dotyczące ewentualnej niewypłacalności, konfliktu interesów lub wykroczeń zawodowych</w:t>
            </w:r>
          </w:p>
        </w:tc>
        <w:tc>
          <w:tcPr>
            <w:tcW w:w="4645" w:type="dxa"/>
          </w:tcPr>
          <w:p w14:paraId="2C44CA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A23FF05" w14:textId="77777777" w:rsidTr="00427A03">
        <w:trPr>
          <w:cantSplit/>
          <w:trHeight w:val="406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D9879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dle własnej wied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naruszy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oje obowiązk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dziedzi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wa środowiska, prawa socjalnego i prawa pra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2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7199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  <w:tr w:rsidR="00610F8D" w:rsidRPr="00610F8D" w14:paraId="584939B8" w14:textId="77777777" w:rsidTr="00427A03">
        <w:trPr>
          <w:cantSplit/>
          <w:trHeight w:val="405"/>
        </w:trPr>
        <w:tc>
          <w:tcPr>
            <w:tcW w:w="4644" w:type="dxa"/>
            <w:vMerge/>
            <w:tcBorders>
              <w:tl2br w:val="single" w:sz="4" w:space="0" w:color="auto"/>
            </w:tcBorders>
          </w:tcPr>
          <w:p w14:paraId="71FB12F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81492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wykazania swojej rzetelności pomimo istnienia odpowiedniej podstawy wykluczenia („samooczyszczenie”)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01B5E68" w14:textId="77777777" w:rsidTr="00427A03">
        <w:tc>
          <w:tcPr>
            <w:tcW w:w="4644" w:type="dxa"/>
          </w:tcPr>
          <w:p w14:paraId="0C3839E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znajduje się w jednej z następujących sytuacji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a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bankrutowa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rowadzone jest wobec niego postępowanie upadłościow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likwidacyjne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c) zawar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układ z wierzyciel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znajduje się w innej tego rodzaju sytuacji wynikającej z podobnej procedury przewidzianej w krajowych przepisach ustawowych i wykon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jego aktywami zarządza likwidator lub sąd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f) jego działalność gospodarcza jest zawieszon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:</w:t>
            </w:r>
          </w:p>
          <w:p w14:paraId="64117E79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szczegółowe informacje:</w:t>
            </w:r>
          </w:p>
          <w:p w14:paraId="0E2DCCF7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oszę podać powody, które pomimo powyższej sytuacji umożliwiają realizację zamówienia, z uwzględnieniem mających zastosowanie przepisów krajowych i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>środków dotyczących kontynuowania działalności gospodarcz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8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.</w:t>
            </w:r>
          </w:p>
          <w:p w14:paraId="0E1CCD8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</w:tcPr>
          <w:p w14:paraId="0204F3C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130812C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C5F4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3736ED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2143047B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230FA91E" w14:textId="77777777" w:rsidR="00610F8D" w:rsidRPr="00610F8D" w:rsidRDefault="00610F8D" w:rsidP="00610F8D">
            <w:pPr>
              <w:spacing w:before="240" w:after="120" w:line="276" w:lineRule="auto"/>
              <w:ind w:left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AD7B3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AFE344A" w14:textId="77777777" w:rsidTr="00427A03">
        <w:trPr>
          <w:cantSplit/>
          <w:trHeight w:val="303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50175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jest winien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ważnego wykroczenia zawodowego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2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?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Jeżeli tak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40D3D8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 [……]</w:t>
            </w:r>
          </w:p>
        </w:tc>
      </w:tr>
      <w:tr w:rsidR="00610F8D" w:rsidRPr="00610F8D" w14:paraId="609AE70F" w14:textId="77777777" w:rsidTr="00427A03">
        <w:trPr>
          <w:cantSplit/>
          <w:trHeight w:val="303"/>
        </w:trPr>
        <w:tc>
          <w:tcPr>
            <w:tcW w:w="4644" w:type="dxa"/>
            <w:vMerge/>
          </w:tcPr>
          <w:p w14:paraId="1528E95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D8C0B5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44F89F8C" w14:textId="77777777" w:rsidTr="00427A03">
        <w:trPr>
          <w:cantSplit/>
          <w:trHeight w:val="515"/>
        </w:trPr>
        <w:tc>
          <w:tcPr>
            <w:tcW w:w="4644" w:type="dxa"/>
            <w:vMerge w:val="restart"/>
          </w:tcPr>
          <w:p w14:paraId="319F12F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Czy wykonawc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zawarł z innymi wykonawca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rozumienia mające na celu zakłócenie konkurencj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3EA7C3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7507F2D" w14:textId="77777777" w:rsidTr="00427A03">
        <w:trPr>
          <w:cantSplit/>
          <w:trHeight w:val="514"/>
        </w:trPr>
        <w:tc>
          <w:tcPr>
            <w:tcW w:w="4644" w:type="dxa"/>
            <w:vMerge/>
          </w:tcPr>
          <w:p w14:paraId="110D88C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</w:tcPr>
          <w:p w14:paraId="4F45796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6984D756" w14:textId="77777777" w:rsidTr="00427A03">
        <w:trPr>
          <w:trHeight w:val="1316"/>
        </w:trPr>
        <w:tc>
          <w:tcPr>
            <w:tcW w:w="4644" w:type="dxa"/>
            <w:tcBorders>
              <w:tl2br w:val="single" w:sz="4" w:space="0" w:color="auto"/>
            </w:tcBorders>
          </w:tcPr>
          <w:p w14:paraId="262BB1BF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wie o jakimkolwiek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konflikcie interesów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3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spowodowanym jego udziałem w postępowaniu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54EC26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7E0FC20" w14:textId="77777777" w:rsidTr="00427A03">
        <w:trPr>
          <w:trHeight w:val="1544"/>
        </w:trPr>
        <w:tc>
          <w:tcPr>
            <w:tcW w:w="4644" w:type="dxa"/>
          </w:tcPr>
          <w:p w14:paraId="2845EA11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lub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zedsiębiorstwo związane z wykonaw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doradzał(-o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instytucji zamawiającej lub podmiotowi zamawiającemu bądź był(-o) w inny sposó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angażowany(-e) w przygotow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ostępowania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1D3150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3D925FF" w14:textId="77777777" w:rsidTr="00B1503C">
        <w:trPr>
          <w:cantSplit/>
          <w:trHeight w:val="932"/>
        </w:trPr>
        <w:tc>
          <w:tcPr>
            <w:tcW w:w="4644" w:type="dxa"/>
            <w:vMerge w:val="restart"/>
          </w:tcPr>
          <w:p w14:paraId="5D350CA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znajdował się w sytuacji, w której wcześniejsza umowa w sprawie zamówienia publicznego, wcześniejsza umowa z podmiotem zamawiającym lub wcześniejsza umowa w sprawie koncesji został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rozwiązana przed czasem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lub w której nałożone zostało odszkodowanie bądź inne porównywalne sankcje w związku z tą wcześniejszą umową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5734136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1ADD11D" w14:textId="77777777" w:rsidTr="00B1503C">
        <w:trPr>
          <w:cantSplit/>
          <w:trHeight w:val="931"/>
        </w:trPr>
        <w:tc>
          <w:tcPr>
            <w:tcW w:w="4644" w:type="dxa"/>
            <w:vMerge/>
          </w:tcPr>
          <w:p w14:paraId="3C93575E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</w:tcPr>
          <w:p w14:paraId="7B8B7F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DB3F392" w14:textId="77777777" w:rsidTr="00427A03">
        <w:tc>
          <w:tcPr>
            <w:tcW w:w="4644" w:type="dxa"/>
          </w:tcPr>
          <w:p w14:paraId="743C011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może potwierdzić, ż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nie jest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winny poważ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prowadzenia w błąd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rzy dostarczaniu informacji wymaganych do weryfikacji braku podstaw wykluczenia lub do weryfikacji spełnienia kryteriów kwalifik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tai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tych inform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jest w stanie niezwłocznie przedstawić dokumenty potwierdzające wymagane przez instytucję zamawiającą lub podmiot zamawiający; oraz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nie przedsięwziął kroków, aby w bezprawny sposób wpłynąć na proces podejmowania decyzji przez instytucję zamawiającą lub podmiot zamawiający, pozyskać informacje poufne, które mogą dać mu nienależną przewagę w postępowaniu o udzielenie zamówienia, lub wskutek zaniedbania przedstawić wprowadzające w błąd informacje, które mogą mieć istotny wpływ na decyzje w sprawie wykluczenia, kwalifikacji lub udzielenia zamówienia?</w:t>
            </w:r>
          </w:p>
        </w:tc>
        <w:tc>
          <w:tcPr>
            <w:tcW w:w="4645" w:type="dxa"/>
          </w:tcPr>
          <w:p w14:paraId="3D032BC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3B94064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D: Inne podstawy wykluczenia, które mogą być przewidziane w przepisach krajowych państwa członkowskiego instytucji zamawiającej lub podmiotu zamawiającego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C9288F4" w14:textId="77777777" w:rsidTr="00427A03">
        <w:tc>
          <w:tcPr>
            <w:tcW w:w="4644" w:type="dxa"/>
          </w:tcPr>
          <w:p w14:paraId="38C27EC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</w:p>
        </w:tc>
        <w:tc>
          <w:tcPr>
            <w:tcW w:w="4645" w:type="dxa"/>
          </w:tcPr>
          <w:p w14:paraId="18868B1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62811012" w14:textId="77777777" w:rsidTr="00427A03">
        <w:tc>
          <w:tcPr>
            <w:tcW w:w="4644" w:type="dxa"/>
          </w:tcPr>
          <w:p w14:paraId="1C9D012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mają zastosowa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 w stosownym ogłoszeniu lub w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dokumentacja wymagana w stosownym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głoszeniu lub w dokumentach zamówienia jest dostępna w formie elektronicznej, proszę wskazać:</w:t>
            </w:r>
          </w:p>
        </w:tc>
        <w:tc>
          <w:tcPr>
            <w:tcW w:w="4645" w:type="dxa"/>
          </w:tcPr>
          <w:p w14:paraId="4E4259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(adres internetowy, wydający urząd lub organ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1"/>
            </w:r>
          </w:p>
        </w:tc>
      </w:tr>
      <w:tr w:rsidR="00610F8D" w:rsidRPr="00610F8D" w14:paraId="0DD5A654" w14:textId="77777777" w:rsidTr="00427A03">
        <w:tc>
          <w:tcPr>
            <w:tcW w:w="4644" w:type="dxa"/>
          </w:tcPr>
          <w:p w14:paraId="0C52721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lastRenderedPageBreak/>
              <w:t>W przypadku gdy ma zastosowanie którakolwiek z podstaw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czy wykonawca przedsięwziął środki w celu samooczyszczenia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opisać przedsięwzięte środki: </w:t>
            </w:r>
          </w:p>
        </w:tc>
        <w:tc>
          <w:tcPr>
            <w:tcW w:w="4645" w:type="dxa"/>
          </w:tcPr>
          <w:p w14:paraId="51F061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</w:tbl>
    <w:p w14:paraId="585AAC4C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990B9E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V: Kryteria kwalifikacji</w:t>
      </w:r>
    </w:p>
    <w:p w14:paraId="303881AD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 xml:space="preserve">W odniesieniu do kryteriów kwalifikacji (sekcja </w:t>
      </w:r>
      <w:r w:rsidRPr="00610F8D">
        <w:rPr>
          <w:rFonts w:asciiTheme="minorHAnsi" w:hAnsiTheme="minorHAnsi" w:cstheme="minorHAnsi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sz w:val="22"/>
          <w:szCs w:val="22"/>
        </w:rPr>
        <w:t xml:space="preserve"> lub sekcje A–D w niniejszej części) wykonawca oświadcza, że:</w:t>
      </w:r>
    </w:p>
    <w:p w14:paraId="02D38A8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sym w:font="Symbol" w:char="F061"/>
      </w: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: Ogólne oświadczenie dotyczące wszystkich kryteriów kwalifikacji</w:t>
      </w:r>
    </w:p>
    <w:p w14:paraId="08759411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Wykonawca powinien wypełnić to pole jedynie w przypadku gdy instytucja zamawiająca lub podmiot zamawiający wskazały w stosownym ogłoszeniu lub w dokumentach zamówienia, o których mowa w ogłoszeniu, że wykonawca może ograniczyć się do wypełnienia sekcji 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 w części IV i nie musi wypełniać żadnej z pozostałych sekcji w części IV:</w:t>
      </w:r>
    </w:p>
    <w:tbl>
      <w:tblPr>
        <w:tblW w:w="9320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06"/>
        <w:gridCol w:w="4714"/>
      </w:tblGrid>
      <w:tr w:rsidR="00610F8D" w:rsidRPr="00610F8D" w14:paraId="345031BA" w14:textId="77777777" w:rsidTr="00427A03">
        <w:tc>
          <w:tcPr>
            <w:tcW w:w="4606" w:type="dxa"/>
          </w:tcPr>
          <w:p w14:paraId="21BE06C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ełnienie wszystkich wymaganych kryteriów kwalifikacji</w:t>
            </w:r>
          </w:p>
        </w:tc>
        <w:tc>
          <w:tcPr>
            <w:tcW w:w="4714" w:type="dxa"/>
          </w:tcPr>
          <w:p w14:paraId="1217C0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4AB4AA11" w14:textId="77777777" w:rsidTr="00427A03">
        <w:trPr>
          <w:trHeight w:val="384"/>
        </w:trPr>
        <w:tc>
          <w:tcPr>
            <w:tcW w:w="4606" w:type="dxa"/>
            <w:tcBorders>
              <w:tl2br w:val="single" w:sz="4" w:space="0" w:color="auto"/>
            </w:tcBorders>
          </w:tcPr>
          <w:p w14:paraId="039079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pełnia wymagane kryteria kwalifikacji:</w:t>
            </w:r>
          </w:p>
        </w:tc>
        <w:tc>
          <w:tcPr>
            <w:tcW w:w="4714" w:type="dxa"/>
            <w:tcBorders>
              <w:tl2br w:val="single" w:sz="4" w:space="0" w:color="auto"/>
            </w:tcBorders>
          </w:tcPr>
          <w:p w14:paraId="589441F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</w:p>
        </w:tc>
      </w:tr>
    </w:tbl>
    <w:p w14:paraId="0FED28D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Kompetencje</w:t>
      </w:r>
    </w:p>
    <w:p w14:paraId="184491B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774D706" w14:textId="77777777" w:rsidTr="00427A03">
        <w:tc>
          <w:tcPr>
            <w:tcW w:w="4644" w:type="dxa"/>
          </w:tcPr>
          <w:p w14:paraId="199678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</w:t>
            </w:r>
          </w:p>
        </w:tc>
        <w:tc>
          <w:tcPr>
            <w:tcW w:w="4645" w:type="dxa"/>
          </w:tcPr>
          <w:p w14:paraId="3CA595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376A1FE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869D0A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) Figuruje w odpowiednim rejestrze zawodowym lub handl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prowadzonym w państwie członkowskim siedziby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E7772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F79539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7D562E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) W odniesieniu do zamówień publicznych na usługi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konieczne jest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ad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enia lub bycie członk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j organizacji, aby mieć możliwość świadczenia usługi, o której mowa, w państwie siedziby wykonawcy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E4B07D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Jeżeli tak, proszę określić, o jakie zezwolenie lub status członkowski chodzi, i wskazać, czy wykonawca je posiada: [ …]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7C89C65C" w14:textId="77777777" w:rsidR="00610F8D" w:rsidRPr="00610F8D" w:rsidRDefault="00610F8D" w:rsidP="00BA6E8C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Sytuacja ekonomiczna i finansowa</w:t>
      </w:r>
    </w:p>
    <w:p w14:paraId="4C8BC23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2644FE51" w14:textId="77777777" w:rsidTr="00427A03">
        <w:tc>
          <w:tcPr>
            <w:tcW w:w="4644" w:type="dxa"/>
          </w:tcPr>
          <w:p w14:paraId="28A594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tuacja ekonomiczna i finansowa</w:t>
            </w:r>
          </w:p>
        </w:tc>
        <w:tc>
          <w:tcPr>
            <w:tcW w:w="4645" w:type="dxa"/>
          </w:tcPr>
          <w:p w14:paraId="73412C1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09FF2B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FDD37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a) Jego („ogól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czny obró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ciągu określonej liczby lat obrotowych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i/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3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4A42DC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497E368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A9B417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D43A8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a) Jego roczny („specyficz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obszarze działalności gospodarczej objętym zamówien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określonym w stosownym ogłoszeniu lub dokumentach zamówienia w ciągu wymaganej liczby lat obrotowych jest następujący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/lub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przedmiotowym obszarze i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4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7B3DFB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65C59C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12BF42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W przypadku gdy informacje dotyczące obrotu (ogólnego lub specyficznego) nie są dostępne za cały wymagany okres, proszę podać datę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założenia przedsiębiorstwa wykonawcy lub rozpoczęcia działalności przez wykonawcę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419E2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……]</w:t>
            </w:r>
          </w:p>
        </w:tc>
      </w:tr>
      <w:tr w:rsidR="00610F8D" w:rsidRPr="00610F8D" w14:paraId="2C86D0F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FEC7E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4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skaźników finansow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ych w stosownym ogłoszeniu lub dokumentach zamówienia wykonawca oświadcza, że aktualna(-e) wartość(-ci) wymaganego(-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 wskaźnika(-ów) jest (są) następująca(-e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C7A80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określenie wymaganego wskaźnika – stosunek X do 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– oraz wartość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7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F40D8A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4B0B70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5) W rama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bezpieczenia z tytułu ryzyka zawod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jest ubezpieczony na następującą kwot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e informacje są dostępne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BE73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C9EC2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5C566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ch ewentualnych wymogów ekonomicznych lub finansow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które mogły zostać określone w stosownym ogłoszeniu lub dokumentach zamówienia, wykonawca oświadcza, ż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, któr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gł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ostać określona w stosownym ogłoszeniu lub w dokumentach zamówienia,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FBF2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61A7A0E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Zdolność techniczna i zawodowa</w:t>
      </w:r>
    </w:p>
    <w:p w14:paraId="76D4DCB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460FBCAD" w14:textId="77777777" w:rsidTr="00427A03">
        <w:tc>
          <w:tcPr>
            <w:tcW w:w="4644" w:type="dxa"/>
          </w:tcPr>
          <w:p w14:paraId="5F23482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4" w:name="_DV_M4300"/>
            <w:bookmarkStart w:id="5" w:name="_DV_M4301"/>
            <w:bookmarkEnd w:id="4"/>
            <w:bookmarkEnd w:id="5"/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ć techniczna i zawodowa</w:t>
            </w:r>
          </w:p>
        </w:tc>
        <w:tc>
          <w:tcPr>
            <w:tcW w:w="4645" w:type="dxa"/>
          </w:tcPr>
          <w:p w14:paraId="679479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5181B70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4C611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1a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roboty budowlan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8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onał następujące roboty budowlane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 dotycząca zadowalającego wykonania i rezultatu w odniesieniu do najważniejszych robót budowlanych jest dostępna w formie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D93FD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Liczba lat (okres ten został wskazany w stosownym ogłoszeniu lub dokumentach zamówienia): 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boty budowlane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5FF744F" w14:textId="77777777" w:rsidTr="00427A03">
        <w:tc>
          <w:tcPr>
            <w:tcW w:w="4644" w:type="dxa"/>
          </w:tcPr>
          <w:p w14:paraId="78577562" w14:textId="3458C81E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lastRenderedPageBreak/>
              <w:t xml:space="preserve">1b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dostawy i zamówień publicznych na usług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9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realizował następujące główne dostawy określonego rodzaju lub wyświadczył następujące główne usługi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Przy sporządzaniu wykazu proszę podać kwoty, daty i odbiorców, zarówno publicznych, jak i prywat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4E3F3B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Liczba lat (okres ten został wskazany w stosownym ogłoszeniu lub dokumentach zamówienia): […]</w:t>
            </w:r>
          </w:p>
          <w:tbl>
            <w:tblPr>
              <w:tblW w:w="0" w:type="auto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336"/>
              <w:gridCol w:w="936"/>
              <w:gridCol w:w="724"/>
              <w:gridCol w:w="1149"/>
            </w:tblGrid>
            <w:tr w:rsidR="00610F8D" w:rsidRPr="00610F8D" w14:paraId="00AA6B94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E3CDB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pis</w:t>
                  </w: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573886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Kwoty</w:t>
                  </w: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20471E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Daty</w:t>
                  </w: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552CF5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dbiorcy</w:t>
                  </w:r>
                </w:p>
              </w:tc>
            </w:tr>
            <w:tr w:rsidR="00610F8D" w:rsidRPr="00610F8D" w14:paraId="5B59FCCB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EDC590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C0F30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7AD4C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FFE752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2643E6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10F8D" w:rsidRPr="00610F8D" w14:paraId="15D58853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41DBC7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Może skorzystać z usług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owników technicznych lub służb techniczn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1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w szczególności tych odpowiedzialnych za kontrolę jakości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W przypadku zamówień publicznych na roboty budowlane wykonawca będzie mógł się zwrócić do następujących pracowników technicznych lub służb technicznych o wykonanie robó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03D4CD5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4CA12BC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BDBA1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Korzysta z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rządzeń technicznych oraz środków w celu zapewnienia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plecze naukowo-badawcz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jest następujące: 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3C44B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BE62401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E19F83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4) Podczas realizacji zamówienia będzie mógł stosować następujące system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rządzania łańcuchem dostaw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śledzenia łańcucha dostaw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5543E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BCF35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6FFF7A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5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 xml:space="preserve"> W odniesieniu do produktów lub usług o złożonym charakterze, które mają zostać dostarczone, lub – wyjątkowo – w odniesieniu do produktów lub usług o szczególnym przeznaczeniu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rzeprowadze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wo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produkcyj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technicz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w razie konieczności także dostępnych mu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naukowych i bad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jak również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4CCB1D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</w:p>
        </w:tc>
      </w:tr>
      <w:tr w:rsidR="00610F8D" w:rsidRPr="00610F8D" w14:paraId="066B45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73EE3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Następującym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ykształceniem 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walifikacjami zawodow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egitymuje si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sam usługodawca lub wykonawca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w zależności od wymogów określonych w stosownym ogłoszeniu lub dokumentach zamówienia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ego kadra kierownicz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2A5319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</w:p>
        </w:tc>
      </w:tr>
      <w:tr w:rsidR="00610F8D" w:rsidRPr="00610F8D" w14:paraId="25F55828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C61467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7) Podczas realizacji zamówienia wykonawca będzie mógł stosować następując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i zarządzania środowisk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AD985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12114F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043C0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8) Wielkoś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ego rocznego zatrudn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u wykonawcy oraz liczebność kadry kierowniczej w ostatnich trzech latach są następujące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24D78D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, średnie roczne zatrudnie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, liczebność kadry kierowniczej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</w:p>
        </w:tc>
      </w:tr>
      <w:tr w:rsidR="00610F8D" w:rsidRPr="00610F8D" w14:paraId="7671D5D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D2EFBA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9) Będzie dysponował następujący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rzędziami, wyposażeniem zakładu i urządzeniami techniczn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otrzeby realizacji zamówieni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E7A57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7015CFC" w14:textId="77777777" w:rsidTr="00427A03">
        <w:tc>
          <w:tcPr>
            <w:tcW w:w="4644" w:type="dxa"/>
          </w:tcPr>
          <w:p w14:paraId="08257DA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0)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ierza ewentualnie zlecić podwykonawcom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3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stępują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zęść (procentową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amówienia:</w:t>
            </w:r>
          </w:p>
        </w:tc>
        <w:tc>
          <w:tcPr>
            <w:tcW w:w="4645" w:type="dxa"/>
          </w:tcPr>
          <w:p w14:paraId="21528D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951054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A592B1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11) W odniesieniu do </w:t>
            </w:r>
            <w:r w:rsidRPr="00610F8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dostarczy wymagane próbki, opisy lub fotografie produktów, które mają być dostarczone i którym nie musi towarzyszyć świadectwo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oświadcza ponadto, że w stosownych przypadkach przedstawi wymagane świadectwa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9D772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35DAC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44427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2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Czy wykonawca może przedstawić wymagan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porządzone przez urzędow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instytut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agencj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 uznanych kompetencjach, potwierdzające zgodność produktów poprzez wyraźne odniesienie do specyfikacji technicznych lub norm, które zostały określone w stosownym ogłoszeniu lub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yjaśnić dlaczego, i wskazać, jakie inne środki dowodowe mogą zostać przedstawion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5B2B1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5BBAD53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bookmarkStart w:id="6" w:name="_DV_M4307"/>
      <w:bookmarkStart w:id="7" w:name="_DV_M4308"/>
      <w:bookmarkStart w:id="8" w:name="_DV_M4309"/>
      <w:bookmarkStart w:id="9" w:name="_DV_M4310"/>
      <w:bookmarkStart w:id="10" w:name="_DV_M4311"/>
      <w:bookmarkStart w:id="11" w:name="_DV_M4312"/>
      <w:bookmarkEnd w:id="6"/>
      <w:bookmarkEnd w:id="7"/>
      <w:bookmarkEnd w:id="8"/>
      <w:bookmarkEnd w:id="9"/>
      <w:bookmarkEnd w:id="10"/>
      <w:bookmarkEnd w:id="11"/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Systemy zapewniania jakości i normy zarządzania środowiskowego</w:t>
      </w:r>
    </w:p>
    <w:p w14:paraId="2992874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systemów zapewniania jakości lub norm zarządzania środowiskowego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E0C1EFB" w14:textId="77777777" w:rsidTr="00427A03">
        <w:tc>
          <w:tcPr>
            <w:tcW w:w="4644" w:type="dxa"/>
          </w:tcPr>
          <w:p w14:paraId="755CA90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y zapewniania jakości i normy zarządzania środowiskowego</w:t>
            </w:r>
          </w:p>
        </w:tc>
        <w:tc>
          <w:tcPr>
            <w:tcW w:w="4645" w:type="dxa"/>
          </w:tcPr>
          <w:p w14:paraId="7ECC48A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19EC3CB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20D8E2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aga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rm zapewniania jakośc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w tym w zakresie dostępności dla osób niepełnosprawnych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wyjaśnić dlaczego, i określić, jakie inne środki dowodowe dotyczące systemu zapewniania jakości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142C1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0CBC58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6E2ABA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ogów określo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, proszę wyjaśnić dlaczego, i określić, jakie inne środki dowodowe dotyczące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EDCD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3466A610" w14:textId="77777777" w:rsidR="00610F8D" w:rsidRPr="00610F8D" w:rsidRDefault="00610F8D" w:rsidP="00610F8D">
      <w:pPr>
        <w:keepNext/>
        <w:spacing w:before="240" w:after="360" w:line="276" w:lineRule="auto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</w:p>
    <w:p w14:paraId="60FD869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: Ograniczanie liczby kwalifikujących się kandydatów</w:t>
      </w:r>
    </w:p>
    <w:p w14:paraId="7921DD7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określiły obiektywne i niedyskryminacyjne kryteria lub zasady, które mają być stosowane w celu ograniczenia liczby kandydatów, którzy zostaną zaproszeni do złożenia ofert lub prowadzenia dialogu. Te informacje, którym mogą towarzyszyć wymogi dotyczące (rodzajów) zaświadczeń lub rodzajów dowodów w formie dokumentów, które ewentualnie należy przedstawić, określono w stosownym ogłoszeniu lub w dokumentach zamówienia, o których mowa w ogłoszeniu.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br/>
        <w:t>Dotyczy jedynie procedury ograniczonej, procedury konkurencyjnej z negocjacjami, dialogu konkurencyjnego i partnerstwa innowacyjnego:</w:t>
      </w:r>
    </w:p>
    <w:p w14:paraId="233B2E46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oświadcza, że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35A954B" w14:textId="77777777" w:rsidTr="00427A03">
        <w:tc>
          <w:tcPr>
            <w:tcW w:w="4644" w:type="dxa"/>
          </w:tcPr>
          <w:p w14:paraId="306B04E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graniczanie liczby kandydatów</w:t>
            </w:r>
          </w:p>
        </w:tc>
        <w:tc>
          <w:tcPr>
            <w:tcW w:w="4645" w:type="dxa"/>
          </w:tcPr>
          <w:p w14:paraId="14A6F0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2B5EA4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51E4F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W następujący sposób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peł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obiektywne i niedyskryminacyjne kryteria lub zasady, które mają być stosowane w celu ograniczenia liczby kandydatów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 xml:space="preserve">W przypadku gdy wymagane są określone zaświadczenia lub inne rodzaje dowodów w formie dokumentów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z nich, czy wykonawca posiada wymagane dokumenty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niektóre z tych zaświadczeń lub rodzajów dowodów w formie dokumentów są dostępne w postaci elektroniczn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nich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6D2ADB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6"/>
            </w:r>
          </w:p>
        </w:tc>
      </w:tr>
    </w:tbl>
    <w:p w14:paraId="3474E7AE" w14:textId="77777777" w:rsidR="00610F8D" w:rsidRPr="00610F8D" w:rsidRDefault="00610F8D" w:rsidP="00BA6E8C">
      <w:pPr>
        <w:keepNext/>
        <w:spacing w:before="240" w:after="360" w:line="276" w:lineRule="auto"/>
        <w:ind w:left="1416" w:firstLine="708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I: Oświadczenia końcowe</w:t>
      </w:r>
    </w:p>
    <w:p w14:paraId="03E8CB77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informacje podane powyżej w częściach II–V są dokładne i prawidłowe oraz że zostały przedstawione z pełną świadomością konsekwencji poważnego wprowadzenia w błąd.</w:t>
      </w:r>
    </w:p>
    <w:p w14:paraId="14D25220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jest (są) w stanie, na żądanie i bez zwłoki, przedstawić zaświadczenia i inne rodzaje dowodów w formie dokumentów, z wyjątkiem przypadków, w których:</w:t>
      </w:r>
    </w:p>
    <w:p w14:paraId="63A54A73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a) instytucja zamawiająca lub podmiot zamawiający ma możliwość uzyskania odpowiednich dokumentów potwierdzających bezpośrednio za pomocą bezpłatnej krajowej bazy danych w dowolnym państwie członkowskim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7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 xml:space="preserve">, lub </w:t>
      </w:r>
    </w:p>
    <w:p w14:paraId="5725F9CA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b) najpóźniej od dnia 18 kwietnia 2018 r.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8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, instytucja zamawiająca lub podmiot zamawiający już posiada odpowiednią dokumentację</w:t>
      </w:r>
      <w:r w:rsidRPr="00876375">
        <w:rPr>
          <w:rFonts w:asciiTheme="minorHAnsi" w:hAnsiTheme="minorHAnsi" w:cstheme="minorHAnsi"/>
          <w:sz w:val="18"/>
          <w:szCs w:val="22"/>
        </w:rPr>
        <w:t>.</w:t>
      </w:r>
    </w:p>
    <w:p w14:paraId="66EC9651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vanish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lastRenderedPageBreak/>
        <w:t xml:space="preserve">Niżej podpisany(-a)(-i) oficjalnie wyraża(-ją) zgodę na to, aby [wskazać instytucję zamawiającą lub podmiot zamawiający określone w części I, sekcja A] uzyskał(-a)(-o) dostęp do dokumentów potwierdzających informacje, które zostały przedstawione w [wskazać część/sekcję/punkt(-y), których to dotyczy] niniejszego jednolitego europejskiego dokumentu zamówienia, na potrzeby </w:t>
      </w:r>
      <w:r w:rsidRPr="00876375">
        <w:rPr>
          <w:rFonts w:asciiTheme="minorHAnsi" w:hAnsiTheme="minorHAnsi" w:cstheme="minorHAnsi"/>
          <w:sz w:val="18"/>
          <w:szCs w:val="22"/>
        </w:rPr>
        <w:t xml:space="preserve">[określić postępowanie o udzielenie zamówienia: (skrócony opis, adres publikacyjny w </w:t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Dzienniku Urzędowym Unii Europejskiej</w:t>
      </w:r>
      <w:r w:rsidRPr="00876375">
        <w:rPr>
          <w:rFonts w:asciiTheme="minorHAnsi" w:hAnsiTheme="minorHAnsi" w:cstheme="minorHAnsi"/>
          <w:sz w:val="18"/>
          <w:szCs w:val="22"/>
        </w:rPr>
        <w:t>, numer referencyjny)].</w:t>
      </w:r>
    </w:p>
    <w:p w14:paraId="1D4F9CC3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</w:p>
    <w:p w14:paraId="64021CB7" w14:textId="6E5C43E8" w:rsidR="001701F7" w:rsidRPr="001701F7" w:rsidRDefault="00610F8D" w:rsidP="001701F7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Data, miejscowość oraz  podpis(-y): .........................................................</w:t>
      </w:r>
      <w:r w:rsidR="001701F7">
        <w:rPr>
          <w:rFonts w:asciiTheme="minorHAnsi" w:hAnsiTheme="minorHAnsi" w:cstheme="minorHAnsi"/>
          <w:sz w:val="22"/>
          <w:szCs w:val="22"/>
        </w:rPr>
        <w:t>...........................</w:t>
      </w:r>
    </w:p>
    <w:p w14:paraId="61926169" w14:textId="77777777" w:rsidR="00876375" w:rsidRDefault="003A3E00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2F55469" w14:textId="77777777" w:rsidR="00876375" w:rsidRDefault="00876375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20059F" w14:textId="77777777" w:rsidR="00E8187B" w:rsidRDefault="00E8187B" w:rsidP="00400C25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847C20" w14:textId="77777777" w:rsidR="00E8187B" w:rsidRDefault="00E8187B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E0B30B" w14:textId="77777777" w:rsidR="00B1503C" w:rsidRDefault="00876375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</w:t>
      </w:r>
    </w:p>
    <w:p w14:paraId="41D59AC8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A9FCBD7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5BC123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E0D20E0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B2FDF3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5C5458C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C09BF7B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D03D7A8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775192E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253C8B0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346CCA7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25C56F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1417F5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FE7DA50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CAEED67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DD6670D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53C475F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48AE5DA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FA0839B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BE5BFFB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02BE87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53F951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905BB7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91B334E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8BF72D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B9649E5" w14:textId="77777777" w:rsidR="00B1503C" w:rsidRDefault="00B1503C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1166293" w14:textId="6F4193F2" w:rsidR="006863DC" w:rsidRPr="00632D9F" w:rsidRDefault="00876375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1D27D9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6863DC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3E82CE7" w14:textId="707E90B8" w:rsidR="00FB6E7B" w:rsidRPr="006863DC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D0F85BD" w14:textId="77777777" w:rsidR="004E7CFC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0147BB0" w14:textId="77777777" w:rsidR="001701F7" w:rsidRPr="007A4CB4" w:rsidRDefault="001701F7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78A8C1C" w14:textId="3876B767" w:rsidR="00781569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 xml:space="preserve">dla </w:t>
      </w:r>
      <w:r w:rsidR="005419B4" w:rsidRPr="007A4CB4">
        <w:rPr>
          <w:rFonts w:asciiTheme="minorHAnsi" w:hAnsiTheme="minorHAnsi" w:cstheme="minorHAnsi"/>
          <w:sz w:val="22"/>
          <w:szCs w:val="22"/>
        </w:rPr>
        <w:t xml:space="preserve"> Sieć Badawcza  Łukasiewicz </w:t>
      </w:r>
      <w:r w:rsidR="005419B4" w:rsidRPr="007E120C">
        <w:rPr>
          <w:rFonts w:asciiTheme="minorHAnsi" w:hAnsiTheme="minorHAnsi" w:cstheme="minorHAnsi"/>
          <w:sz w:val="22"/>
          <w:szCs w:val="22"/>
        </w:rPr>
        <w:t xml:space="preserve">- </w:t>
      </w:r>
      <w:r w:rsidRPr="007E120C">
        <w:rPr>
          <w:rFonts w:asciiTheme="minorHAnsi" w:hAnsiTheme="minorHAnsi" w:cstheme="minorHAnsi"/>
          <w:sz w:val="22"/>
          <w:szCs w:val="22"/>
        </w:rPr>
        <w:t>Ins</w:t>
      </w:r>
      <w:r w:rsidR="00781569" w:rsidRPr="007E120C">
        <w:rPr>
          <w:rFonts w:asciiTheme="minorHAnsi" w:hAnsiTheme="minorHAnsi" w:cstheme="minorHAnsi"/>
          <w:sz w:val="22"/>
          <w:szCs w:val="22"/>
        </w:rPr>
        <w:t xml:space="preserve">tytutu </w:t>
      </w:r>
      <w:r w:rsidR="001D27D9">
        <w:rPr>
          <w:rFonts w:asciiTheme="minorHAnsi" w:hAnsiTheme="minorHAnsi" w:cstheme="minorHAnsi"/>
          <w:sz w:val="22"/>
          <w:szCs w:val="22"/>
        </w:rPr>
        <w:t>Mikroelektroniki i Fotoniki</w:t>
      </w:r>
    </w:p>
    <w:p w14:paraId="322D7674" w14:textId="77777777" w:rsidR="00632D9F" w:rsidRPr="007A4CB4" w:rsidRDefault="00632D9F" w:rsidP="00942845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7A4CB4" w14:paraId="6FA11B42" w14:textId="77777777" w:rsidTr="00700781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EFF4" w14:textId="77777777" w:rsidR="00700781" w:rsidRPr="007A4CB4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5B3F0D" w14:textId="77777777" w:rsidR="004E7CFC" w:rsidRPr="007A4CB4" w:rsidRDefault="00C60AE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203E6F" w14:textId="77777777" w:rsidR="00632D9F" w:rsidRDefault="00632D9F" w:rsidP="0077231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D675127" w14:textId="6914379F" w:rsidR="003C2B10" w:rsidRPr="00772316" w:rsidRDefault="00C57A6D" w:rsidP="0077231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57A6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ostawa  </w:t>
            </w:r>
            <w:r w:rsidR="00AD2551" w:rsidRPr="00AD2551"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  <w:t>komór  chemicznych dla płytek o średnicy 150 mm – 200 mm –  6 sztuk</w:t>
            </w:r>
          </w:p>
        </w:tc>
      </w:tr>
      <w:tr w:rsidR="004E7CFC" w:rsidRPr="007A4CB4" w14:paraId="64A9907D" w14:textId="777777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A7D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F7B0EA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ABC8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2E5CE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AE1088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5BD27B8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3DFCA25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F2A9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64BC" w14:textId="599D801F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2E430EE0" w14:textId="2DB736E3" w:rsidR="00A535E9" w:rsidRDefault="00A535E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02222C6" w14:textId="5D9E83E9" w:rsidR="004E7CFC" w:rsidRPr="007A4CB4" w:rsidRDefault="0035228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="0008199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C1618D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F1664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489CD68D" w14:textId="48033DFB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1A208E3B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CEFF" w14:textId="390B6C26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3F98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2A47C73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B284C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419C096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7A4CB4" w14:paraId="06450445" w14:textId="77777777" w:rsidTr="00081999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D258D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6944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netto</w:t>
            </w:r>
          </w:p>
          <w:p w14:paraId="62C40E0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5B54B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8CE14C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00BCE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85C189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27A8C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brutto</w:t>
            </w:r>
          </w:p>
          <w:p w14:paraId="3C81B66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4043FF" w14:textId="1422A17E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577D63A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łownie:.........................</w:t>
            </w:r>
            <w:r w:rsidR="00942845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</w:t>
            </w:r>
          </w:p>
          <w:p w14:paraId="0064EB98" w14:textId="77777777" w:rsidR="004E7CFC" w:rsidRPr="007A4CB4" w:rsidRDefault="0078156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ać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3AAEC53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D196A4" w14:textId="44BFB73C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...........</w:t>
            </w:r>
            <w:r w:rsidR="003E2DF5" w:rsidRPr="007A4CB4">
              <w:rPr>
                <w:rFonts w:asciiTheme="minorHAnsi" w:hAnsiTheme="minorHAnsi" w:cstheme="minorHAnsi"/>
                <w:sz w:val="22"/>
                <w:szCs w:val="22"/>
              </w:rPr>
              <w:t>..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  <w:p w14:paraId="4C8D05D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26EBE4" w14:textId="537F9759" w:rsidR="004E7CFC" w:rsidRPr="007A4CB4" w:rsidRDefault="004E7CFC" w:rsidP="00BC61F0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E53BD3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4534664A" w14:textId="77777777" w:rsidR="004E7CFC" w:rsidRPr="007A4CB4" w:rsidRDefault="00781569" w:rsidP="00781569">
            <w:pPr>
              <w:pStyle w:val="Stopka"/>
              <w:tabs>
                <w:tab w:val="clear" w:pos="4536"/>
                <w:tab w:val="clear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słownie: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</w:t>
            </w:r>
          </w:p>
        </w:tc>
      </w:tr>
      <w:tr w:rsidR="002D7641" w:rsidRPr="007A4CB4" w14:paraId="5649E409" w14:textId="77777777" w:rsidTr="00400C25">
        <w:trPr>
          <w:trHeight w:val="11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AA5FE" w14:textId="7D311B07" w:rsidR="002D7641" w:rsidRPr="007A4CB4" w:rsidRDefault="006448FA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11B06" w14:textId="77777777" w:rsidR="00516881" w:rsidRPr="00400C25" w:rsidRDefault="00516881" w:rsidP="0051688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1DCF03E0" w14:textId="0F85CF71" w:rsidR="002D7641" w:rsidRPr="00400C25" w:rsidRDefault="00EE532A" w:rsidP="0051688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516881" w:rsidRPr="00400C25">
              <w:rPr>
                <w:rFonts w:asciiTheme="minorHAnsi" w:hAnsiTheme="minorHAnsi" w:cstheme="minorHAnsi"/>
                <w:sz w:val="22"/>
                <w:szCs w:val="22"/>
              </w:rPr>
              <w:t xml:space="preserve">aksymalnie do </w:t>
            </w:r>
            <w:r w:rsidR="00516881" w:rsidRPr="00EE532A">
              <w:rPr>
                <w:rFonts w:asciiTheme="minorHAnsi" w:hAnsiTheme="minorHAnsi" w:cstheme="minorHAnsi"/>
                <w:b/>
                <w:sz w:val="22"/>
                <w:szCs w:val="22"/>
              </w:rPr>
              <w:t>16.12.2022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72EE" w14:textId="62F4758C" w:rsidR="002D7641" w:rsidRPr="00400C25" w:rsidRDefault="00516881" w:rsidP="001F39F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    ........................................</w:t>
            </w:r>
          </w:p>
        </w:tc>
      </w:tr>
      <w:tr w:rsidR="001373A9" w:rsidRPr="007A4CB4" w14:paraId="4A35CFC2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A3B0" w14:textId="3829CD4F" w:rsidR="001373A9" w:rsidRPr="007A4CB4" w:rsidRDefault="006448FA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1373A9" w:rsidRPr="007A4CB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6FA7" w14:textId="0BC84E39" w:rsidR="001373A9" w:rsidRPr="007A4CB4" w:rsidRDefault="001373A9" w:rsidP="00C86188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Pr="007A4CB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 najmniej  </w:t>
            </w:r>
            <w:r w:rsidR="00C57A6D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77231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63263" w:rsidRPr="007A4CB4">
              <w:rPr>
                <w:rFonts w:asciiTheme="minorHAnsi" w:hAnsiTheme="minorHAnsi" w:cstheme="minorHAnsi"/>
                <w:b/>
                <w:sz w:val="22"/>
                <w:szCs w:val="22"/>
              </w:rPr>
              <w:t>mies</w:t>
            </w:r>
            <w:r w:rsidR="00717616" w:rsidRPr="007A4CB4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="00C86188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1935E9" w14:textId="18F5C014" w:rsidR="001373A9" w:rsidRPr="007A4CB4" w:rsidRDefault="000C22DE" w:rsidP="00772316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7688F31F" wp14:editId="7EE3E112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-8256</wp:posOffset>
                      </wp:positionV>
                      <wp:extent cx="3200400" cy="0"/>
                      <wp:effectExtent l="0" t="0" r="19050" b="19050"/>
                      <wp:wrapNone/>
                      <wp:docPr id="2" name="Łącznik prosty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200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2B9152F3" id="Łącznik prosty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-2.75pt,-.65pt" to="249.25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" strokecolor="#4579b8 [3044]">
                      <o:lock v:ext="edit" shapetype="f"/>
                    </v:line>
                  </w:pict>
                </mc:Fallback>
              </mc:AlternateContent>
            </w:r>
            <w:r w:rsidR="001373A9" w:rsidRPr="007A4CB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="001373A9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……………………..</w:t>
            </w:r>
            <w:r w:rsidR="0077231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772316" w:rsidRPr="00772316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miesiącach)</w:t>
            </w:r>
          </w:p>
        </w:tc>
      </w:tr>
      <w:tr w:rsidR="00F02396" w:rsidRPr="007A4CB4" w14:paraId="2D44B4E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3473" w14:textId="02032BBC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382A5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D3A1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FB95A4" w14:textId="77777777" w:rsidR="00F02396" w:rsidRPr="007A4CB4" w:rsidRDefault="00F02396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</w:t>
            </w:r>
            <w:r w:rsidR="00CC07AA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 Zamawi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jącego obowiązku podatkowego. </w:t>
            </w:r>
          </w:p>
          <w:p w14:paraId="6FA8795C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........................................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lastRenderedPageBreak/>
              <w:t>nazwa towar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</w:t>
            </w:r>
          </w:p>
        </w:tc>
      </w:tr>
      <w:tr w:rsidR="00F02396" w:rsidRPr="007A4CB4" w14:paraId="07C541A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22AF" w14:textId="1FC90833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B7294" w14:textId="5C210CED" w:rsidR="00F02396" w:rsidRPr="007A4CB4" w:rsidRDefault="008818D4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785F6F" w14:textId="3A990938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świadczam, iż jestem:</w:t>
            </w:r>
          </w:p>
          <w:p w14:paraId="35F1F234" w14:textId="47A6AD79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AD25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1DE5764E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06F857C5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04BD459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1DFB26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38D013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73711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6B934716" w14:textId="77777777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4CD7A441" w14:textId="0C1AFD33" w:rsidR="00F02396" w:rsidRPr="007A4CB4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735989" w:rsidRPr="007A4CB4" w14:paraId="7F41799F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AC88" w14:textId="4FA1C821" w:rsidR="00735989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BE97" w14:textId="77777777" w:rsidR="00735989" w:rsidRPr="007A4CB4" w:rsidRDefault="0073598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D270E3" w14:textId="1DF79334" w:rsidR="00735989" w:rsidRPr="007A4CB4" w:rsidRDefault="00735989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382A5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Z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wraz z załącznikami stanowiącymi jej integralną część) 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akceptuję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jej</w:t>
            </w:r>
            <w:r w:rsidR="00655D4B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rzmienie bez zastrzeżeń.</w:t>
            </w:r>
          </w:p>
        </w:tc>
      </w:tr>
      <w:tr w:rsidR="000538F1" w:rsidRPr="007A4CB4" w14:paraId="2AD185A0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3BBB5" w14:textId="406014F0" w:rsidR="000538F1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B471" w14:textId="77777777" w:rsidR="000538F1" w:rsidRPr="007A4CB4" w:rsidRDefault="000538F1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</w:t>
            </w:r>
            <w:r w:rsidR="00BF0CD7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AB3AE6" w14:textId="77777777" w:rsidR="00352289" w:rsidRPr="007A4CB4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CFF8077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50F03942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4E7CFC" w:rsidRPr="007A4CB4" w14:paraId="34D84C05" w14:textId="777777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0D23" w14:textId="51446ACB" w:rsidR="004E7CFC" w:rsidRPr="007A4CB4" w:rsidRDefault="0048060B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4D286" w14:textId="77777777" w:rsidR="004E7CFC" w:rsidRPr="007A4CB4" w:rsidRDefault="00942845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soby uprawnione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D649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2730D2A" w14:textId="777777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35F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5C7BF2F" w14:textId="4D51D452" w:rsidR="004E7CFC" w:rsidRPr="007A4CB4" w:rsidRDefault="004F7AD9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5D57" w14:textId="77777777" w:rsidR="004E7CFC" w:rsidRPr="007A4CB4" w:rsidRDefault="004E7CFC" w:rsidP="001F39F2">
            <w:pPr>
              <w:pStyle w:val="Tekstpodstawowy2"/>
              <w:spacing w:after="120" w:line="276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4FC8B1" w14:textId="77777777" w:rsidR="004E7CFC" w:rsidRPr="007A4CB4" w:rsidRDefault="009C66C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części zamówienia 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</w:t>
            </w:r>
            <w:r w:rsidR="00C60AE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</w:t>
            </w:r>
          </w:p>
          <w:p w14:paraId="7ED31254" w14:textId="77777777" w:rsidR="00512FA5" w:rsidRPr="007A4CB4" w:rsidRDefault="00512FA5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</w:t>
            </w:r>
            <w:r w:rsidR="009C66CC"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firm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4E7CFC" w:rsidRPr="007A4CB4" w14:paraId="47A39F20" w14:textId="77777777" w:rsidTr="00F02396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C66C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E4DF9F" w14:textId="771435FD" w:rsidR="004E7CFC" w:rsidRPr="007A4CB4" w:rsidRDefault="006448FA" w:rsidP="00382A5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C50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8B924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78D40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1C6A65E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38D467E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B1C7905" w14:textId="77777777" w:rsidR="002317AB" w:rsidRPr="007A4CB4" w:rsidRDefault="001F1BD6" w:rsidP="00942845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>*</w:t>
      </w:r>
      <w:r w:rsidRPr="007A4CB4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C099080" w14:textId="77777777" w:rsidR="00111F85" w:rsidRDefault="00111F85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139EDD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C270B6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6AA339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04A8E1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CFC484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8AA320" w14:textId="4903B16E" w:rsidR="00C57A6D" w:rsidRPr="00983C82" w:rsidRDefault="000538F1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47A0C1CA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295773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E WYKONAWCY O AKTUALNOŚCI INFORMACJI ZAWARTYCH </w:t>
      </w:r>
      <w:r w:rsidRPr="001701F7">
        <w:rPr>
          <w:rFonts w:asciiTheme="minorHAnsi" w:hAnsiTheme="minorHAnsi" w:cstheme="minorHAnsi"/>
          <w:b/>
          <w:bCs/>
          <w:sz w:val="22"/>
          <w:szCs w:val="22"/>
        </w:rPr>
        <w:br/>
        <w:t>W OŚWIADCZENIU, O KTÓRYM MOWA W ART.125 UST. 1 USTAWY PZP</w:t>
      </w:r>
    </w:p>
    <w:p w14:paraId="3C0CA30E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</w:p>
    <w:p w14:paraId="4BD8267A" w14:textId="65DB3A5A" w:rsidR="007E5AB5" w:rsidRPr="001701F7" w:rsidRDefault="007E5AB5" w:rsidP="007E5AB5">
      <w:pPr>
        <w:spacing w:after="120" w:line="360" w:lineRule="auto"/>
        <w:ind w:left="142"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Składając ofertę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 xml:space="preserve">przez 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Sieć Badawcza Łukasiewicz – Instytut Mikroelektroniki i Fotoniki </w:t>
      </w:r>
      <w:r w:rsidRPr="001701F7">
        <w:rPr>
          <w:rFonts w:asciiTheme="minorHAnsi" w:hAnsiTheme="minorHAnsi" w:cstheme="minorHAnsi"/>
          <w:bCs/>
          <w:sz w:val="22"/>
          <w:szCs w:val="22"/>
        </w:rPr>
        <w:t xml:space="preserve"> 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3E4900B8" w14:textId="74FB8A43" w:rsidR="007E5AB5" w:rsidRPr="001701F7" w:rsidRDefault="007E5AB5" w:rsidP="007E5AB5">
      <w:pPr>
        <w:spacing w:after="120" w:line="360" w:lineRule="auto"/>
        <w:ind w:left="142" w:right="-285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dostawę ………………………………………</w:t>
      </w:r>
    </w:p>
    <w:p w14:paraId="11AD69FD" w14:textId="77777777" w:rsidR="007E5AB5" w:rsidRPr="001701F7" w:rsidRDefault="007E5AB5" w:rsidP="007E5AB5">
      <w:pPr>
        <w:spacing w:after="120" w:line="360" w:lineRule="auto"/>
        <w:ind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>, że:</w:t>
      </w:r>
    </w:p>
    <w:p w14:paraId="44C7CBE7" w14:textId="77777777" w:rsidR="007E5AB5" w:rsidRPr="001701F7" w:rsidRDefault="007E5AB5" w:rsidP="007E5AB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informacje zawarte w oświadczeniu składanym na podstawie art. 125 ust. 1 ustawy z dnia 11 września 2019 r. Prawo zamówień publicznych, w zakresie odnoszącym się do podstaw wykluczenia wskazanych przez zamawiającego, o których mowa w:</w:t>
      </w:r>
    </w:p>
    <w:p w14:paraId="3FE6313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3 ustawy, </w:t>
      </w:r>
    </w:p>
    <w:p w14:paraId="7CFACBB7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4 ustawy, dotyczących orzeczenia zakazu ubiegania się o zamówienie publiczne tytułem środka zapobiegawczego, </w:t>
      </w:r>
    </w:p>
    <w:p w14:paraId="3C662949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5 ustawy, dotyczących zawarcia z innymi wykonawcami porozumienia mającego na celu zakłócenie konkurencji, </w:t>
      </w:r>
    </w:p>
    <w:p w14:paraId="364AAE7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6 ustawy, </w:t>
      </w:r>
    </w:p>
    <w:p w14:paraId="6A13AFA5" w14:textId="60FB0344" w:rsidR="007E5AB5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9 ust. 1 pkt </w:t>
      </w:r>
      <w:r w:rsidR="00B1503C">
        <w:rPr>
          <w:rFonts w:asciiTheme="minorHAnsi" w:hAnsiTheme="minorHAnsi" w:cstheme="minorHAnsi"/>
          <w:sz w:val="22"/>
          <w:szCs w:val="22"/>
        </w:rPr>
        <w:t>7</w:t>
      </w:r>
      <w:r w:rsidRPr="001701F7">
        <w:rPr>
          <w:rFonts w:asciiTheme="minorHAnsi" w:hAnsiTheme="minorHAnsi" w:cstheme="minorHAnsi"/>
          <w:sz w:val="22"/>
          <w:szCs w:val="22"/>
        </w:rPr>
        <w:t xml:space="preserve"> ustawy.</w:t>
      </w:r>
    </w:p>
    <w:p w14:paraId="757533C9" w14:textId="1C9C58FB" w:rsidR="00AD2551" w:rsidRPr="00E8187B" w:rsidRDefault="00AD2551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8187B">
        <w:rPr>
          <w:rFonts w:asciiTheme="minorHAnsi" w:hAnsiTheme="minorHAnsi" w:cstheme="minorHAnsi"/>
          <w:bCs/>
          <w:sz w:val="22"/>
          <w:szCs w:val="22"/>
        </w:rPr>
        <w:t>art. 7 ust. 1 ustawy z dnia 13 kwietnia 2022r. o szczególnych rozwiązaniach w zakresie przeciwdziałania wspieraniu agresji na Ukrainę oraz służących ochronie bezpieczeństwa narodowego (Dz.U. z 2022 r. poz. 835) oraz art. 5k rozporządzenia Rady (UE) nr 833/2014 z dnia 31 lipca 2014 r. dotyczącego środków ograniczających w związku z działaniami Rosji destabilizującymi sytuację na Ukrainie (Dz. Urz. UE nr L 229 z 31.7.2014, str. 1)</w:t>
      </w:r>
    </w:p>
    <w:p w14:paraId="1046316C" w14:textId="77777777" w:rsidR="007E5AB5" w:rsidRPr="001701F7" w:rsidRDefault="007E5AB5" w:rsidP="001701F7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sz w:val="22"/>
          <w:szCs w:val="22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6FE2C5F6" w14:textId="77777777" w:rsidR="007E5AB5" w:rsidRPr="001701F7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9D16461" w14:textId="3429DB40" w:rsidR="007E5AB5" w:rsidRPr="001701F7" w:rsidRDefault="007E5AB5" w:rsidP="001701F7">
      <w:pPr>
        <w:spacing w:after="200" w:line="360" w:lineRule="auto"/>
        <w:ind w:right="-142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UWAGA: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NINIEJSZE OŚWIADCZENIE SKŁADA </w:t>
      </w: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ODRĘBNIE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KAŻDY Z WYKONA</w:t>
      </w:r>
      <w:r w:rsid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WCÓW WSPÓLNIE UBIEGAJĄCYCH SIĘ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O ZAMÓWIENIE. W PRZYPADKU POLEGANIA PRZEZ WYKONAWCĘ NA ZASOBACH PODMIOTU TRZECIEGO, NINIEJSZE OŚWIADCZENIE SKŁADA RÓWNIEŻ PODMIOT UDOSTĘPNIAJĄCY SWOJE ZASOBY.</w:t>
      </w:r>
    </w:p>
    <w:p w14:paraId="2104BA60" w14:textId="77777777" w:rsidR="007E5AB5" w:rsidRPr="001701F7" w:rsidRDefault="007E5AB5" w:rsidP="007E5AB5">
      <w:pPr>
        <w:spacing w:after="200" w:line="360" w:lineRule="auto"/>
        <w:jc w:val="center"/>
        <w:rPr>
          <w:rFonts w:asciiTheme="minorHAnsi" w:eastAsia="Calibri" w:hAnsiTheme="minorHAnsi" w:cstheme="minorHAnsi"/>
          <w:b/>
          <w:i/>
          <w:sz w:val="22"/>
          <w:szCs w:val="22"/>
          <w:u w:val="single"/>
          <w:lang w:eastAsia="en-US"/>
        </w:rPr>
      </w:pPr>
    </w:p>
    <w:p w14:paraId="02FFCEC3" w14:textId="77777777" w:rsidR="00983C82" w:rsidRDefault="00983C82" w:rsidP="001701F7">
      <w:pPr>
        <w:spacing w:after="120" w:line="276" w:lineRule="auto"/>
        <w:rPr>
          <w:rFonts w:asciiTheme="minorHAnsi" w:eastAsia="Calibri" w:hAnsiTheme="minorHAnsi" w:cstheme="minorHAnsi"/>
          <w:b/>
          <w:i/>
          <w:sz w:val="18"/>
          <w:szCs w:val="18"/>
          <w:u w:val="single"/>
          <w:lang w:eastAsia="en-US"/>
        </w:rPr>
      </w:pPr>
    </w:p>
    <w:p w14:paraId="7647B7E1" w14:textId="77777777" w:rsidR="00AD2551" w:rsidRDefault="00AD2551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B2AA56" w14:textId="77777777" w:rsidR="00400C25" w:rsidRPr="00983C82" w:rsidRDefault="00400C25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92E9A" w14:textId="3EB21A29" w:rsidR="007E5AB5" w:rsidRPr="00691326" w:rsidRDefault="00C57A6D" w:rsidP="00691326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5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3A7DBDDC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4E97AB1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C147CA5" w14:textId="77777777" w:rsidR="007E5AB5" w:rsidRPr="001701F7" w:rsidRDefault="007E5AB5" w:rsidP="007E5AB5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A WYKONAWCY, W ZAKRESIE ART.108 UST.1 PKT 5 USTAWY PZP, O BRAKU PRZYNALEŻNOŚCI / LUB PRZYNALEŻNOŚCI DO TEJ SAMEJ GRUPY KAPITAŁOWEJ </w:t>
      </w:r>
    </w:p>
    <w:p w14:paraId="08FE7D18" w14:textId="36DA9686" w:rsidR="007E5AB5" w:rsidRPr="001701F7" w:rsidRDefault="007E5AB5" w:rsidP="007E5AB5">
      <w:pPr>
        <w:spacing w:line="360" w:lineRule="auto"/>
        <w:ind w:right="-285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W odpowiedzi na wezwanie do złożenia podmiotowych środków dowodowych na podstawie art. 126 ust. 1 ustawy </w:t>
      </w:r>
      <w:proofErr w:type="spellStart"/>
      <w:r w:rsidRPr="001701F7">
        <w:rPr>
          <w:rFonts w:asciiTheme="minorHAnsi" w:hAnsiTheme="minorHAnsi" w:cstheme="minorHAnsi"/>
          <w:bCs/>
          <w:sz w:val="22"/>
          <w:szCs w:val="22"/>
        </w:rPr>
        <w:t>Pzp</w:t>
      </w:r>
      <w:proofErr w:type="spellEnd"/>
      <w:r w:rsidRPr="001701F7">
        <w:rPr>
          <w:rFonts w:asciiTheme="minorHAnsi" w:hAnsiTheme="minorHAnsi" w:cstheme="minorHAnsi"/>
          <w:bCs/>
          <w:sz w:val="22"/>
          <w:szCs w:val="22"/>
        </w:rPr>
        <w:t xml:space="preserve"> składam/y oświadczenie w zakresie art. 108 ust. 1 pkt 5 ustawy </w:t>
      </w:r>
      <w:proofErr w:type="spellStart"/>
      <w:r w:rsidRPr="001701F7">
        <w:rPr>
          <w:rFonts w:asciiTheme="minorHAnsi" w:hAnsiTheme="minorHAnsi" w:cstheme="minorHAnsi"/>
          <w:bCs/>
          <w:sz w:val="22"/>
          <w:szCs w:val="22"/>
        </w:rPr>
        <w:t>Pzp</w:t>
      </w:r>
      <w:proofErr w:type="spellEnd"/>
      <w:r w:rsidRPr="001701F7">
        <w:rPr>
          <w:rFonts w:asciiTheme="minorHAnsi" w:hAnsiTheme="minorHAnsi" w:cstheme="minorHAnsi"/>
          <w:bCs/>
          <w:sz w:val="22"/>
          <w:szCs w:val="22"/>
        </w:rPr>
        <w:t xml:space="preserve">,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>przez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 Sieć Badawcza Łukasiewicz – Instytut Mikroelektroniki i Fotoniki</w:t>
      </w:r>
      <w:r w:rsidRPr="001701F7">
        <w:rPr>
          <w:rFonts w:asciiTheme="minorHAnsi" w:hAnsiTheme="minorHAnsi" w:cstheme="minorHAnsi"/>
          <w:sz w:val="22"/>
          <w:szCs w:val="22"/>
        </w:rPr>
        <w:t xml:space="preserve"> </w:t>
      </w:r>
      <w:r w:rsidRPr="001701F7">
        <w:rPr>
          <w:rFonts w:asciiTheme="minorHAnsi" w:hAnsiTheme="minorHAnsi" w:cstheme="minorHAnsi"/>
          <w:bCs/>
          <w:sz w:val="22"/>
          <w:szCs w:val="22"/>
        </w:rPr>
        <w:t>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2611A935" w14:textId="6594C0A3" w:rsidR="007E5AB5" w:rsidRPr="001701F7" w:rsidRDefault="007E5AB5" w:rsidP="007E5AB5">
      <w:pPr>
        <w:tabs>
          <w:tab w:val="left" w:pos="851"/>
          <w:tab w:val="left" w:pos="993"/>
        </w:tabs>
        <w:suppressAutoHyphens/>
        <w:autoSpaceDN w:val="0"/>
        <w:spacing w:line="276" w:lineRule="auto"/>
        <w:ind w:left="425" w:hanging="357"/>
        <w:jc w:val="center"/>
        <w:textAlignment w:val="baseline"/>
        <w:rPr>
          <w:rFonts w:asciiTheme="minorHAnsi" w:hAnsiTheme="minorHAnsi" w:cstheme="minorHAnsi"/>
          <w:b/>
          <w:kern w:val="3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kern w:val="3"/>
          <w:sz w:val="22"/>
          <w:szCs w:val="22"/>
        </w:rPr>
        <w:t>dostawę …………………………………………..</w:t>
      </w:r>
    </w:p>
    <w:p w14:paraId="0E952588" w14:textId="77777777" w:rsidR="007E5AB5" w:rsidRPr="001701F7" w:rsidRDefault="007E5AB5" w:rsidP="007E5AB5">
      <w:pPr>
        <w:spacing w:line="360" w:lineRule="auto"/>
        <w:ind w:right="-285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ACD8CA1" w14:textId="77777777" w:rsidR="007E5AB5" w:rsidRPr="001701F7" w:rsidRDefault="007E5AB5" w:rsidP="007E5AB5">
      <w:pPr>
        <w:spacing w:line="360" w:lineRule="auto"/>
        <w:ind w:right="-285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, że 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 zapoznaniu się z informacją z otwarcia ofert, 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:</w:t>
      </w:r>
    </w:p>
    <w:p w14:paraId="0A98B523" w14:textId="77777777" w:rsidR="007E5AB5" w:rsidRPr="001701F7" w:rsidRDefault="007E5AB5" w:rsidP="003A253B">
      <w:pPr>
        <w:numPr>
          <w:ilvl w:val="0"/>
          <w:numId w:val="6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braku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 rozumieniu ustawy z 16 lutego 2007 r. o ochronie konkurencji i konsumentów (Dz.U. z 2020 r. poz.1076 i 1086), z innym Wykonawcą, który złożył odrębną ofertę, ofertę częściową lub wniosek o dopuszczenie do udziału w postępowaniu*, </w:t>
      </w:r>
    </w:p>
    <w:p w14:paraId="1F69BF7B" w14:textId="77777777" w:rsidR="007E5AB5" w:rsidRPr="001701F7" w:rsidRDefault="007E5AB5" w:rsidP="003A253B">
      <w:pPr>
        <w:numPr>
          <w:ilvl w:val="0"/>
          <w:numId w:val="62"/>
        </w:numPr>
        <w:spacing w:before="100" w:beforeAutospacing="1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raz z dokumentami lub informacjami potwierdzającymi przygotowanie oferty, oferty częściowej lub wniosku o dopuszczenie  do udziału w postępowaniu niezależnie od innego Wykonawcy należącego do tej samej grupy kapitałowej*.</w:t>
      </w:r>
    </w:p>
    <w:p w14:paraId="36E39B44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1)………………………………………………………………………………………………..........</w:t>
      </w:r>
    </w:p>
    <w:p w14:paraId="54C8416A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2)………………………………………………………………………………………………………</w:t>
      </w:r>
    </w:p>
    <w:p w14:paraId="218264D0" w14:textId="77777777" w:rsidR="007E5AB5" w:rsidRPr="00983C82" w:rsidRDefault="007E5AB5" w:rsidP="007E5AB5">
      <w:pPr>
        <w:tabs>
          <w:tab w:val="left" w:pos="1305"/>
        </w:tabs>
        <w:spacing w:line="360" w:lineRule="auto"/>
        <w:jc w:val="both"/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</w:pPr>
      <w:r w:rsidRPr="00983C82"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  <w:t xml:space="preserve">(*) niepotrzebne skreślić </w:t>
      </w:r>
    </w:p>
    <w:p w14:paraId="22624938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2F9FB207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1C7D715D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Zgodnie z art. 4 pkt 14 ustawy z dnia 16 lutego 2007r. o ochronie konkurencji i konsumentów (przez grupę kapitałową rozumie się wszystkich przedsiębiorców, którzy są kontrolowani w sposób bezpośredni lub pośredni przez jednego przedsiębiorcę, w tym również tego przedsiębiorcę.</w:t>
      </w:r>
    </w:p>
    <w:p w14:paraId="1372C6D1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983C82">
        <w:rPr>
          <w:rFonts w:asciiTheme="minorHAnsi" w:hAnsiTheme="minorHAnsi" w:cstheme="minorHAnsi"/>
          <w:sz w:val="18"/>
          <w:szCs w:val="18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35420516" w14:textId="77777777" w:rsidR="007E5AB5" w:rsidRPr="00983C82" w:rsidRDefault="007E5AB5" w:rsidP="007E5AB5">
      <w:pPr>
        <w:autoSpaceDE w:val="0"/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Wraz ze złożeniem oświadczenia, Wykonawca może przedstawić dowody, że powiązania z innym wykonawcą nie prowadzą do zakłócenia konkurencji w postępowaniu o udzielenie zamówienia.</w:t>
      </w:r>
    </w:p>
    <w:p w14:paraId="40C9E99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b/>
          <w:sz w:val="18"/>
          <w:szCs w:val="18"/>
        </w:rPr>
        <w:t>Uwaga!</w:t>
      </w:r>
    </w:p>
    <w:p w14:paraId="1D1251F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 xml:space="preserve">Informację o przynależności do grupy kapitałowej o której mowa w art. 108 ust. 1 pkt. 6 Ustawy </w:t>
      </w:r>
      <w:proofErr w:type="spellStart"/>
      <w:r w:rsidRPr="00983C82">
        <w:rPr>
          <w:rFonts w:asciiTheme="minorHAnsi" w:hAnsiTheme="minorHAnsi" w:cstheme="minorHAnsi"/>
          <w:sz w:val="18"/>
          <w:szCs w:val="18"/>
        </w:rPr>
        <w:t>Pzp</w:t>
      </w:r>
      <w:proofErr w:type="spellEnd"/>
      <w:r w:rsidRPr="00983C82">
        <w:rPr>
          <w:rFonts w:asciiTheme="minorHAnsi" w:hAnsiTheme="minorHAnsi" w:cstheme="minorHAnsi"/>
          <w:sz w:val="18"/>
          <w:szCs w:val="18"/>
        </w:rPr>
        <w:t xml:space="preserve"> składa każdy </w:t>
      </w:r>
      <w:r w:rsidRPr="00983C82">
        <w:rPr>
          <w:rFonts w:asciiTheme="minorHAnsi" w:hAnsiTheme="minorHAnsi" w:cstheme="minorHAnsi"/>
          <w:sz w:val="18"/>
          <w:szCs w:val="18"/>
        </w:rPr>
        <w:br/>
        <w:t xml:space="preserve">z Wykonawców wspólnie ubiegających się o udzielenie zamówienia. </w:t>
      </w:r>
    </w:p>
    <w:p w14:paraId="62DE6477" w14:textId="77777777" w:rsidR="007E5AB5" w:rsidRPr="00983C82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b/>
          <w:lang w:eastAsia="en-US"/>
        </w:rPr>
      </w:pPr>
    </w:p>
    <w:p w14:paraId="69E15E12" w14:textId="77777777" w:rsidR="00C57A6D" w:rsidRPr="00983C82" w:rsidRDefault="00C57A6D" w:rsidP="007E5AB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E2CC4F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B303CB" w14:textId="77777777" w:rsidR="00983C82" w:rsidRPr="00983C82" w:rsidRDefault="00983C82" w:rsidP="00C24B96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081724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6CB2B8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11133C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A269D7" w14:textId="77777777" w:rsidR="00691326" w:rsidRDefault="0069132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0CA9EC" w14:textId="77777777" w:rsidR="00BF2FD3" w:rsidRDefault="00BF2FD3" w:rsidP="00412C9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661D5D" w14:textId="77777777" w:rsidR="00AD2551" w:rsidRDefault="00AD2551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EA0913" w14:textId="1C34D603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396B157D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4598A0" w14:textId="77777777" w:rsidR="00C24B96" w:rsidRPr="00983C82" w:rsidRDefault="00C24B96" w:rsidP="00C24B96">
      <w:pPr>
        <w:spacing w:line="312" w:lineRule="auto"/>
        <w:jc w:val="center"/>
        <w:rPr>
          <w:rFonts w:asciiTheme="minorHAnsi" w:hAnsiTheme="minorHAnsi" w:cstheme="minorHAnsi"/>
          <w:b/>
        </w:rPr>
      </w:pPr>
      <w:r w:rsidRPr="00983C82">
        <w:rPr>
          <w:rFonts w:asciiTheme="minorHAnsi" w:hAnsiTheme="minorHAnsi" w:cstheme="minorHAnsi"/>
          <w:b/>
        </w:rPr>
        <w:t>ZOBOWIĄZANIE INNEGO PODMIOTU DO ODDANIA DO DYSPOZYCJI WYKONAWCY ZASOBÓW NIEZBĘDNYCH DO WYKONANIA ZAMÓWIENIA</w:t>
      </w:r>
    </w:p>
    <w:p w14:paraId="3CFCFFC0" w14:textId="77777777" w:rsidR="00C24B96" w:rsidRPr="00983C82" w:rsidRDefault="00C24B96" w:rsidP="00C24B96">
      <w:pPr>
        <w:spacing w:line="312" w:lineRule="auto"/>
        <w:jc w:val="both"/>
        <w:rPr>
          <w:rFonts w:asciiTheme="minorHAnsi" w:hAnsiTheme="minorHAnsi" w:cstheme="minorHAnsi"/>
        </w:rPr>
      </w:pPr>
    </w:p>
    <w:p w14:paraId="13CBE0A2" w14:textId="4FB13900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Po zapoznaniu się z treścią ogłoszenia o zamówieniu oraz specyfikacją istotnych warunków zamówienia obowiązującą w postępowaniu o udzielenie zamówienia publicznego prowadzonego w trybie przetargu nieograniczonego przez </w:t>
      </w:r>
      <w:r w:rsidRPr="001701F7">
        <w:rPr>
          <w:rFonts w:asciiTheme="minorHAnsi" w:hAnsiTheme="minorHAnsi" w:cstheme="minorHAnsi"/>
          <w:bCs/>
          <w:sz w:val="22"/>
          <w:szCs w:val="22"/>
        </w:rPr>
        <w:t>………………………………………………………..</w:t>
      </w:r>
      <w:r w:rsidRPr="001701F7">
        <w:rPr>
          <w:rFonts w:asciiTheme="minorHAnsi" w:hAnsiTheme="minorHAnsi" w:cstheme="minorHAnsi"/>
          <w:sz w:val="22"/>
          <w:szCs w:val="22"/>
        </w:rPr>
        <w:t xml:space="preserve"> na</w:t>
      </w:r>
      <w:r w:rsidRPr="001701F7">
        <w:rPr>
          <w:rFonts w:asciiTheme="minorHAnsi" w:eastAsia="Arial Narrow" w:hAnsiTheme="minorHAnsi" w:cstheme="minorHAnsi"/>
          <w:b/>
          <w:sz w:val="22"/>
          <w:szCs w:val="22"/>
        </w:rPr>
        <w:t xml:space="preserve"> </w:t>
      </w:r>
      <w:r w:rsidRPr="001701F7">
        <w:rPr>
          <w:rFonts w:asciiTheme="minorHAnsi" w:eastAsia="HG Mincho Light J" w:hAnsiTheme="minorHAnsi" w:cstheme="minorHAnsi"/>
          <w:b/>
          <w:iCs/>
          <w:sz w:val="22"/>
          <w:szCs w:val="22"/>
        </w:rPr>
        <w:t>………………………….</w:t>
      </w:r>
      <w:r w:rsidRPr="001701F7">
        <w:rPr>
          <w:rFonts w:asciiTheme="minorHAnsi" w:hAnsiTheme="minorHAnsi" w:cstheme="minorHAnsi"/>
          <w:sz w:val="22"/>
          <w:szCs w:val="22"/>
        </w:rPr>
        <w:t>, my:………………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imię i nazwisko osoby podpisującej) </w:t>
      </w:r>
      <w:r w:rsidRPr="001701F7">
        <w:rPr>
          <w:rFonts w:asciiTheme="minorHAnsi" w:hAnsiTheme="minorHAnsi" w:cstheme="minorHAnsi"/>
          <w:sz w:val="22"/>
          <w:szCs w:val="22"/>
        </w:rPr>
        <w:t>oświadczając iż jesteśmy osobami odpowiednio umocowanymi do niniejszej czynności działając w imieniu …………………………………………………………. 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wpisać nazwę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>z siedzibą w ………………………. …………………….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(wpisać adres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 xml:space="preserve">zobowiązujemy się do udostępnienia ………………. </w:t>
      </w:r>
      <w:r w:rsidRPr="001701F7">
        <w:rPr>
          <w:rFonts w:asciiTheme="minorHAnsi" w:hAnsiTheme="minorHAnsi" w:cstheme="minorHAnsi"/>
          <w:i/>
          <w:sz w:val="22"/>
          <w:szCs w:val="22"/>
        </w:rPr>
        <w:t>(wpisać komu)</w:t>
      </w:r>
      <w:r w:rsidRPr="001701F7">
        <w:rPr>
          <w:rFonts w:asciiTheme="minorHAnsi" w:hAnsiTheme="minorHAnsi" w:cstheme="minorHAnsi"/>
          <w:sz w:val="22"/>
          <w:szCs w:val="22"/>
        </w:rPr>
        <w:t xml:space="preserve"> z siedzibą </w:t>
      </w:r>
      <w:r w:rsidRPr="001701F7">
        <w:rPr>
          <w:rFonts w:asciiTheme="minorHAnsi" w:hAnsiTheme="minorHAnsi" w:cstheme="minorHAnsi"/>
          <w:sz w:val="22"/>
          <w:szCs w:val="22"/>
        </w:rPr>
        <w:br/>
        <w:t>w ……………, zwanemu dalej Wykonawcą, posiadanych przez nas zasobów niezbędnych do realizacji zamówienia.</w:t>
      </w:r>
    </w:p>
    <w:p w14:paraId="0F755E60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zasobów, jakie udostępniamy Wykonawcy:</w:t>
      </w:r>
    </w:p>
    <w:p w14:paraId="591779A6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24B25335" w14:textId="74A2B270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 xml:space="preserve">(należy wyspecyfikować udostępniane zasoby) </w:t>
      </w:r>
    </w:p>
    <w:p w14:paraId="20A46A6D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682ED2EC" w14:textId="5E939543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>(należy wyspecyfikować udostępniane zasoby)</w:t>
      </w:r>
    </w:p>
    <w:p w14:paraId="675E8A30" w14:textId="094C5438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30E84734" w14:textId="53ABD68B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5A0061B7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realizujemy następujące usługi wchodzące z zakres przedmiotu zamówienia:</w:t>
      </w:r>
    </w:p>
    <w:p w14:paraId="5BB1A2CA" w14:textId="4F6CCC8A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14:paraId="48BEFC2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61DBEC5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C24325A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2526632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273B85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232F5E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4801EF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7F08CA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80F47E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3047B7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10175F" w14:textId="77777777" w:rsidR="00C24B96" w:rsidRDefault="00C24B96" w:rsidP="00076603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5D3B1A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7D8AB0" w14:textId="77777777" w:rsidR="00983C82" w:rsidRDefault="00983C82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90904D" w14:textId="33207B36" w:rsidR="00041289" w:rsidRDefault="00E13A35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7</w:t>
      </w:r>
      <w:r w:rsidR="00EE7B5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2938BE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o SWZ</w:t>
      </w:r>
    </w:p>
    <w:p w14:paraId="5EC339DD" w14:textId="77777777" w:rsidR="00691326" w:rsidRDefault="00691326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366475" w14:textId="322619E1" w:rsidR="00691326" w:rsidRDefault="00691326" w:rsidP="00691326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22B8C51B" w14:textId="77777777" w:rsidR="00691326" w:rsidRPr="007A36FA" w:rsidRDefault="00691326" w:rsidP="00691326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256E662A" w14:textId="0C9C3E81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dostawę </w:t>
      </w:r>
      <w:r w:rsidR="00AD2551" w:rsidRPr="00AD2551">
        <w:rPr>
          <w:rFonts w:asciiTheme="minorHAnsi" w:hAnsiTheme="minorHAnsi" w:cstheme="minorHAnsi"/>
          <w:b/>
          <w:bCs/>
          <w:sz w:val="22"/>
          <w:szCs w:val="22"/>
        </w:rPr>
        <w:t>komór  chemicznych dla płytek o średnicy 150 mm – 200 mm –  6 sztuk</w:t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A36FA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691326" w:rsidRPr="007A36FA" w14:paraId="094FFBBB" w14:textId="77777777" w:rsidTr="008E3D79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2C6E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7F4344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503C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6E10B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545" w14:textId="77777777" w:rsidR="00691326" w:rsidRPr="007A36FA" w:rsidRDefault="00691326" w:rsidP="008E3D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6C5C7A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87F0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FF74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F1B24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010991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08D9098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691326" w:rsidRPr="007A36FA" w14:paraId="5719BD18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ED6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6D27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42F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FCB3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44A925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691326" w:rsidRPr="007A36FA" w14:paraId="7AD62E17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1498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BAA6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74B53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15A89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B1A20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5B31AED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7A36FA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431C9F3C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3C158FEC" w14:textId="77777777" w:rsidR="00691326" w:rsidRPr="007A36FA" w:rsidRDefault="00691326" w:rsidP="00691326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223F2362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6B3D277D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028FCE8C" w14:textId="77777777" w:rsidR="00691326" w:rsidRDefault="00691326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03E3AF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2427608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AB6F95B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3888F9D7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9E58884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5B320DE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400DAA8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FD16287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EBDCCDA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8E20EED" w14:textId="77777777" w:rsidR="006A22C9" w:rsidRDefault="006A22C9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12" w:name="_GoBack"/>
      <w:bookmarkEnd w:id="12"/>
    </w:p>
    <w:p w14:paraId="30DB8065" w14:textId="77777777" w:rsidR="006A22C9" w:rsidRPr="00D540C7" w:rsidRDefault="006A22C9" w:rsidP="006A22C9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9 do SWZ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</w:p>
    <w:p w14:paraId="6FD971E3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Wykonawcy </w:t>
      </w:r>
      <w:r w:rsidRPr="00D540C7">
        <w:rPr>
          <w:rFonts w:asciiTheme="minorHAnsi" w:hAnsiTheme="minorHAnsi" w:cstheme="minorHAnsi"/>
          <w:b/>
          <w:bCs/>
          <w:iCs/>
          <w:sz w:val="22"/>
          <w:szCs w:val="22"/>
        </w:rPr>
        <w:t>wspólnie ubiegających się o udzielenie zamówienia :</w:t>
      </w:r>
    </w:p>
    <w:p w14:paraId="03F31172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EF0FF2F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1E7A6D77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59C63B55" w14:textId="77777777" w:rsidR="006A22C9" w:rsidRPr="00D540C7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</w:p>
    <w:p w14:paraId="24DF0233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A641B99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OŚWIADCZENIE WYKONAWCY</w:t>
      </w:r>
    </w:p>
    <w:p w14:paraId="0D83717C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O ZAKRESIE WYKONANIA ZAMÓWIENIA PRZEZ WYKONAWCÓW </w:t>
      </w:r>
    </w:p>
    <w:p w14:paraId="06A55EAB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WSPÓLNIE UBIEGAJĄCYCH SIĘ O UDZIELENIE ZAMÓWIENIA</w:t>
      </w:r>
    </w:p>
    <w:p w14:paraId="112D7794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85117C0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7A08CFF4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F1EAE1D" w14:textId="77777777" w:rsidR="006A22C9" w:rsidRPr="00A754BF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  <w:u w:val="single"/>
        </w:rPr>
        <w:t>w postępowaniu o udzielenie zamówienia publicznego pn</w:t>
      </w:r>
      <w:r w:rsidRPr="00D540C7">
        <w:rPr>
          <w:rFonts w:asciiTheme="minorHAnsi" w:hAnsiTheme="minorHAnsi" w:cstheme="minorHAnsi"/>
          <w:sz w:val="22"/>
          <w:szCs w:val="22"/>
        </w:rPr>
        <w:t>.</w:t>
      </w:r>
      <w:r w:rsidRPr="00D540C7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D540C7">
        <w:rPr>
          <w:rFonts w:asciiTheme="minorHAnsi" w:hAnsiTheme="minorHAnsi" w:cstheme="minorHAnsi"/>
          <w:b/>
          <w:bCs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.</w:t>
      </w:r>
    </w:p>
    <w:p w14:paraId="170A6CB9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5F9B50D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7A35DE8" w14:textId="77777777" w:rsidR="006A22C9" w:rsidRPr="008E1521" w:rsidRDefault="006A22C9" w:rsidP="006A22C9">
      <w:pPr>
        <w:jc w:val="center"/>
        <w:rPr>
          <w:rFonts w:ascii="Verdana" w:hAnsi="Verdana"/>
          <w:lang w:eastAsia="zh-CN"/>
        </w:rPr>
      </w:pPr>
      <w:r w:rsidRPr="008E1521">
        <w:rPr>
          <w:rFonts w:ascii="Verdana" w:hAnsi="Verdana"/>
          <w:lang w:eastAsia="zh-CN"/>
        </w:rPr>
        <w:t>oświadczamy, że:</w:t>
      </w:r>
    </w:p>
    <w:p w14:paraId="3156713D" w14:textId="77777777" w:rsidR="006A22C9" w:rsidRPr="008E1521" w:rsidRDefault="006A22C9" w:rsidP="006A22C9">
      <w:pPr>
        <w:jc w:val="center"/>
        <w:rPr>
          <w:rFonts w:ascii="Verdana" w:hAnsi="Verdana"/>
        </w:rPr>
      </w:pPr>
    </w:p>
    <w:p w14:paraId="5C42F079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0F103E75" w14:textId="77777777" w:rsidR="006A22C9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59689D">
        <w:rPr>
          <w:rFonts w:ascii="Verdana" w:hAnsi="Verdana" w:cs="Verdana"/>
          <w:lang w:eastAsia="zh-CN"/>
        </w:rPr>
        <w:t>Wykonawca ……………………………………</w:t>
      </w:r>
      <w:r>
        <w:rPr>
          <w:rFonts w:ascii="Verdana" w:hAnsi="Verdana" w:cs="Verdana"/>
          <w:lang w:eastAsia="zh-CN"/>
        </w:rPr>
        <w:t>……………………………………………………………………………………</w:t>
      </w:r>
    </w:p>
    <w:p w14:paraId="7D38C29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058D8AD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213793A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>zrealizuje następujące dostawy/ usługi / roboty budowlane*:………………………………………</w:t>
      </w:r>
    </w:p>
    <w:p w14:paraId="601E5EDD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</w:p>
    <w:p w14:paraId="082A385A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56C09608" w14:textId="77777777" w:rsidR="006A22C9" w:rsidRPr="00E67B46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14:paraId="354899BB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3D3E7932" w14:textId="77777777" w:rsidR="006A22C9" w:rsidRPr="00E67B46" w:rsidRDefault="006A22C9" w:rsidP="006A22C9">
      <w:pPr>
        <w:suppressAutoHyphens/>
        <w:autoSpaceDN w:val="0"/>
        <w:ind w:left="720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0BC39F9" w14:textId="77777777" w:rsidR="006A22C9" w:rsidRPr="0059689D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B554CE">
        <w:rPr>
          <w:rFonts w:ascii="Verdana" w:hAnsi="Verdana" w:cs="Verdana"/>
          <w:lang w:eastAsia="zh-CN"/>
        </w:rPr>
        <w:t>zrealizuje następujące dostawy</w:t>
      </w:r>
      <w:r>
        <w:rPr>
          <w:rFonts w:ascii="Verdana" w:hAnsi="Verdana" w:cs="Verdana"/>
          <w:lang w:eastAsia="zh-CN"/>
        </w:rPr>
        <w:t>/</w:t>
      </w:r>
      <w:r w:rsidRPr="00B554CE">
        <w:rPr>
          <w:rFonts w:ascii="Verdana" w:hAnsi="Verdana" w:cs="Verdana"/>
          <w:lang w:eastAsia="zh-CN"/>
        </w:rPr>
        <w:t xml:space="preserve"> usługi </w:t>
      </w:r>
      <w:r>
        <w:rPr>
          <w:rFonts w:ascii="Verdana" w:hAnsi="Verdana" w:cs="Verdana"/>
          <w:lang w:eastAsia="zh-CN"/>
        </w:rPr>
        <w:t>/</w:t>
      </w:r>
      <w:r w:rsidRPr="0059689D">
        <w:rPr>
          <w:rFonts w:ascii="Verdana" w:hAnsi="Verdana" w:cs="Verdana"/>
          <w:lang w:eastAsia="zh-CN"/>
        </w:rPr>
        <w:t>roboty budowlane*:………………………</w:t>
      </w:r>
      <w:r>
        <w:rPr>
          <w:rFonts w:ascii="Verdana" w:hAnsi="Verdana" w:cs="Verdana"/>
          <w:lang w:eastAsia="zh-CN"/>
        </w:rPr>
        <w:t>……………..</w:t>
      </w:r>
    </w:p>
    <w:p w14:paraId="7008D1E2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6"/>
          <w:szCs w:val="16"/>
          <w:lang w:eastAsia="ar-SA"/>
        </w:rPr>
      </w:pPr>
    </w:p>
    <w:p w14:paraId="1D68AF6F" w14:textId="77777777" w:rsidR="006A22C9" w:rsidRPr="0059689D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lang w:eastAsia="ar-SA"/>
        </w:rPr>
      </w:pPr>
    </w:p>
    <w:p w14:paraId="541EF131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UWAGA!</w:t>
      </w:r>
    </w:p>
    <w:p w14:paraId="4217C3A9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24BA0296" w14:textId="77777777" w:rsidR="006A22C9" w:rsidRPr="00744E7F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16"/>
          <w:szCs w:val="16"/>
          <w:lang w:eastAsia="ar-SA"/>
        </w:rPr>
      </w:pPr>
    </w:p>
    <w:p w14:paraId="0F020651" w14:textId="77777777" w:rsidR="006A22C9" w:rsidRPr="00D540C7" w:rsidRDefault="006A22C9" w:rsidP="006A22C9">
      <w:pPr>
        <w:shd w:val="clear" w:color="auto" w:fill="BFBFBF"/>
        <w:suppressAutoHyphens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b/>
          <w:sz w:val="22"/>
          <w:szCs w:val="22"/>
          <w:lang w:eastAsia="ar-SA"/>
        </w:rPr>
        <w:t>OŚWIADCZENIE DOTYCZĄCE PODANYCH INFORMACJI</w:t>
      </w:r>
    </w:p>
    <w:p w14:paraId="5BB91263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66034C4F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D540C7">
        <w:rPr>
          <w:rFonts w:asciiTheme="minorHAnsi" w:hAnsiTheme="minorHAnsi" w:cstheme="minorHAns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27936591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CAC30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4D1AEB5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0B282E06" w14:textId="77777777" w:rsidR="006A22C9" w:rsidRPr="00744E7F" w:rsidRDefault="006A22C9" w:rsidP="006A22C9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1F7A4E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2267384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082A5551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*    niewłaściwe skreślić   </w:t>
      </w:r>
    </w:p>
    <w:p w14:paraId="5B17A70B" w14:textId="77777777" w:rsidR="006A22C9" w:rsidRDefault="006A22C9" w:rsidP="006A22C9">
      <w:pPr>
        <w:spacing w:line="276" w:lineRule="auto"/>
        <w:jc w:val="both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73637A4E" w14:textId="77777777" w:rsidR="006A22C9" w:rsidRDefault="006A22C9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5BFAB5A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6C98033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2E97EB43" w14:textId="0A68C8F1" w:rsidR="00BF2FD3" w:rsidRPr="00F471E2" w:rsidRDefault="00BF2FD3" w:rsidP="00F471E2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10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52924E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679C1A1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6806262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4EF2E995" w14:textId="77777777" w:rsidR="00BF2FD3" w:rsidRPr="00D540C7" w:rsidRDefault="00BF2FD3" w:rsidP="00BF2FD3">
      <w:pPr>
        <w:rPr>
          <w:rFonts w:asciiTheme="minorHAnsi" w:hAnsiTheme="minorHAnsi" w:cstheme="minorHAnsi"/>
          <w:b/>
          <w:sz w:val="22"/>
          <w:szCs w:val="22"/>
        </w:rPr>
      </w:pPr>
    </w:p>
    <w:p w14:paraId="57F7C82D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7C75863" w14:textId="3247B6AD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świadczenie Wykonawcy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18189B">
        <w:rPr>
          <w:rFonts w:asciiTheme="minorHAnsi" w:hAnsiTheme="minorHAnsi" w:cstheme="minorHAnsi"/>
          <w:b/>
          <w:sz w:val="22"/>
          <w:szCs w:val="22"/>
        </w:rPr>
        <w:t>/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P</w:t>
      </w:r>
      <w:r w:rsidRPr="0018189B">
        <w:rPr>
          <w:rFonts w:asciiTheme="minorHAnsi" w:hAnsiTheme="minorHAnsi" w:cstheme="minorHAnsi"/>
          <w:b/>
          <w:sz w:val="22"/>
          <w:szCs w:val="22"/>
        </w:rPr>
        <w:t>odmiotu udostępniającego zasoby</w:t>
      </w:r>
      <w:r>
        <w:rPr>
          <w:rFonts w:asciiTheme="minorHAnsi" w:hAnsiTheme="minorHAnsi" w:cstheme="minorHAnsi"/>
          <w:b/>
          <w:sz w:val="22"/>
          <w:szCs w:val="22"/>
        </w:rPr>
        <w:t>*</w:t>
      </w:r>
      <w:r w:rsidRPr="0018189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596B957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dotyczące przesłanek wykluczenia z postępowania</w:t>
      </w:r>
    </w:p>
    <w:p w14:paraId="5250FD3F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8102E09" w14:textId="77777777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 xml:space="preserve">UWZGLĘDNIAJĄCE PRZESŁANKI WYKLUCZENIA Z ART. 7 UST. 1 USTAWY </w:t>
      </w:r>
    </w:p>
    <w:p w14:paraId="6FC2C211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 SZCZEGÓLNYCH ROZWIĄZANIACH W ZAKRESIE PRZECIWDZIAŁANIA WSPIERANIU AGRESJI NA UKRAINĘ ORAZ SŁUŻĄCYCH OCHRONIE BEZPIECZEŃSTWA NARODOWEGO</w:t>
      </w:r>
    </w:p>
    <w:p w14:paraId="1D9C0C3A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68DBEE7" w14:textId="77777777" w:rsidR="00BF2FD3" w:rsidRPr="0018189B" w:rsidRDefault="00BF2FD3" w:rsidP="00BF2FD3">
      <w:pPr>
        <w:jc w:val="center"/>
        <w:rPr>
          <w:rFonts w:ascii="Calibri" w:hAnsi="Calibri" w:cs="Calibri"/>
          <w:b/>
          <w:sz w:val="24"/>
          <w:szCs w:val="22"/>
          <w:u w:val="single"/>
        </w:rPr>
      </w:pPr>
    </w:p>
    <w:p w14:paraId="06E14F61" w14:textId="77777777" w:rsidR="00BF2FD3" w:rsidRPr="0018189B" w:rsidRDefault="00BF2FD3" w:rsidP="00BF2FD3">
      <w:pPr>
        <w:rPr>
          <w:rFonts w:ascii="Calibri" w:hAnsi="Calibri" w:cs="Calibri"/>
          <w:b/>
          <w:sz w:val="22"/>
          <w:szCs w:val="22"/>
        </w:rPr>
      </w:pPr>
      <w:r w:rsidRPr="0018189B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18189B">
        <w:rPr>
          <w:rFonts w:ascii="Calibri" w:hAnsi="Calibri" w:cs="Calibri"/>
          <w:sz w:val="22"/>
          <w:szCs w:val="22"/>
        </w:rPr>
        <w:t>.</w:t>
      </w:r>
      <w:r w:rsidRPr="0018189B">
        <w:rPr>
          <w:rFonts w:ascii="Calibri" w:hAnsi="Calibri" w:cs="Calibri"/>
          <w:b/>
          <w:sz w:val="22"/>
          <w:szCs w:val="22"/>
        </w:rPr>
        <w:t xml:space="preserve">   </w:t>
      </w:r>
      <w:r w:rsidRPr="0018189B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.</w:t>
      </w:r>
    </w:p>
    <w:p w14:paraId="0CAEFD34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03479E0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683452E0" w14:textId="10B43ECE" w:rsidR="00BF2FD3" w:rsidRPr="0018189B" w:rsidRDefault="00BF2FD3" w:rsidP="00BF2FD3">
      <w:pPr>
        <w:rPr>
          <w:rFonts w:ascii="Calibri" w:hAnsi="Calibri" w:cs="Calibri"/>
          <w:sz w:val="22"/>
          <w:lang w:eastAsia="zh-CN"/>
        </w:rPr>
      </w:pPr>
      <w:r w:rsidRPr="0018189B">
        <w:rPr>
          <w:rFonts w:ascii="Calibri" w:hAnsi="Calibri" w:cs="Calibri"/>
          <w:sz w:val="22"/>
          <w:lang w:eastAsia="zh-CN"/>
        </w:rPr>
        <w:t xml:space="preserve">oświadczamy, że </w:t>
      </w:r>
      <w:r w:rsidRPr="0018189B">
        <w:rPr>
          <w:rFonts w:ascii="Calibri" w:hAnsi="Calibri" w:cs="Calibri"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nie podlegam wykluczeniu z postępowania /</w:t>
      </w:r>
      <w:r w:rsidRPr="0018189B">
        <w:rPr>
          <w:b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zachodzą w stosunku do mnie podst</w:t>
      </w:r>
      <w:r w:rsidR="009E2960">
        <w:rPr>
          <w:rFonts w:ascii="Calibri" w:hAnsi="Calibri" w:cs="Calibri"/>
          <w:b/>
          <w:sz w:val="24"/>
          <w:lang w:eastAsia="zh-CN"/>
        </w:rPr>
        <w:t>awy wykluczenia z postępowania*</w:t>
      </w:r>
      <w:r w:rsidRPr="0018189B">
        <w:rPr>
          <w:rFonts w:ascii="Calibri" w:hAnsi="Calibri" w:cs="Calibri"/>
          <w:b/>
          <w:sz w:val="24"/>
          <w:lang w:eastAsia="zh-CN"/>
        </w:rPr>
        <w:t>:</w:t>
      </w:r>
    </w:p>
    <w:p w14:paraId="3A5C46AC" w14:textId="77777777" w:rsidR="00BF2FD3" w:rsidRPr="0018189B" w:rsidRDefault="00BF2FD3" w:rsidP="00BF2FD3">
      <w:pPr>
        <w:jc w:val="center"/>
        <w:rPr>
          <w:rFonts w:ascii="Calibri" w:hAnsi="Calibri" w:cs="Calibri"/>
        </w:rPr>
      </w:pPr>
    </w:p>
    <w:p w14:paraId="01101286" w14:textId="77777777" w:rsidR="00BF2FD3" w:rsidRPr="0018189B" w:rsidRDefault="00BF2FD3" w:rsidP="00BF2FD3">
      <w:pPr>
        <w:jc w:val="both"/>
        <w:rPr>
          <w:rFonts w:ascii="Calibri" w:hAnsi="Calibri" w:cs="Calibri"/>
          <w:sz w:val="16"/>
          <w:szCs w:val="16"/>
          <w:lang w:eastAsia="zh-CN"/>
        </w:rPr>
      </w:pPr>
    </w:p>
    <w:p w14:paraId="60A35095" w14:textId="77777777" w:rsidR="00BF2FD3" w:rsidRDefault="00BF2FD3" w:rsidP="003A253B">
      <w:pPr>
        <w:numPr>
          <w:ilvl w:val="1"/>
          <w:numId w:val="88"/>
        </w:numPr>
        <w:spacing w:after="24" w:line="247" w:lineRule="auto"/>
        <w:ind w:left="426" w:right="2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bookmarkStart w:id="13" w:name="_Hlk102044477"/>
      <w:r w:rsidRPr="0018189B">
        <w:rPr>
          <w:rFonts w:ascii="Calibri" w:eastAsia="Century Gothic" w:hAnsi="Calibri" w:cs="Calibri"/>
          <w:color w:val="000000"/>
          <w:sz w:val="22"/>
          <w:szCs w:val="22"/>
        </w:rPr>
        <w:t xml:space="preserve">na podstawie </w:t>
      </w:r>
      <w:bookmarkStart w:id="14" w:name="_Hlk101429970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 poz. 835)</w:t>
      </w:r>
      <w:bookmarkEnd w:id="14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;</w:t>
      </w:r>
    </w:p>
    <w:p w14:paraId="3C16E404" w14:textId="77777777" w:rsidR="00BF2FD3" w:rsidRPr="0018189B" w:rsidRDefault="00BF2FD3" w:rsidP="00BF2FD3">
      <w:pPr>
        <w:spacing w:after="24" w:line="247" w:lineRule="auto"/>
        <w:ind w:left="426" w:right="2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74573CEB" w14:textId="77777777" w:rsidR="00BF2FD3" w:rsidRPr="0018189B" w:rsidRDefault="00BF2FD3" w:rsidP="003A253B">
      <w:pPr>
        <w:numPr>
          <w:ilvl w:val="1"/>
          <w:numId w:val="88"/>
        </w:numPr>
        <w:spacing w:after="24" w:line="247" w:lineRule="auto"/>
        <w:ind w:left="426" w:right="2" w:hanging="360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r w:rsidRPr="0018189B">
        <w:rPr>
          <w:rFonts w:ascii="Calibri" w:eastAsia="Century Gothic" w:hAnsi="Calibri" w:cs="Calibri"/>
          <w:sz w:val="22"/>
          <w:szCs w:val="22"/>
        </w:rPr>
        <w:t>na podstawie art. 5k rozporządzenia Rady (UE) nr 833/2014 z dnia 31 lipca 2014 r. dotyczącego środków ograniczających w związku z działaniami Rosji destabilizującymi sytuację na Ukrainie (Dz. Urz. UE nr L 229 z 31.7.2014, str. 1).</w:t>
      </w:r>
      <w:bookmarkEnd w:id="13"/>
    </w:p>
    <w:p w14:paraId="51C8F20A" w14:textId="77777777" w:rsidR="00BF2FD3" w:rsidRPr="0018189B" w:rsidRDefault="00BF2FD3" w:rsidP="00BF2FD3">
      <w:pPr>
        <w:spacing w:line="247" w:lineRule="auto"/>
        <w:ind w:left="10" w:right="2" w:hanging="10"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24FA4E6A" w14:textId="77777777" w:rsidR="00BF2FD3" w:rsidRPr="0018189B" w:rsidRDefault="00BF2FD3" w:rsidP="00BF2FD3">
      <w:pPr>
        <w:spacing w:after="27" w:line="248" w:lineRule="auto"/>
        <w:jc w:val="both"/>
        <w:rPr>
          <w:rFonts w:ascii="Calibri" w:eastAsia="Segoe UI" w:hAnsi="Calibri" w:cs="Calibri"/>
          <w:b/>
          <w:i/>
          <w:sz w:val="22"/>
          <w:szCs w:val="22"/>
        </w:rPr>
      </w:pPr>
    </w:p>
    <w:p w14:paraId="319EF7C0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A933FEA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E07D291" w14:textId="77777777" w:rsidR="00BF2FD3" w:rsidRDefault="00BF2FD3" w:rsidP="00BF2FD3">
      <w:pPr>
        <w:spacing w:line="276" w:lineRule="auto"/>
        <w:rPr>
          <w:rFonts w:ascii="Verdana" w:hAnsi="Verdana" w:cs="Verdana"/>
          <w:lang w:eastAsia="zh-CN"/>
        </w:rPr>
      </w:pPr>
    </w:p>
    <w:p w14:paraId="4D25E75B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4229705D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4AC8859D" w14:textId="77777777" w:rsidR="00BF2FD3" w:rsidRPr="00744E7F" w:rsidRDefault="00BF2FD3" w:rsidP="00BF2FD3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09BAAC1C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9695A01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 </w:t>
      </w:r>
    </w:p>
    <w:p w14:paraId="39AEBC2B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* </w:t>
      </w:r>
      <w:r w:rsidRPr="00A754BF">
        <w:rPr>
          <w:rFonts w:asciiTheme="minorHAnsi" w:hAnsiTheme="minorHAnsi" w:cstheme="minorHAnsi"/>
          <w:i/>
          <w:iCs/>
        </w:rPr>
        <w:t>niewłaściwe skreślić</w:t>
      </w:r>
    </w:p>
    <w:p w14:paraId="1EBF8BEE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BF2FD3" w:rsidRPr="007A36FA" w:rsidSect="001701F7">
      <w:footerReference w:type="default" r:id="rId9"/>
      <w:footerReference w:type="first" r:id="rId10"/>
      <w:pgSz w:w="11906" w:h="16838"/>
      <w:pgMar w:top="993" w:right="991" w:bottom="720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B6BF0F" w16cid:durableId="23FDBF8B"/>
  <w16cid:commentId w16cid:paraId="264B9CDF" w16cid:durableId="23FDCA92"/>
  <w16cid:commentId w16cid:paraId="01CC965C" w16cid:durableId="23FDBF8C"/>
  <w16cid:commentId w16cid:paraId="30F3B855" w16cid:durableId="23FDCA27"/>
  <w16cid:commentId w16cid:paraId="11F15EC5" w16cid:durableId="23FDBF8D"/>
  <w16cid:commentId w16cid:paraId="2CAFAFD0" w16cid:durableId="23FDCA6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649487" w14:textId="77777777" w:rsidR="00C61B05" w:rsidRDefault="00C61B05">
      <w:r>
        <w:separator/>
      </w:r>
    </w:p>
  </w:endnote>
  <w:endnote w:type="continuationSeparator" w:id="0">
    <w:p w14:paraId="4F701E68" w14:textId="77777777" w:rsidR="00C61B05" w:rsidRDefault="00C61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G Mincho Light J"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3E6B2" w14:textId="5F048567" w:rsidR="00EE532A" w:rsidRDefault="00EE532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1503C">
      <w:rPr>
        <w:rStyle w:val="Numerstrony"/>
        <w:noProof/>
      </w:rPr>
      <w:t>28</w:t>
    </w:r>
    <w:r>
      <w:rPr>
        <w:rStyle w:val="Numerstrony"/>
      </w:rPr>
      <w:fldChar w:fldCharType="end"/>
    </w:r>
  </w:p>
  <w:p w14:paraId="78F633D2" w14:textId="4082D6A9" w:rsidR="00EE532A" w:rsidRPr="00FA0E1E" w:rsidRDefault="00EE532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45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2EB52" w14:textId="21CF1A46" w:rsidR="00EE532A" w:rsidRPr="009A52DD" w:rsidRDefault="00EE532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45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576A9968" w14:textId="77777777" w:rsidR="00EE532A" w:rsidRDefault="00EE532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B6822A" w14:textId="77777777" w:rsidR="00C61B05" w:rsidRDefault="00C61B05">
      <w:r>
        <w:separator/>
      </w:r>
    </w:p>
  </w:footnote>
  <w:footnote w:type="continuationSeparator" w:id="0">
    <w:p w14:paraId="2B5084B2" w14:textId="77777777" w:rsidR="00C61B05" w:rsidRDefault="00C61B05">
      <w:r>
        <w:continuationSeparator/>
      </w:r>
    </w:p>
  </w:footnote>
  <w:footnote w:id="1">
    <w:p w14:paraId="404CD6EE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Służby Komisji udostępnią instytucjom zamawiającym, podmiotom zamawiającym, wykonawcom, dostawcom usług elektronicznych i innym zainteresowanym stronom bezpłatny elektroniczny serwis poświęcony jednolitemu europejskiemu dokumentowi zamówienia.</w:t>
      </w:r>
    </w:p>
  </w:footnote>
  <w:footnote w:id="2">
    <w:p w14:paraId="5EDE369C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instytucji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wstępn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 albo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br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podmiotów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okresow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,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 xml:space="preserve"> lub </w:t>
      </w:r>
      <w:r>
        <w:rPr>
          <w:rFonts w:ascii="Arial" w:hAnsi="Arial" w:cs="Arial"/>
          <w:b/>
          <w:bCs/>
          <w:sz w:val="16"/>
          <w:szCs w:val="16"/>
        </w:rPr>
        <w:t>ogłoszenie o istnieniu systemu kwalifikowania</w:t>
      </w:r>
      <w:r>
        <w:rPr>
          <w:rFonts w:ascii="Arial" w:hAnsi="Arial" w:cs="Arial"/>
          <w:sz w:val="16"/>
          <w:szCs w:val="16"/>
        </w:rPr>
        <w:t>.</w:t>
      </w:r>
    </w:p>
  </w:footnote>
  <w:footnote w:id="3">
    <w:p w14:paraId="0DE1E9D3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Informacje te należy skopiować z sekcji I pkt I.1 stosownego ogłoszenia</w:t>
      </w:r>
      <w:r>
        <w:rPr>
          <w:rFonts w:ascii="Arial" w:hAnsi="Arial" w:cs="Arial"/>
          <w:i/>
          <w:iCs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t xml:space="preserve"> W przypadku wspólnego zamówienia proszę podać nazwy wszystkich uczestniczących zamawiających.</w:t>
      </w:r>
    </w:p>
  </w:footnote>
  <w:footnote w:id="4">
    <w:p w14:paraId="2ED3ED6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i II.1.3 stosownego ogłoszenia.</w:t>
      </w:r>
    </w:p>
  </w:footnote>
  <w:footnote w:id="5">
    <w:p w14:paraId="1346CF7A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stosownego ogłoszenia.</w:t>
      </w:r>
    </w:p>
  </w:footnote>
  <w:footnote w:id="6">
    <w:p w14:paraId="1E922D0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informacje dotyczące osób wyznaczonych do kontaktów tyle razy, ile jest to konieczne.</w:t>
      </w:r>
    </w:p>
  </w:footnote>
  <w:footnote w:id="7">
    <w:p w14:paraId="68D51CE2" w14:textId="77777777" w:rsidR="00EE532A" w:rsidRDefault="00EE532A" w:rsidP="00610F8D">
      <w:pPr>
        <w:pStyle w:val="Tekstprzypisudolnego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r. 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52C1F9AB" w14:textId="77777777" w:rsidR="00EE532A" w:rsidRDefault="00EE532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ikro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1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2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769400B7" w14:textId="77777777" w:rsidR="00EE532A" w:rsidRDefault="00EE532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ałe 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5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10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26EC6664" w14:textId="77777777" w:rsidR="00EE532A" w:rsidRDefault="00EE532A" w:rsidP="00610F8D">
      <w:pPr>
        <w:pStyle w:val="Tekstprzypisudolnego"/>
        <w:ind w:hanging="12"/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Średnie przedsiębiorstwa: przedsiębiorstwa, które nie są mikroprzedsiębiorstwami ani małymi przedsiębiorstwami</w:t>
      </w:r>
      <w:r>
        <w:rPr>
          <w:rFonts w:ascii="Arial" w:hAnsi="Arial" w:cs="Arial"/>
          <w:sz w:val="16"/>
          <w:szCs w:val="16"/>
        </w:rPr>
        <w:t xml:space="preserve"> i które </w:t>
      </w:r>
      <w:r>
        <w:rPr>
          <w:rFonts w:ascii="Arial" w:hAnsi="Arial" w:cs="Arial"/>
          <w:b/>
          <w:bCs/>
          <w:sz w:val="16"/>
          <w:szCs w:val="16"/>
        </w:rPr>
        <w:t>zatrudniają mniej niż 250 osób</w:t>
      </w:r>
      <w:r>
        <w:rPr>
          <w:rFonts w:ascii="Arial" w:hAnsi="Arial" w:cs="Arial"/>
          <w:sz w:val="16"/>
          <w:szCs w:val="16"/>
        </w:rPr>
        <w:t xml:space="preserve"> i których </w:t>
      </w:r>
      <w:r>
        <w:rPr>
          <w:rFonts w:ascii="Arial" w:hAnsi="Arial" w:cs="Arial"/>
          <w:b/>
          <w:bCs/>
          <w:sz w:val="16"/>
          <w:szCs w:val="16"/>
        </w:rPr>
        <w:t xml:space="preserve">roczny obrót nie przekracza 50 milionów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EUR</w:t>
      </w:r>
      <w:r>
        <w:rPr>
          <w:rFonts w:ascii="Arial" w:hAnsi="Arial" w:cs="Arial"/>
          <w:b/>
          <w:bCs/>
          <w:i/>
          <w:iCs/>
          <w:sz w:val="16"/>
          <w:szCs w:val="16"/>
        </w:rPr>
        <w:t>lub</w:t>
      </w:r>
      <w:r>
        <w:rPr>
          <w:rFonts w:ascii="Arial" w:hAnsi="Arial" w:cs="Arial"/>
          <w:b/>
          <w:bCs/>
          <w:sz w:val="16"/>
          <w:szCs w:val="16"/>
        </w:rPr>
        <w:t>roczna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suma bilansowa nie przekracza 43 milionów EUR</w:t>
      </w:r>
      <w:r>
        <w:rPr>
          <w:rFonts w:ascii="Arial" w:hAnsi="Arial" w:cs="Arial"/>
          <w:sz w:val="16"/>
          <w:szCs w:val="16"/>
        </w:rPr>
        <w:t>.</w:t>
      </w:r>
    </w:p>
  </w:footnote>
  <w:footnote w:id="8">
    <w:p w14:paraId="5620D22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ogłoszenie o zamówieniu, pkt III.1.5.</w:t>
      </w:r>
    </w:p>
  </w:footnote>
  <w:footnote w:id="9">
    <w:p w14:paraId="442C3655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Tj. przedsiębiorstwem, którego głównym celem jest społeczna i zawodowa integracja </w:t>
      </w:r>
      <w:bookmarkStart w:id="0" w:name="_DV_C939"/>
      <w:r>
        <w:rPr>
          <w:rFonts w:ascii="Arial" w:hAnsi="Arial" w:cs="Arial"/>
          <w:sz w:val="16"/>
          <w:szCs w:val="16"/>
        </w:rPr>
        <w:t>osób</w:t>
      </w:r>
      <w:bookmarkEnd w:id="0"/>
      <w:r>
        <w:rPr>
          <w:rFonts w:ascii="Arial" w:hAnsi="Arial" w:cs="Arial"/>
          <w:sz w:val="16"/>
          <w:szCs w:val="16"/>
        </w:rPr>
        <w:t xml:space="preserve"> niepełnosprawnych lub </w:t>
      </w:r>
      <w:proofErr w:type="spellStart"/>
      <w:r>
        <w:rPr>
          <w:rFonts w:ascii="Arial" w:hAnsi="Arial" w:cs="Arial"/>
          <w:sz w:val="16"/>
          <w:szCs w:val="16"/>
        </w:rPr>
        <w:t>defaworyzowanych</w:t>
      </w:r>
      <w:proofErr w:type="spellEnd"/>
      <w:r>
        <w:rPr>
          <w:rFonts w:ascii="Arial" w:hAnsi="Arial" w:cs="Arial"/>
          <w:sz w:val="16"/>
          <w:szCs w:val="16"/>
        </w:rPr>
        <w:t>.</w:t>
      </w:r>
    </w:p>
  </w:footnote>
  <w:footnote w:id="10">
    <w:p w14:paraId="6F2D2BE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Dane referencyjne i klasyfikacja, o ile istnieją, są określone na zaświadczeniu.</w:t>
      </w:r>
    </w:p>
  </w:footnote>
  <w:footnote w:id="11">
    <w:p w14:paraId="32F917C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Zwłaszcza w ramach grupy, konsorcjum, spółki </w:t>
      </w:r>
      <w:r>
        <w:rPr>
          <w:rFonts w:ascii="Arial" w:hAnsi="Arial" w:cs="Arial"/>
          <w:i/>
          <w:iCs/>
          <w:sz w:val="16"/>
          <w:szCs w:val="16"/>
        </w:rPr>
        <w:t>joint venture</w:t>
      </w:r>
      <w:r>
        <w:rPr>
          <w:rFonts w:ascii="Arial" w:hAnsi="Arial" w:cs="Arial"/>
          <w:sz w:val="16"/>
          <w:szCs w:val="16"/>
        </w:rPr>
        <w:t xml:space="preserve"> lub podobnego podmiotu.</w:t>
      </w:r>
    </w:p>
  </w:footnote>
  <w:footnote w:id="12">
    <w:p w14:paraId="1911FA3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dla służb technicznych zaangażowanych w kontrolę jakości: część IV, sekcja C, pkt 3.</w:t>
      </w:r>
    </w:p>
  </w:footnote>
  <w:footnote w:id="13">
    <w:p w14:paraId="61BA0B4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2 decyzji ramowej Rady 2008/841/</w:t>
      </w:r>
      <w:proofErr w:type="spellStart"/>
      <w:r>
        <w:rPr>
          <w:rFonts w:ascii="Arial" w:hAnsi="Arial" w:cs="Arial"/>
          <w:sz w:val="16"/>
          <w:szCs w:val="16"/>
        </w:rPr>
        <w:t>WSiSW</w:t>
      </w:r>
      <w:proofErr w:type="spellEnd"/>
      <w:r>
        <w:rPr>
          <w:rFonts w:ascii="Arial" w:hAnsi="Arial" w:cs="Arial"/>
          <w:sz w:val="16"/>
          <w:szCs w:val="16"/>
        </w:rPr>
        <w:t xml:space="preserve"> z dnia 24 października 2008 r. w sprawie zwalczania przestępczości zorganizowanej (Dz.U. L 300 z 11.11.2008, s. 42).</w:t>
      </w:r>
    </w:p>
  </w:footnote>
  <w:footnote w:id="14">
    <w:p w14:paraId="394F1B6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3 Konwencji w sprawie zwalczania korupcji urzędników Wspólnot Europejskich i urzędników państw członkowskich Unii Europejskiej (Dz.U. C 195 z 25.6.1997, s. 1) i w art. 2 ust. 1 decyzji ramowej Rady 2003/568/</w:t>
      </w:r>
      <w:proofErr w:type="spellStart"/>
      <w:r>
        <w:rPr>
          <w:rFonts w:ascii="Arial" w:hAnsi="Arial" w:cs="Arial"/>
          <w:sz w:val="16"/>
          <w:szCs w:val="16"/>
        </w:rPr>
        <w:t>WSiSW</w:t>
      </w:r>
      <w:proofErr w:type="spellEnd"/>
      <w:r>
        <w:rPr>
          <w:rFonts w:ascii="Arial" w:hAnsi="Arial" w:cs="Arial"/>
          <w:sz w:val="16"/>
          <w:szCs w:val="16"/>
        </w:rPr>
        <w:t xml:space="preserve"> z dnia 22 lipca 2003 r. w sprawie zwalczania korupcji w sektorze prywatnym (Dz.U. L 192 z 31.7.2003, s. 54). Ta podstawa wykluczenia obejmuje również korupcję zdefiniowaną w prawie krajowym instytucji zamawiającej (podmiotu zamawiającego) lub wykonawcy.</w:t>
      </w:r>
    </w:p>
  </w:footnote>
  <w:footnote w:id="15">
    <w:p w14:paraId="2ADA0C6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rozumieniu art. 1 Konwencji w sprawie ochrony interesów finansowych Wspólnot Europejskich (Dz.U. C 316 z 27.11.1995, s. 48).</w:t>
      </w:r>
    </w:p>
  </w:footnote>
  <w:footnote w:id="16">
    <w:p w14:paraId="0A1A1BFE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i 3 decyzji ramowej Rady z dnia 13 czerwca 2002 r. w sprawie zwalczania terroryzmu (Dz.U. L 164 z 22.6.2002, s. 3). Ta podstawa wykluczenia obejmuje również podżeganie do popełnienia przestępstwa, pomocnictwo, współsprawstwo lub usiłowanie popełnienia przestępstwa, o których mowa w art. 4 tejże decyzji ramowej.</w:t>
      </w:r>
    </w:p>
  </w:footnote>
  <w:footnote w:id="17">
    <w:p w14:paraId="26B09393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dyrektywy 2005/60/WE Parlamentu Europejskiego i Rady z dnia 26 października 2005 r. w sprawie przeciwdziałania korzystaniu z systemu finansowego w celu prania pieniędzy oraz finansowania terroryzmu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 xml:space="preserve"> (Dz.U. L 309 z 25.11.2005, s. 15).</w:t>
      </w:r>
    </w:p>
  </w:footnote>
  <w:footnote w:id="18">
    <w:p w14:paraId="5F1A3FF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w w:val="0"/>
          <w:sz w:val="16"/>
          <w:szCs w:val="16"/>
        </w:rPr>
        <w:t>Zgodnie z definicją zawartą w art. 2 dyrektywy Parlamentu Europejskiego i Rady 2011/36/UE z dnia 5 kwietnia 2011 r. w sprawie zapobiegania handlowi ludźmi i zwalczania tego procederu oraz ochrony ofia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>, zastępującej decyzję ramową Rady 2002/629/</w:t>
      </w:r>
      <w:proofErr w:type="spellStart"/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>WSiSW</w:t>
      </w:r>
      <w:proofErr w:type="spellEnd"/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 xml:space="preserve"> (Dz.U. L 101 z 15.4.2011, s. 1).</w:t>
      </w:r>
    </w:p>
  </w:footnote>
  <w:footnote w:id="19">
    <w:p w14:paraId="0D16126D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0">
    <w:p w14:paraId="22CD8B95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1">
    <w:p w14:paraId="42709E8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2">
    <w:p w14:paraId="757DB0B9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przepisami krajowymi wdrażającymi art. 57 ust. 6 dyrektywy 2014/24/UE.</w:t>
      </w:r>
    </w:p>
  </w:footnote>
  <w:footnote w:id="23">
    <w:p w14:paraId="71F19EB1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Uwzględniając charakter popełnionych przestępstw (jednorazowe, powtarzające się, systematyczne itd.), objaśnienie powinno wykazywać stosowność przedsięwziętych środków. </w:t>
      </w:r>
    </w:p>
  </w:footnote>
  <w:footnote w:id="24">
    <w:p w14:paraId="5D61E54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5">
    <w:p w14:paraId="0FA6EF0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art. 57 ust. 4 dyrektywy 2014/24/WE.</w:t>
      </w:r>
    </w:p>
  </w:footnote>
  <w:footnote w:id="26">
    <w:p w14:paraId="122CA58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O których mowa, do celów niniejszego zamówienia, w prawie krajowym, w stosownym ogłoszeniu lub w dokumentach zamówienia bądź w art. 18 ust. 2 dyrektywy 2014/24/UE.</w:t>
      </w:r>
    </w:p>
  </w:footnote>
  <w:footnote w:id="27">
    <w:p w14:paraId="55D6F88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rzepisy krajowe, stosowne ogłoszenie lub dokumenty zamówienia.</w:t>
      </w:r>
    </w:p>
  </w:footnote>
  <w:footnote w:id="28">
    <w:p w14:paraId="3309D7C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ie trzeba podawać tych informacji, jeżeli wykluczenie wykonawców w jednym z przypadków wymienionych w lit. a)–f) stało się obowiązkowe na mocy obowiązującego prawa krajowego bez żadnej możliwości odstępstwa w sytuacji, gdy wykonawcy są pomimo to w stanie zrealizować zamówienie.</w:t>
      </w:r>
    </w:p>
  </w:footnote>
  <w:footnote w:id="29">
    <w:p w14:paraId="1BA864C9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stosownych przypadkach zob. definicje w prawie krajowym, stosownym ogłoszeniu lub dokumentach zamówienia.</w:t>
      </w:r>
    </w:p>
  </w:footnote>
  <w:footnote w:id="30">
    <w:p w14:paraId="262F24EC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skazanym w prawie krajowym, stosownym ogłoszeniu lub dokumentach zamówienia.</w:t>
      </w:r>
    </w:p>
  </w:footnote>
  <w:footnote w:id="31">
    <w:p w14:paraId="79A84A85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2">
    <w:p w14:paraId="483FD9E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opisem w załączniku XI do dyrektywy 2014/24/UE; wykonawcy z niektórych państw członkowskich mogą być zobowiązani do spełnienia innych wymogów określonych w tym załączniku.</w:t>
      </w:r>
    </w:p>
  </w:footnote>
  <w:footnote w:id="33">
    <w:p w14:paraId="54969FD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4">
    <w:p w14:paraId="317E2AA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5">
    <w:p w14:paraId="50365F8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6">
    <w:p w14:paraId="50FC376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7">
    <w:p w14:paraId="76E6577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8">
    <w:p w14:paraId="7DB5488A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pięciu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pięciu lat.</w:t>
      </w:r>
    </w:p>
  </w:footnote>
  <w:footnote w:id="39">
    <w:p w14:paraId="2EACC2D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trzech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trzech lat.</w:t>
      </w:r>
    </w:p>
  </w:footnote>
  <w:footnote w:id="40">
    <w:p w14:paraId="34BC149D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nymi słowy, należy wymienić </w:t>
      </w:r>
      <w:r>
        <w:rPr>
          <w:rFonts w:ascii="Arial" w:hAnsi="Arial" w:cs="Arial"/>
          <w:b/>
          <w:bCs/>
          <w:sz w:val="16"/>
          <w:szCs w:val="16"/>
        </w:rPr>
        <w:t>wszystkich</w:t>
      </w:r>
      <w:r>
        <w:rPr>
          <w:rFonts w:ascii="Arial" w:hAnsi="Arial" w:cs="Arial"/>
          <w:sz w:val="16"/>
          <w:szCs w:val="16"/>
        </w:rPr>
        <w:t xml:space="preserve"> odbiorców, a wykaz powinien obejmować zarówno klientów publicznych, jak i prywatnych w odniesieniu do przedmiotowych dostaw lub usług.</w:t>
      </w:r>
    </w:p>
  </w:footnote>
  <w:footnote w:id="41">
    <w:p w14:paraId="2E6FA8B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przypadku pracowników technicznych lub służb technicznych nienależących bezpośrednio do przedsiębiorstwa danego wykonawcy, lecz na których zdolności wykonawca ten polega, jak określono w części II sekcja C, należy wypełnić odrębne formularze jednolitego europejskiego dokumentu zamówienia.</w:t>
      </w:r>
    </w:p>
  </w:footnote>
  <w:footnote w:id="42">
    <w:p w14:paraId="0CA7907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Kontrolę ma przeprowadzać instytucja zamawiająca lub – w przypadku gdy instytucja ta wyrazi na to zgodę – w jej imieniu, właściwy organ urzędowy państwa, w którym dostawca lub usługodawca ma siedzibę.</w:t>
      </w:r>
    </w:p>
  </w:footnote>
  <w:footnote w:id="43">
    <w:p w14:paraId="135D792D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Należy zauważyć, że jeżeli wykonawca </w:t>
      </w:r>
      <w:r>
        <w:rPr>
          <w:rFonts w:ascii="Arial" w:hAnsi="Arial" w:cs="Arial"/>
          <w:b/>
          <w:bCs/>
          <w:sz w:val="16"/>
          <w:szCs w:val="16"/>
        </w:rPr>
        <w:t>postanowił</w:t>
      </w:r>
      <w:r>
        <w:rPr>
          <w:rFonts w:ascii="Arial" w:hAnsi="Arial" w:cs="Arial"/>
          <w:sz w:val="16"/>
          <w:szCs w:val="16"/>
        </w:rPr>
        <w:t xml:space="preserve"> zlecić podwykonawcom realizację części zamówienia </w:t>
      </w:r>
      <w:r>
        <w:rPr>
          <w:rFonts w:ascii="Arial" w:hAnsi="Arial" w:cs="Arial"/>
          <w:b/>
          <w:bCs/>
          <w:sz w:val="16"/>
          <w:szCs w:val="16"/>
        </w:rPr>
        <w:t>oraz</w:t>
      </w:r>
      <w:r>
        <w:rPr>
          <w:rFonts w:ascii="Arial" w:hAnsi="Arial" w:cs="Arial"/>
          <w:sz w:val="16"/>
          <w:szCs w:val="16"/>
        </w:rPr>
        <w:t xml:space="preserve"> polega na zdolności podwykonawców na potrzeby realizacji tej części, to należy wypełnić odrębny jednolity europejski dokument zamówienia dla tych podwykonawców (zob. powyżej, część II sekcja C).</w:t>
      </w:r>
    </w:p>
  </w:footnote>
  <w:footnote w:id="44">
    <w:p w14:paraId="03FE6E5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jasno wskazać, do której z pozycji odnosi się odpowiedź.</w:t>
      </w:r>
    </w:p>
  </w:footnote>
  <w:footnote w:id="45">
    <w:p w14:paraId="52DAF16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6">
    <w:p w14:paraId="346B6C9C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7">
    <w:p w14:paraId="18326A0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d warunkiem że wykonawca przekazał niezbędne informacje (adres internetowy, dane wydającego urzędu lub organu, dokładne dane referencyjne dokumentacji) umożliwiające instytucji zamawiającej lub podmiotowi zamawiającemu tę czynność. W razie potrzeby musi temu towarzyszyć odpowiednia zgoda na uzyskanie takiego dostępu. </w:t>
      </w:r>
    </w:p>
  </w:footnote>
  <w:footnote w:id="48">
    <w:p w14:paraId="611946D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zależności od wdrożenia w danym kraju artykułu 59 ust. 5 akapit drugi dyrektywy 2014/24/U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>
    <w:nsid w:val="058C0AD3"/>
    <w:multiLevelType w:val="hybridMultilevel"/>
    <w:tmpl w:val="F728801E"/>
    <w:lvl w:ilvl="0" w:tplc="708C17E8">
      <w:start w:val="1"/>
      <w:numFmt w:val="decimal"/>
      <w:lvlText w:val="%1)"/>
      <w:lvlJc w:val="left"/>
      <w:pPr>
        <w:ind w:left="186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2">
    <w:nsid w:val="07C30033"/>
    <w:multiLevelType w:val="hybridMultilevel"/>
    <w:tmpl w:val="CB8C3E32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B1A1746"/>
    <w:multiLevelType w:val="hybridMultilevel"/>
    <w:tmpl w:val="6B94671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FEC79F9"/>
    <w:multiLevelType w:val="hybridMultilevel"/>
    <w:tmpl w:val="B46C3C0C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>
    <w:nsid w:val="124B041A"/>
    <w:multiLevelType w:val="hybridMultilevel"/>
    <w:tmpl w:val="0356573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15C842F7"/>
    <w:multiLevelType w:val="hybridMultilevel"/>
    <w:tmpl w:val="B540DC3C"/>
    <w:lvl w:ilvl="0" w:tplc="8D2AF0A2">
      <w:start w:val="1"/>
      <w:numFmt w:val="lowerLetter"/>
      <w:lvlText w:val="%1)"/>
      <w:lvlJc w:val="left"/>
      <w:pPr>
        <w:ind w:left="1080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7263021"/>
    <w:multiLevelType w:val="hybridMultilevel"/>
    <w:tmpl w:val="5F5E12D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7732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>
    <w:nsid w:val="1DAF04D2"/>
    <w:multiLevelType w:val="hybridMultilevel"/>
    <w:tmpl w:val="5076471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04078B0"/>
    <w:multiLevelType w:val="hybridMultilevel"/>
    <w:tmpl w:val="3344411A"/>
    <w:lvl w:ilvl="0" w:tplc="47281ED6">
      <w:start w:val="1"/>
      <w:numFmt w:val="decimal"/>
      <w:lvlText w:val="%1."/>
      <w:lvlJc w:val="left"/>
      <w:pPr>
        <w:ind w:left="85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04CF4">
      <w:start w:val="1"/>
      <w:numFmt w:val="decimal"/>
      <w:lvlText w:val="%2)"/>
      <w:lvlJc w:val="left"/>
      <w:pPr>
        <w:ind w:left="86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D521B58">
      <w:start w:val="1"/>
      <w:numFmt w:val="lowerRoman"/>
      <w:lvlText w:val="%3"/>
      <w:lvlJc w:val="left"/>
      <w:pPr>
        <w:ind w:left="17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328395C">
      <w:start w:val="1"/>
      <w:numFmt w:val="decimal"/>
      <w:lvlText w:val="%4"/>
      <w:lvlJc w:val="left"/>
      <w:pPr>
        <w:ind w:left="25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2A7382">
      <w:start w:val="1"/>
      <w:numFmt w:val="lowerLetter"/>
      <w:lvlText w:val="%5"/>
      <w:lvlJc w:val="left"/>
      <w:pPr>
        <w:ind w:left="322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C2A3EE">
      <w:start w:val="1"/>
      <w:numFmt w:val="lowerRoman"/>
      <w:lvlText w:val="%6"/>
      <w:lvlJc w:val="left"/>
      <w:pPr>
        <w:ind w:left="394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1926BAE">
      <w:start w:val="1"/>
      <w:numFmt w:val="decimal"/>
      <w:lvlText w:val="%7"/>
      <w:lvlJc w:val="left"/>
      <w:pPr>
        <w:ind w:left="466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CEA98E8">
      <w:start w:val="1"/>
      <w:numFmt w:val="lowerLetter"/>
      <w:lvlText w:val="%8"/>
      <w:lvlJc w:val="left"/>
      <w:pPr>
        <w:ind w:left="53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EA66A0">
      <w:start w:val="1"/>
      <w:numFmt w:val="lowerRoman"/>
      <w:lvlText w:val="%9"/>
      <w:lvlJc w:val="left"/>
      <w:pPr>
        <w:ind w:left="61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0923A98"/>
    <w:multiLevelType w:val="multilevel"/>
    <w:tmpl w:val="3D1EF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6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9">
    <w:nsid w:val="29450321"/>
    <w:multiLevelType w:val="hybridMultilevel"/>
    <w:tmpl w:val="525E6A08"/>
    <w:lvl w:ilvl="0" w:tplc="4D1EEE4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2E4539D8"/>
    <w:multiLevelType w:val="hybridMultilevel"/>
    <w:tmpl w:val="CB644306"/>
    <w:lvl w:ilvl="0" w:tplc="04150017">
      <w:start w:val="1"/>
      <w:numFmt w:val="lowerLetter"/>
      <w:lvlText w:val="%1)"/>
      <w:lvlJc w:val="left"/>
      <w:pPr>
        <w:ind w:left="1706" w:hanging="360"/>
      </w:pPr>
    </w:lvl>
    <w:lvl w:ilvl="1" w:tplc="04150019" w:tentative="1">
      <w:start w:val="1"/>
      <w:numFmt w:val="lowerLetter"/>
      <w:lvlText w:val="%2."/>
      <w:lvlJc w:val="left"/>
      <w:pPr>
        <w:ind w:left="2426" w:hanging="360"/>
      </w:pPr>
    </w:lvl>
    <w:lvl w:ilvl="2" w:tplc="0415001B" w:tentative="1">
      <w:start w:val="1"/>
      <w:numFmt w:val="lowerRoman"/>
      <w:lvlText w:val="%3."/>
      <w:lvlJc w:val="right"/>
      <w:pPr>
        <w:ind w:left="3146" w:hanging="180"/>
      </w:pPr>
    </w:lvl>
    <w:lvl w:ilvl="3" w:tplc="0415000F" w:tentative="1">
      <w:start w:val="1"/>
      <w:numFmt w:val="decimal"/>
      <w:lvlText w:val="%4."/>
      <w:lvlJc w:val="left"/>
      <w:pPr>
        <w:ind w:left="3866" w:hanging="360"/>
      </w:pPr>
    </w:lvl>
    <w:lvl w:ilvl="4" w:tplc="04150019" w:tentative="1">
      <w:start w:val="1"/>
      <w:numFmt w:val="lowerLetter"/>
      <w:lvlText w:val="%5."/>
      <w:lvlJc w:val="left"/>
      <w:pPr>
        <w:ind w:left="4586" w:hanging="360"/>
      </w:pPr>
    </w:lvl>
    <w:lvl w:ilvl="5" w:tplc="0415001B" w:tentative="1">
      <w:start w:val="1"/>
      <w:numFmt w:val="lowerRoman"/>
      <w:lvlText w:val="%6."/>
      <w:lvlJc w:val="right"/>
      <w:pPr>
        <w:ind w:left="5306" w:hanging="180"/>
      </w:pPr>
    </w:lvl>
    <w:lvl w:ilvl="6" w:tplc="0415000F" w:tentative="1">
      <w:start w:val="1"/>
      <w:numFmt w:val="decimal"/>
      <w:lvlText w:val="%7."/>
      <w:lvlJc w:val="left"/>
      <w:pPr>
        <w:ind w:left="6026" w:hanging="360"/>
      </w:pPr>
    </w:lvl>
    <w:lvl w:ilvl="7" w:tplc="04150019" w:tentative="1">
      <w:start w:val="1"/>
      <w:numFmt w:val="lowerLetter"/>
      <w:lvlText w:val="%8."/>
      <w:lvlJc w:val="left"/>
      <w:pPr>
        <w:ind w:left="6746" w:hanging="360"/>
      </w:pPr>
    </w:lvl>
    <w:lvl w:ilvl="8" w:tplc="0415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43">
    <w:nsid w:val="2FC26969"/>
    <w:multiLevelType w:val="multilevel"/>
    <w:tmpl w:val="BAD8AA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ordinal"/>
      <w:lvlText w:val="1.%2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6">
    <w:nsid w:val="35E54D73"/>
    <w:multiLevelType w:val="hybridMultilevel"/>
    <w:tmpl w:val="E58CE514"/>
    <w:lvl w:ilvl="0" w:tplc="8D1CD87A">
      <w:start w:val="3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3BE758D7"/>
    <w:multiLevelType w:val="hybridMultilevel"/>
    <w:tmpl w:val="DA406B4C"/>
    <w:lvl w:ilvl="0" w:tplc="04150017">
      <w:start w:val="1"/>
      <w:numFmt w:val="lowerLetter"/>
      <w:lvlText w:val="%1)"/>
      <w:lvlJc w:val="left"/>
      <w:pPr>
        <w:ind w:left="2478" w:hanging="360"/>
      </w:pPr>
    </w:lvl>
    <w:lvl w:ilvl="1" w:tplc="04150019" w:tentative="1">
      <w:start w:val="1"/>
      <w:numFmt w:val="lowerLetter"/>
      <w:lvlText w:val="%2."/>
      <w:lvlJc w:val="left"/>
      <w:pPr>
        <w:ind w:left="3198" w:hanging="360"/>
      </w:pPr>
    </w:lvl>
    <w:lvl w:ilvl="2" w:tplc="0415001B" w:tentative="1">
      <w:start w:val="1"/>
      <w:numFmt w:val="lowerRoman"/>
      <w:lvlText w:val="%3."/>
      <w:lvlJc w:val="right"/>
      <w:pPr>
        <w:ind w:left="3918" w:hanging="180"/>
      </w:pPr>
    </w:lvl>
    <w:lvl w:ilvl="3" w:tplc="0415000F" w:tentative="1">
      <w:start w:val="1"/>
      <w:numFmt w:val="decimal"/>
      <w:lvlText w:val="%4."/>
      <w:lvlJc w:val="left"/>
      <w:pPr>
        <w:ind w:left="4638" w:hanging="360"/>
      </w:pPr>
    </w:lvl>
    <w:lvl w:ilvl="4" w:tplc="04150019" w:tentative="1">
      <w:start w:val="1"/>
      <w:numFmt w:val="lowerLetter"/>
      <w:lvlText w:val="%5."/>
      <w:lvlJc w:val="left"/>
      <w:pPr>
        <w:ind w:left="5358" w:hanging="360"/>
      </w:pPr>
    </w:lvl>
    <w:lvl w:ilvl="5" w:tplc="0415001B" w:tentative="1">
      <w:start w:val="1"/>
      <w:numFmt w:val="lowerRoman"/>
      <w:lvlText w:val="%6."/>
      <w:lvlJc w:val="right"/>
      <w:pPr>
        <w:ind w:left="6078" w:hanging="180"/>
      </w:pPr>
    </w:lvl>
    <w:lvl w:ilvl="6" w:tplc="0415000F" w:tentative="1">
      <w:start w:val="1"/>
      <w:numFmt w:val="decimal"/>
      <w:lvlText w:val="%7."/>
      <w:lvlJc w:val="left"/>
      <w:pPr>
        <w:ind w:left="6798" w:hanging="360"/>
      </w:pPr>
    </w:lvl>
    <w:lvl w:ilvl="7" w:tplc="04150019" w:tentative="1">
      <w:start w:val="1"/>
      <w:numFmt w:val="lowerLetter"/>
      <w:lvlText w:val="%8."/>
      <w:lvlJc w:val="left"/>
      <w:pPr>
        <w:ind w:left="7518" w:hanging="360"/>
      </w:pPr>
    </w:lvl>
    <w:lvl w:ilvl="8" w:tplc="0415001B" w:tentative="1">
      <w:start w:val="1"/>
      <w:numFmt w:val="lowerRoman"/>
      <w:lvlText w:val="%9."/>
      <w:lvlJc w:val="right"/>
      <w:pPr>
        <w:ind w:left="8238" w:hanging="180"/>
      </w:pPr>
    </w:lvl>
  </w:abstractNum>
  <w:abstractNum w:abstractNumId="48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9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1">
    <w:nsid w:val="41BF06F4"/>
    <w:multiLevelType w:val="multilevel"/>
    <w:tmpl w:val="C660CE3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2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3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>
    <w:nsid w:val="44F36DBC"/>
    <w:multiLevelType w:val="hybridMultilevel"/>
    <w:tmpl w:val="8C9CB0A6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543CEFD4">
      <w:start w:val="1"/>
      <w:numFmt w:val="lowerLetter"/>
      <w:lvlText w:val="%2)"/>
      <w:lvlJc w:val="left"/>
      <w:pPr>
        <w:ind w:left="2007" w:hanging="360"/>
      </w:pPr>
      <w:rPr>
        <w:rFonts w:ascii="Calibri" w:eastAsia="Times New Roman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7">
    <w:nsid w:val="485C3440"/>
    <w:multiLevelType w:val="hybridMultilevel"/>
    <w:tmpl w:val="7EB8D0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8F368CE"/>
    <w:multiLevelType w:val="multilevel"/>
    <w:tmpl w:val="0A9EBB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9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564A0FF7"/>
    <w:multiLevelType w:val="hybridMultilevel"/>
    <w:tmpl w:val="A420D1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4">
    <w:nsid w:val="59DC1B77"/>
    <w:multiLevelType w:val="hybridMultilevel"/>
    <w:tmpl w:val="A1A606B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6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7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8">
    <w:nsid w:val="5E5A74D6"/>
    <w:multiLevelType w:val="hybridMultilevel"/>
    <w:tmpl w:val="C602CB64"/>
    <w:lvl w:ilvl="0" w:tplc="0415000F">
      <w:start w:val="1"/>
      <w:numFmt w:val="decimal"/>
      <w:lvlText w:val="%1."/>
      <w:lvlJc w:val="left"/>
      <w:pPr>
        <w:ind w:left="78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594" w:hanging="360"/>
      </w:pPr>
    </w:lvl>
    <w:lvl w:ilvl="2" w:tplc="0415001B" w:tentative="1">
      <w:start w:val="1"/>
      <w:numFmt w:val="lowerRoman"/>
      <w:lvlText w:val="%3."/>
      <w:lvlJc w:val="right"/>
      <w:pPr>
        <w:ind w:left="9314" w:hanging="180"/>
      </w:pPr>
    </w:lvl>
    <w:lvl w:ilvl="3" w:tplc="0415000F" w:tentative="1">
      <w:start w:val="1"/>
      <w:numFmt w:val="decimal"/>
      <w:lvlText w:val="%4."/>
      <w:lvlJc w:val="left"/>
      <w:pPr>
        <w:ind w:left="10034" w:hanging="360"/>
      </w:pPr>
    </w:lvl>
    <w:lvl w:ilvl="4" w:tplc="04150019" w:tentative="1">
      <w:start w:val="1"/>
      <w:numFmt w:val="lowerLetter"/>
      <w:lvlText w:val="%5."/>
      <w:lvlJc w:val="left"/>
      <w:pPr>
        <w:ind w:left="10754" w:hanging="360"/>
      </w:pPr>
    </w:lvl>
    <w:lvl w:ilvl="5" w:tplc="0415001B" w:tentative="1">
      <w:start w:val="1"/>
      <w:numFmt w:val="lowerRoman"/>
      <w:lvlText w:val="%6."/>
      <w:lvlJc w:val="right"/>
      <w:pPr>
        <w:ind w:left="11474" w:hanging="180"/>
      </w:pPr>
    </w:lvl>
    <w:lvl w:ilvl="6" w:tplc="0415000F" w:tentative="1">
      <w:start w:val="1"/>
      <w:numFmt w:val="decimal"/>
      <w:lvlText w:val="%7."/>
      <w:lvlJc w:val="left"/>
      <w:pPr>
        <w:ind w:left="12194" w:hanging="360"/>
      </w:pPr>
    </w:lvl>
    <w:lvl w:ilvl="7" w:tplc="04150019" w:tentative="1">
      <w:start w:val="1"/>
      <w:numFmt w:val="lowerLetter"/>
      <w:lvlText w:val="%8."/>
      <w:lvlJc w:val="left"/>
      <w:pPr>
        <w:ind w:left="12914" w:hanging="360"/>
      </w:pPr>
    </w:lvl>
    <w:lvl w:ilvl="8" w:tplc="0415001B" w:tentative="1">
      <w:start w:val="1"/>
      <w:numFmt w:val="lowerRoman"/>
      <w:lvlText w:val="%9."/>
      <w:lvlJc w:val="right"/>
      <w:pPr>
        <w:ind w:left="13634" w:hanging="180"/>
      </w:pPr>
    </w:lvl>
  </w:abstractNum>
  <w:abstractNum w:abstractNumId="69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0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610F57A1"/>
    <w:multiLevelType w:val="hybridMultilevel"/>
    <w:tmpl w:val="EC923E1C"/>
    <w:lvl w:ilvl="0" w:tplc="575825B0">
      <w:start w:val="1"/>
      <w:numFmt w:val="decimal"/>
      <w:lvlText w:val="%1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3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5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6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7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8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1">
    <w:nsid w:val="6E947C39"/>
    <w:multiLevelType w:val="multilevel"/>
    <w:tmpl w:val="22D24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2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7023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3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4">
    <w:nsid w:val="718C69C5"/>
    <w:multiLevelType w:val="singleLevel"/>
    <w:tmpl w:val="4BE04BF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</w:abstractNum>
  <w:abstractNum w:abstractNumId="85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6">
    <w:nsid w:val="738F7FC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8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8">
    <w:nsid w:val="73F5571E"/>
    <w:multiLevelType w:val="hybridMultilevel"/>
    <w:tmpl w:val="B344B88C"/>
    <w:lvl w:ilvl="0" w:tplc="04150011">
      <w:start w:val="1"/>
      <w:numFmt w:val="decimal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9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3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84"/>
  </w:num>
  <w:num w:numId="2">
    <w:abstractNumId w:val="66"/>
    <w:lvlOverride w:ilvl="0">
      <w:startOverride w:val="1"/>
    </w:lvlOverride>
  </w:num>
  <w:num w:numId="3">
    <w:abstractNumId w:val="52"/>
    <w:lvlOverride w:ilvl="0">
      <w:startOverride w:val="1"/>
    </w:lvlOverride>
  </w:num>
  <w:num w:numId="4">
    <w:abstractNumId w:val="35"/>
  </w:num>
  <w:num w:numId="5">
    <w:abstractNumId w:val="20"/>
  </w:num>
  <w:num w:numId="6">
    <w:abstractNumId w:val="38"/>
  </w:num>
  <w:num w:numId="7">
    <w:abstractNumId w:val="34"/>
  </w:num>
  <w:num w:numId="8">
    <w:abstractNumId w:val="18"/>
  </w:num>
  <w:num w:numId="9">
    <w:abstractNumId w:val="30"/>
  </w:num>
  <w:num w:numId="10">
    <w:abstractNumId w:val="90"/>
  </w:num>
  <w:num w:numId="11">
    <w:abstractNumId w:val="19"/>
  </w:num>
  <w:num w:numId="12">
    <w:abstractNumId w:val="83"/>
  </w:num>
  <w:num w:numId="13">
    <w:abstractNumId w:val="25"/>
  </w:num>
  <w:num w:numId="14">
    <w:abstractNumId w:val="40"/>
  </w:num>
  <w:num w:numId="15">
    <w:abstractNumId w:val="48"/>
  </w:num>
  <w:num w:numId="16">
    <w:abstractNumId w:val="72"/>
  </w:num>
  <w:num w:numId="17">
    <w:abstractNumId w:val="37"/>
  </w:num>
  <w:num w:numId="18">
    <w:abstractNumId w:val="82"/>
  </w:num>
  <w:num w:numId="19">
    <w:abstractNumId w:val="63"/>
  </w:num>
  <w:num w:numId="20">
    <w:abstractNumId w:val="92"/>
  </w:num>
  <w:num w:numId="21">
    <w:abstractNumId w:val="10"/>
  </w:num>
  <w:num w:numId="22">
    <w:abstractNumId w:val="9"/>
  </w:num>
  <w:num w:numId="23">
    <w:abstractNumId w:val="31"/>
  </w:num>
  <w:num w:numId="24">
    <w:abstractNumId w:val="13"/>
  </w:num>
  <w:num w:numId="25">
    <w:abstractNumId w:val="81"/>
  </w:num>
  <w:num w:numId="26">
    <w:abstractNumId w:val="7"/>
  </w:num>
  <w:num w:numId="27">
    <w:abstractNumId w:val="33"/>
  </w:num>
  <w:num w:numId="28">
    <w:abstractNumId w:val="41"/>
  </w:num>
  <w:num w:numId="29">
    <w:abstractNumId w:val="11"/>
  </w:num>
  <w:num w:numId="30">
    <w:abstractNumId w:val="17"/>
  </w:num>
  <w:num w:numId="31">
    <w:abstractNumId w:val="77"/>
  </w:num>
  <w:num w:numId="32">
    <w:abstractNumId w:val="87"/>
  </w:num>
  <w:num w:numId="33">
    <w:abstractNumId w:val="43"/>
  </w:num>
  <w:num w:numId="34">
    <w:abstractNumId w:val="32"/>
  </w:num>
  <w:num w:numId="35">
    <w:abstractNumId w:val="56"/>
  </w:num>
  <w:num w:numId="36">
    <w:abstractNumId w:val="8"/>
  </w:num>
  <w:num w:numId="37">
    <w:abstractNumId w:val="53"/>
  </w:num>
  <w:num w:numId="38">
    <w:abstractNumId w:val="73"/>
  </w:num>
  <w:num w:numId="39">
    <w:abstractNumId w:val="80"/>
  </w:num>
  <w:num w:numId="40">
    <w:abstractNumId w:val="15"/>
  </w:num>
  <w:num w:numId="41">
    <w:abstractNumId w:val="67"/>
  </w:num>
  <w:num w:numId="42">
    <w:abstractNumId w:val="50"/>
  </w:num>
  <w:num w:numId="43">
    <w:abstractNumId w:val="65"/>
  </w:num>
  <w:num w:numId="44">
    <w:abstractNumId w:val="79"/>
  </w:num>
  <w:num w:numId="45">
    <w:abstractNumId w:val="78"/>
  </w:num>
  <w:num w:numId="46">
    <w:abstractNumId w:val="69"/>
  </w:num>
  <w:num w:numId="47">
    <w:abstractNumId w:val="75"/>
  </w:num>
  <w:num w:numId="48">
    <w:abstractNumId w:val="93"/>
  </w:num>
  <w:num w:numId="49">
    <w:abstractNumId w:val="36"/>
  </w:num>
  <w:num w:numId="50">
    <w:abstractNumId w:val="55"/>
  </w:num>
  <w:num w:numId="51">
    <w:abstractNumId w:val="60"/>
  </w:num>
  <w:num w:numId="52">
    <w:abstractNumId w:val="47"/>
  </w:num>
  <w:num w:numId="53">
    <w:abstractNumId w:val="42"/>
  </w:num>
  <w:num w:numId="54">
    <w:abstractNumId w:val="54"/>
  </w:num>
  <w:num w:numId="55">
    <w:abstractNumId w:val="21"/>
  </w:num>
  <w:num w:numId="56">
    <w:abstractNumId w:val="88"/>
  </w:num>
  <w:num w:numId="57">
    <w:abstractNumId w:val="46"/>
  </w:num>
  <w:num w:numId="58">
    <w:abstractNumId w:val="26"/>
  </w:num>
  <w:num w:numId="59">
    <w:abstractNumId w:val="45"/>
  </w:num>
  <w:num w:numId="60">
    <w:abstractNumId w:val="64"/>
  </w:num>
  <w:num w:numId="61">
    <w:abstractNumId w:val="71"/>
  </w:num>
  <w:num w:numId="62">
    <w:abstractNumId w:val="39"/>
  </w:num>
  <w:num w:numId="63">
    <w:abstractNumId w:val="22"/>
  </w:num>
  <w:num w:numId="64">
    <w:abstractNumId w:val="66"/>
  </w:num>
  <w:num w:numId="65">
    <w:abstractNumId w:val="52"/>
  </w:num>
  <w:num w:numId="6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4"/>
  </w:num>
  <w:num w:numId="68">
    <w:abstractNumId w:val="44"/>
  </w:num>
  <w:num w:numId="69">
    <w:abstractNumId w:val="61"/>
  </w:num>
  <w:num w:numId="70">
    <w:abstractNumId w:val="28"/>
  </w:num>
  <w:num w:numId="71">
    <w:abstractNumId w:val="68"/>
  </w:num>
  <w:num w:numId="72">
    <w:abstractNumId w:val="76"/>
  </w:num>
  <w:num w:numId="73">
    <w:abstractNumId w:val="59"/>
  </w:num>
  <w:num w:numId="74">
    <w:abstractNumId w:val="49"/>
  </w:num>
  <w:num w:numId="75">
    <w:abstractNumId w:val="74"/>
  </w:num>
  <w:num w:numId="76">
    <w:abstractNumId w:val="86"/>
  </w:num>
  <w:num w:numId="77">
    <w:abstractNumId w:val="85"/>
  </w:num>
  <w:num w:numId="78">
    <w:abstractNumId w:val="70"/>
  </w:num>
  <w:num w:numId="79">
    <w:abstractNumId w:val="27"/>
  </w:num>
  <w:num w:numId="80">
    <w:abstractNumId w:val="89"/>
  </w:num>
  <w:num w:numId="81">
    <w:abstractNumId w:val="91"/>
  </w:num>
  <w:num w:numId="82">
    <w:abstractNumId w:val="14"/>
  </w:num>
  <w:num w:numId="83">
    <w:abstractNumId w:val="12"/>
  </w:num>
  <w:num w:numId="84">
    <w:abstractNumId w:val="62"/>
  </w:num>
  <w:num w:numId="85">
    <w:abstractNumId w:val="16"/>
  </w:num>
  <w:num w:numId="86">
    <w:abstractNumId w:val="23"/>
  </w:num>
  <w:num w:numId="87">
    <w:abstractNumId w:val="57"/>
  </w:num>
  <w:num w:numId="88">
    <w:abstractNumId w:val="29"/>
  </w:num>
  <w:num w:numId="89">
    <w:abstractNumId w:val="58"/>
  </w:num>
  <w:num w:numId="90">
    <w:abstractNumId w:val="51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bQwtbS0sLQwtDBS0lEKTi0uzszPAykwrgUAYbEnGSwAAAA="/>
  </w:docVars>
  <w:rsids>
    <w:rsidRoot w:val="004E7CFC"/>
    <w:rsid w:val="00004B9C"/>
    <w:rsid w:val="00005969"/>
    <w:rsid w:val="000112B0"/>
    <w:rsid w:val="000140AC"/>
    <w:rsid w:val="000145A9"/>
    <w:rsid w:val="00015C29"/>
    <w:rsid w:val="00020591"/>
    <w:rsid w:val="00022AA4"/>
    <w:rsid w:val="000240A0"/>
    <w:rsid w:val="00024BB2"/>
    <w:rsid w:val="00026223"/>
    <w:rsid w:val="000265C5"/>
    <w:rsid w:val="000312CA"/>
    <w:rsid w:val="00031663"/>
    <w:rsid w:val="000316A5"/>
    <w:rsid w:val="0003223F"/>
    <w:rsid w:val="0003491C"/>
    <w:rsid w:val="00037571"/>
    <w:rsid w:val="00040AA4"/>
    <w:rsid w:val="00040E89"/>
    <w:rsid w:val="00041289"/>
    <w:rsid w:val="00041FA1"/>
    <w:rsid w:val="00042981"/>
    <w:rsid w:val="00043D5A"/>
    <w:rsid w:val="000472AF"/>
    <w:rsid w:val="00047C4D"/>
    <w:rsid w:val="0005207D"/>
    <w:rsid w:val="00052184"/>
    <w:rsid w:val="000538F1"/>
    <w:rsid w:val="000543FA"/>
    <w:rsid w:val="0005472C"/>
    <w:rsid w:val="0005610A"/>
    <w:rsid w:val="00061DBD"/>
    <w:rsid w:val="00063401"/>
    <w:rsid w:val="00064A3F"/>
    <w:rsid w:val="00065ACD"/>
    <w:rsid w:val="00065FF6"/>
    <w:rsid w:val="000750A4"/>
    <w:rsid w:val="00076603"/>
    <w:rsid w:val="00081999"/>
    <w:rsid w:val="00082800"/>
    <w:rsid w:val="00086AA9"/>
    <w:rsid w:val="00087C5F"/>
    <w:rsid w:val="0009059D"/>
    <w:rsid w:val="0009185C"/>
    <w:rsid w:val="00093406"/>
    <w:rsid w:val="00093D3F"/>
    <w:rsid w:val="00093FEE"/>
    <w:rsid w:val="00094A2E"/>
    <w:rsid w:val="000960F0"/>
    <w:rsid w:val="00096C03"/>
    <w:rsid w:val="000A13A3"/>
    <w:rsid w:val="000A2122"/>
    <w:rsid w:val="000A5BBC"/>
    <w:rsid w:val="000A674B"/>
    <w:rsid w:val="000B0870"/>
    <w:rsid w:val="000B11C0"/>
    <w:rsid w:val="000B29B7"/>
    <w:rsid w:val="000B355B"/>
    <w:rsid w:val="000B3717"/>
    <w:rsid w:val="000B7D36"/>
    <w:rsid w:val="000C05DF"/>
    <w:rsid w:val="000C08EE"/>
    <w:rsid w:val="000C22DE"/>
    <w:rsid w:val="000C3801"/>
    <w:rsid w:val="000D198D"/>
    <w:rsid w:val="000D2AC7"/>
    <w:rsid w:val="000D4BB2"/>
    <w:rsid w:val="000D5BE2"/>
    <w:rsid w:val="000E2578"/>
    <w:rsid w:val="000E34E8"/>
    <w:rsid w:val="000E4CB7"/>
    <w:rsid w:val="000E6035"/>
    <w:rsid w:val="000F4D7C"/>
    <w:rsid w:val="000F7B6B"/>
    <w:rsid w:val="00106F16"/>
    <w:rsid w:val="001077C6"/>
    <w:rsid w:val="00111F85"/>
    <w:rsid w:val="00115E9D"/>
    <w:rsid w:val="00116BE5"/>
    <w:rsid w:val="001177BC"/>
    <w:rsid w:val="00120EF7"/>
    <w:rsid w:val="00121B23"/>
    <w:rsid w:val="00121D6C"/>
    <w:rsid w:val="001223E0"/>
    <w:rsid w:val="00122DB8"/>
    <w:rsid w:val="00125596"/>
    <w:rsid w:val="00126D1C"/>
    <w:rsid w:val="0013292F"/>
    <w:rsid w:val="00134ECA"/>
    <w:rsid w:val="00135273"/>
    <w:rsid w:val="0013619D"/>
    <w:rsid w:val="0013662E"/>
    <w:rsid w:val="001373A9"/>
    <w:rsid w:val="001454BD"/>
    <w:rsid w:val="00145B12"/>
    <w:rsid w:val="001464B1"/>
    <w:rsid w:val="001476F6"/>
    <w:rsid w:val="00153810"/>
    <w:rsid w:val="00162515"/>
    <w:rsid w:val="0016504F"/>
    <w:rsid w:val="001656F8"/>
    <w:rsid w:val="00165E76"/>
    <w:rsid w:val="00166D1B"/>
    <w:rsid w:val="00167D4B"/>
    <w:rsid w:val="001701F7"/>
    <w:rsid w:val="0017325D"/>
    <w:rsid w:val="00173E31"/>
    <w:rsid w:val="00175AFF"/>
    <w:rsid w:val="00181A94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A91"/>
    <w:rsid w:val="00196CDE"/>
    <w:rsid w:val="001A128E"/>
    <w:rsid w:val="001A2212"/>
    <w:rsid w:val="001A27D2"/>
    <w:rsid w:val="001A2DBA"/>
    <w:rsid w:val="001A48CB"/>
    <w:rsid w:val="001A4B48"/>
    <w:rsid w:val="001A76C9"/>
    <w:rsid w:val="001B1A4A"/>
    <w:rsid w:val="001B26B7"/>
    <w:rsid w:val="001B2F66"/>
    <w:rsid w:val="001B336F"/>
    <w:rsid w:val="001B516D"/>
    <w:rsid w:val="001B55BD"/>
    <w:rsid w:val="001B56CE"/>
    <w:rsid w:val="001B59D3"/>
    <w:rsid w:val="001B7402"/>
    <w:rsid w:val="001C0AA0"/>
    <w:rsid w:val="001C3D79"/>
    <w:rsid w:val="001C4DDD"/>
    <w:rsid w:val="001C5D16"/>
    <w:rsid w:val="001C5D9A"/>
    <w:rsid w:val="001C7DFF"/>
    <w:rsid w:val="001D0B12"/>
    <w:rsid w:val="001D27D9"/>
    <w:rsid w:val="001D39BF"/>
    <w:rsid w:val="001D39DA"/>
    <w:rsid w:val="001D6311"/>
    <w:rsid w:val="001D65E9"/>
    <w:rsid w:val="001D7454"/>
    <w:rsid w:val="001E2384"/>
    <w:rsid w:val="001F0E95"/>
    <w:rsid w:val="001F1BD6"/>
    <w:rsid w:val="001F39F2"/>
    <w:rsid w:val="001F42A2"/>
    <w:rsid w:val="001F5311"/>
    <w:rsid w:val="001F58DB"/>
    <w:rsid w:val="001F5FB8"/>
    <w:rsid w:val="001F5FE1"/>
    <w:rsid w:val="001F6072"/>
    <w:rsid w:val="001F7822"/>
    <w:rsid w:val="002009EA"/>
    <w:rsid w:val="00203438"/>
    <w:rsid w:val="00204521"/>
    <w:rsid w:val="00205826"/>
    <w:rsid w:val="002058EB"/>
    <w:rsid w:val="0020761F"/>
    <w:rsid w:val="002079FF"/>
    <w:rsid w:val="002103E7"/>
    <w:rsid w:val="002155C5"/>
    <w:rsid w:val="002161B5"/>
    <w:rsid w:val="00220E66"/>
    <w:rsid w:val="00222A39"/>
    <w:rsid w:val="0022362E"/>
    <w:rsid w:val="00227161"/>
    <w:rsid w:val="00231410"/>
    <w:rsid w:val="002317AB"/>
    <w:rsid w:val="00233E28"/>
    <w:rsid w:val="0023482C"/>
    <w:rsid w:val="0023522B"/>
    <w:rsid w:val="0023553B"/>
    <w:rsid w:val="00235A13"/>
    <w:rsid w:val="00240ED4"/>
    <w:rsid w:val="002414C7"/>
    <w:rsid w:val="00242928"/>
    <w:rsid w:val="00244C5F"/>
    <w:rsid w:val="0024502A"/>
    <w:rsid w:val="0024737B"/>
    <w:rsid w:val="0024796D"/>
    <w:rsid w:val="00247CF0"/>
    <w:rsid w:val="0025084C"/>
    <w:rsid w:val="002515CA"/>
    <w:rsid w:val="00251876"/>
    <w:rsid w:val="00254429"/>
    <w:rsid w:val="00255B7A"/>
    <w:rsid w:val="002567AC"/>
    <w:rsid w:val="002571E6"/>
    <w:rsid w:val="00257341"/>
    <w:rsid w:val="002575DC"/>
    <w:rsid w:val="00261C41"/>
    <w:rsid w:val="00264B2E"/>
    <w:rsid w:val="00265DBB"/>
    <w:rsid w:val="00266015"/>
    <w:rsid w:val="002671CF"/>
    <w:rsid w:val="0026781E"/>
    <w:rsid w:val="00270B1F"/>
    <w:rsid w:val="00270F9B"/>
    <w:rsid w:val="002713E9"/>
    <w:rsid w:val="002717BA"/>
    <w:rsid w:val="0027259E"/>
    <w:rsid w:val="00275606"/>
    <w:rsid w:val="00277DC2"/>
    <w:rsid w:val="00277F97"/>
    <w:rsid w:val="00281747"/>
    <w:rsid w:val="00281CA2"/>
    <w:rsid w:val="00283032"/>
    <w:rsid w:val="00283899"/>
    <w:rsid w:val="00284617"/>
    <w:rsid w:val="00284768"/>
    <w:rsid w:val="00284925"/>
    <w:rsid w:val="00290865"/>
    <w:rsid w:val="00290E1F"/>
    <w:rsid w:val="00291530"/>
    <w:rsid w:val="00292395"/>
    <w:rsid w:val="002938BE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120"/>
    <w:rsid w:val="002A4A54"/>
    <w:rsid w:val="002A652A"/>
    <w:rsid w:val="002A6A68"/>
    <w:rsid w:val="002B2425"/>
    <w:rsid w:val="002C0810"/>
    <w:rsid w:val="002C2B95"/>
    <w:rsid w:val="002C2BCF"/>
    <w:rsid w:val="002C5735"/>
    <w:rsid w:val="002C6CB6"/>
    <w:rsid w:val="002D0044"/>
    <w:rsid w:val="002D02DD"/>
    <w:rsid w:val="002D2292"/>
    <w:rsid w:val="002D2F10"/>
    <w:rsid w:val="002D34BE"/>
    <w:rsid w:val="002D432A"/>
    <w:rsid w:val="002D6E8D"/>
    <w:rsid w:val="002D7641"/>
    <w:rsid w:val="002E22B4"/>
    <w:rsid w:val="002E2A1C"/>
    <w:rsid w:val="002E2E73"/>
    <w:rsid w:val="002E46A4"/>
    <w:rsid w:val="002E5894"/>
    <w:rsid w:val="002E7C54"/>
    <w:rsid w:val="002F05AC"/>
    <w:rsid w:val="002F05C4"/>
    <w:rsid w:val="002F283A"/>
    <w:rsid w:val="002F41BE"/>
    <w:rsid w:val="002F42D8"/>
    <w:rsid w:val="002F5DBD"/>
    <w:rsid w:val="002F76AB"/>
    <w:rsid w:val="0030049D"/>
    <w:rsid w:val="003078A8"/>
    <w:rsid w:val="00310D8A"/>
    <w:rsid w:val="003166B8"/>
    <w:rsid w:val="00316F26"/>
    <w:rsid w:val="00317BB5"/>
    <w:rsid w:val="00320E1A"/>
    <w:rsid w:val="00331641"/>
    <w:rsid w:val="003335FC"/>
    <w:rsid w:val="00333B25"/>
    <w:rsid w:val="0033411E"/>
    <w:rsid w:val="00336F56"/>
    <w:rsid w:val="00340982"/>
    <w:rsid w:val="003410ED"/>
    <w:rsid w:val="00344563"/>
    <w:rsid w:val="00351805"/>
    <w:rsid w:val="00352289"/>
    <w:rsid w:val="003528B9"/>
    <w:rsid w:val="00352CAA"/>
    <w:rsid w:val="003549D2"/>
    <w:rsid w:val="00354B94"/>
    <w:rsid w:val="003550E7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6B4A"/>
    <w:rsid w:val="003772D8"/>
    <w:rsid w:val="00380679"/>
    <w:rsid w:val="003808A5"/>
    <w:rsid w:val="00380DEC"/>
    <w:rsid w:val="00382A5B"/>
    <w:rsid w:val="00383073"/>
    <w:rsid w:val="00383481"/>
    <w:rsid w:val="0038396D"/>
    <w:rsid w:val="0038542F"/>
    <w:rsid w:val="00386D26"/>
    <w:rsid w:val="00386DCF"/>
    <w:rsid w:val="00387598"/>
    <w:rsid w:val="0039523E"/>
    <w:rsid w:val="00397701"/>
    <w:rsid w:val="003A0170"/>
    <w:rsid w:val="003A0638"/>
    <w:rsid w:val="003A14EB"/>
    <w:rsid w:val="003A173D"/>
    <w:rsid w:val="003A253B"/>
    <w:rsid w:val="003A3E00"/>
    <w:rsid w:val="003A54F9"/>
    <w:rsid w:val="003A5C7A"/>
    <w:rsid w:val="003A68DC"/>
    <w:rsid w:val="003B3884"/>
    <w:rsid w:val="003B46C0"/>
    <w:rsid w:val="003B5648"/>
    <w:rsid w:val="003B68A7"/>
    <w:rsid w:val="003B76C6"/>
    <w:rsid w:val="003B776E"/>
    <w:rsid w:val="003C047A"/>
    <w:rsid w:val="003C0C0B"/>
    <w:rsid w:val="003C15FB"/>
    <w:rsid w:val="003C1CD2"/>
    <w:rsid w:val="003C220D"/>
    <w:rsid w:val="003C2B10"/>
    <w:rsid w:val="003C44DD"/>
    <w:rsid w:val="003C5C50"/>
    <w:rsid w:val="003C6E15"/>
    <w:rsid w:val="003C7602"/>
    <w:rsid w:val="003D04DB"/>
    <w:rsid w:val="003D093B"/>
    <w:rsid w:val="003D0D44"/>
    <w:rsid w:val="003D4BD6"/>
    <w:rsid w:val="003D5A66"/>
    <w:rsid w:val="003D6FC0"/>
    <w:rsid w:val="003E0A14"/>
    <w:rsid w:val="003E150B"/>
    <w:rsid w:val="003E1B91"/>
    <w:rsid w:val="003E22FB"/>
    <w:rsid w:val="003E2527"/>
    <w:rsid w:val="003E2DC0"/>
    <w:rsid w:val="003E2DF5"/>
    <w:rsid w:val="003E3109"/>
    <w:rsid w:val="003E55A2"/>
    <w:rsid w:val="003E56FF"/>
    <w:rsid w:val="003E5B56"/>
    <w:rsid w:val="003E5F3D"/>
    <w:rsid w:val="003E6CC4"/>
    <w:rsid w:val="003E6D02"/>
    <w:rsid w:val="003F3E78"/>
    <w:rsid w:val="003F59A0"/>
    <w:rsid w:val="003F775F"/>
    <w:rsid w:val="003F796C"/>
    <w:rsid w:val="0040008C"/>
    <w:rsid w:val="004009FB"/>
    <w:rsid w:val="00400C25"/>
    <w:rsid w:val="00403487"/>
    <w:rsid w:val="004044C5"/>
    <w:rsid w:val="00405C20"/>
    <w:rsid w:val="00406A09"/>
    <w:rsid w:val="00407627"/>
    <w:rsid w:val="00410B01"/>
    <w:rsid w:val="00412C95"/>
    <w:rsid w:val="0041377A"/>
    <w:rsid w:val="00417A4C"/>
    <w:rsid w:val="00417F3A"/>
    <w:rsid w:val="00422F68"/>
    <w:rsid w:val="00423B14"/>
    <w:rsid w:val="00423DE2"/>
    <w:rsid w:val="00424325"/>
    <w:rsid w:val="004247B2"/>
    <w:rsid w:val="00424CF2"/>
    <w:rsid w:val="00427910"/>
    <w:rsid w:val="00427A03"/>
    <w:rsid w:val="004303F7"/>
    <w:rsid w:val="004306CF"/>
    <w:rsid w:val="004332AB"/>
    <w:rsid w:val="004360B5"/>
    <w:rsid w:val="00437B3A"/>
    <w:rsid w:val="00444705"/>
    <w:rsid w:val="004461A3"/>
    <w:rsid w:val="0044658F"/>
    <w:rsid w:val="00447454"/>
    <w:rsid w:val="004511E4"/>
    <w:rsid w:val="00452550"/>
    <w:rsid w:val="004530ED"/>
    <w:rsid w:val="00453EDD"/>
    <w:rsid w:val="00454CEE"/>
    <w:rsid w:val="00455850"/>
    <w:rsid w:val="004568CE"/>
    <w:rsid w:val="00460BB1"/>
    <w:rsid w:val="00462F33"/>
    <w:rsid w:val="00464E61"/>
    <w:rsid w:val="0046621E"/>
    <w:rsid w:val="004678B8"/>
    <w:rsid w:val="00471732"/>
    <w:rsid w:val="00471B40"/>
    <w:rsid w:val="00472CE4"/>
    <w:rsid w:val="0047454D"/>
    <w:rsid w:val="00474FB2"/>
    <w:rsid w:val="004756B8"/>
    <w:rsid w:val="00475C0A"/>
    <w:rsid w:val="0048060B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14DE"/>
    <w:rsid w:val="004A42DD"/>
    <w:rsid w:val="004B2A5F"/>
    <w:rsid w:val="004B39F3"/>
    <w:rsid w:val="004B7BEC"/>
    <w:rsid w:val="004C05A5"/>
    <w:rsid w:val="004C134B"/>
    <w:rsid w:val="004C1CA4"/>
    <w:rsid w:val="004C2FEA"/>
    <w:rsid w:val="004C7142"/>
    <w:rsid w:val="004C74FE"/>
    <w:rsid w:val="004D0D93"/>
    <w:rsid w:val="004D537E"/>
    <w:rsid w:val="004E1F7A"/>
    <w:rsid w:val="004E2003"/>
    <w:rsid w:val="004E46C6"/>
    <w:rsid w:val="004E5E8C"/>
    <w:rsid w:val="004E6ABB"/>
    <w:rsid w:val="004E703C"/>
    <w:rsid w:val="004E7CFC"/>
    <w:rsid w:val="004F0E07"/>
    <w:rsid w:val="004F332C"/>
    <w:rsid w:val="004F3726"/>
    <w:rsid w:val="004F4CA5"/>
    <w:rsid w:val="004F5C4F"/>
    <w:rsid w:val="004F6F12"/>
    <w:rsid w:val="004F7AD9"/>
    <w:rsid w:val="005004DE"/>
    <w:rsid w:val="0050091C"/>
    <w:rsid w:val="00500C59"/>
    <w:rsid w:val="00501C8F"/>
    <w:rsid w:val="00502174"/>
    <w:rsid w:val="00502D3C"/>
    <w:rsid w:val="00502E80"/>
    <w:rsid w:val="00502E9A"/>
    <w:rsid w:val="00506F50"/>
    <w:rsid w:val="005070BC"/>
    <w:rsid w:val="0050740B"/>
    <w:rsid w:val="00507AE5"/>
    <w:rsid w:val="00510C8C"/>
    <w:rsid w:val="00511D2C"/>
    <w:rsid w:val="00512654"/>
    <w:rsid w:val="00512FA5"/>
    <w:rsid w:val="00513D2D"/>
    <w:rsid w:val="00514FE8"/>
    <w:rsid w:val="00515169"/>
    <w:rsid w:val="0051523E"/>
    <w:rsid w:val="00515B8C"/>
    <w:rsid w:val="00516881"/>
    <w:rsid w:val="00516D90"/>
    <w:rsid w:val="00520185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3151"/>
    <w:rsid w:val="005343DC"/>
    <w:rsid w:val="0053785C"/>
    <w:rsid w:val="005419B4"/>
    <w:rsid w:val="00542C64"/>
    <w:rsid w:val="005546B4"/>
    <w:rsid w:val="00554DF0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6002"/>
    <w:rsid w:val="00577400"/>
    <w:rsid w:val="005778B1"/>
    <w:rsid w:val="00580135"/>
    <w:rsid w:val="0058020A"/>
    <w:rsid w:val="00583BD8"/>
    <w:rsid w:val="00584E70"/>
    <w:rsid w:val="0058704D"/>
    <w:rsid w:val="00587E36"/>
    <w:rsid w:val="00590EB5"/>
    <w:rsid w:val="00590EC1"/>
    <w:rsid w:val="005929FF"/>
    <w:rsid w:val="00594F37"/>
    <w:rsid w:val="00596664"/>
    <w:rsid w:val="005A236B"/>
    <w:rsid w:val="005A24E5"/>
    <w:rsid w:val="005A2903"/>
    <w:rsid w:val="005A3680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C15B4"/>
    <w:rsid w:val="005C1722"/>
    <w:rsid w:val="005C2E90"/>
    <w:rsid w:val="005C371B"/>
    <w:rsid w:val="005C53D1"/>
    <w:rsid w:val="005C57E6"/>
    <w:rsid w:val="005C7384"/>
    <w:rsid w:val="005C7CAB"/>
    <w:rsid w:val="005D14A4"/>
    <w:rsid w:val="005D2BE0"/>
    <w:rsid w:val="005D58D6"/>
    <w:rsid w:val="005E0C00"/>
    <w:rsid w:val="005E346E"/>
    <w:rsid w:val="005E5865"/>
    <w:rsid w:val="005E7FB6"/>
    <w:rsid w:val="005F2BF4"/>
    <w:rsid w:val="005F41A0"/>
    <w:rsid w:val="005F5375"/>
    <w:rsid w:val="006016FC"/>
    <w:rsid w:val="00601850"/>
    <w:rsid w:val="00602BAA"/>
    <w:rsid w:val="006033B4"/>
    <w:rsid w:val="00603D6C"/>
    <w:rsid w:val="0060420F"/>
    <w:rsid w:val="00607D49"/>
    <w:rsid w:val="00607FAB"/>
    <w:rsid w:val="00610F8D"/>
    <w:rsid w:val="00612775"/>
    <w:rsid w:val="00613E0D"/>
    <w:rsid w:val="00613E33"/>
    <w:rsid w:val="0061547F"/>
    <w:rsid w:val="006168E4"/>
    <w:rsid w:val="0062097C"/>
    <w:rsid w:val="006229E3"/>
    <w:rsid w:val="00625772"/>
    <w:rsid w:val="00625970"/>
    <w:rsid w:val="0062654E"/>
    <w:rsid w:val="00626F2E"/>
    <w:rsid w:val="00630F46"/>
    <w:rsid w:val="00632D9F"/>
    <w:rsid w:val="0063380B"/>
    <w:rsid w:val="00634F4D"/>
    <w:rsid w:val="0063668D"/>
    <w:rsid w:val="00637F2A"/>
    <w:rsid w:val="00640881"/>
    <w:rsid w:val="00640B35"/>
    <w:rsid w:val="006428E9"/>
    <w:rsid w:val="006448FA"/>
    <w:rsid w:val="00645FB6"/>
    <w:rsid w:val="00646488"/>
    <w:rsid w:val="00650580"/>
    <w:rsid w:val="00655D4B"/>
    <w:rsid w:val="00655EAE"/>
    <w:rsid w:val="006602AF"/>
    <w:rsid w:val="0066040B"/>
    <w:rsid w:val="0066064D"/>
    <w:rsid w:val="00660929"/>
    <w:rsid w:val="0066296E"/>
    <w:rsid w:val="00662CED"/>
    <w:rsid w:val="00664A28"/>
    <w:rsid w:val="00664E86"/>
    <w:rsid w:val="006669BE"/>
    <w:rsid w:val="0066799D"/>
    <w:rsid w:val="0067135D"/>
    <w:rsid w:val="006714B7"/>
    <w:rsid w:val="00671F28"/>
    <w:rsid w:val="00672958"/>
    <w:rsid w:val="006754FB"/>
    <w:rsid w:val="006764CE"/>
    <w:rsid w:val="00676960"/>
    <w:rsid w:val="00682665"/>
    <w:rsid w:val="006838D5"/>
    <w:rsid w:val="00685C83"/>
    <w:rsid w:val="006863DC"/>
    <w:rsid w:val="00690090"/>
    <w:rsid w:val="00690AD8"/>
    <w:rsid w:val="00691301"/>
    <w:rsid w:val="00691326"/>
    <w:rsid w:val="00692483"/>
    <w:rsid w:val="00694D55"/>
    <w:rsid w:val="0069564D"/>
    <w:rsid w:val="00695F45"/>
    <w:rsid w:val="00697614"/>
    <w:rsid w:val="006A0B61"/>
    <w:rsid w:val="006A1571"/>
    <w:rsid w:val="006A22C9"/>
    <w:rsid w:val="006A233D"/>
    <w:rsid w:val="006A2360"/>
    <w:rsid w:val="006A392A"/>
    <w:rsid w:val="006A4903"/>
    <w:rsid w:val="006A6EB7"/>
    <w:rsid w:val="006A7D57"/>
    <w:rsid w:val="006B204B"/>
    <w:rsid w:val="006B53AD"/>
    <w:rsid w:val="006B7446"/>
    <w:rsid w:val="006C0D2D"/>
    <w:rsid w:val="006C1F77"/>
    <w:rsid w:val="006C2555"/>
    <w:rsid w:val="006C7392"/>
    <w:rsid w:val="006C7CA6"/>
    <w:rsid w:val="006D0CB9"/>
    <w:rsid w:val="006D32BC"/>
    <w:rsid w:val="006D43D5"/>
    <w:rsid w:val="006D4891"/>
    <w:rsid w:val="006D48E0"/>
    <w:rsid w:val="006D5B41"/>
    <w:rsid w:val="006D63D1"/>
    <w:rsid w:val="006E0532"/>
    <w:rsid w:val="006E37EB"/>
    <w:rsid w:val="006E5E16"/>
    <w:rsid w:val="006F0AAA"/>
    <w:rsid w:val="006F0D75"/>
    <w:rsid w:val="006F1898"/>
    <w:rsid w:val="006F2F3A"/>
    <w:rsid w:val="006F3262"/>
    <w:rsid w:val="006F405D"/>
    <w:rsid w:val="00700781"/>
    <w:rsid w:val="00703EE5"/>
    <w:rsid w:val="00703F3A"/>
    <w:rsid w:val="00704D1E"/>
    <w:rsid w:val="00710237"/>
    <w:rsid w:val="00713F17"/>
    <w:rsid w:val="00715589"/>
    <w:rsid w:val="00715926"/>
    <w:rsid w:val="00716E52"/>
    <w:rsid w:val="00717616"/>
    <w:rsid w:val="00720447"/>
    <w:rsid w:val="007236A6"/>
    <w:rsid w:val="007238ED"/>
    <w:rsid w:val="00725579"/>
    <w:rsid w:val="00727EF6"/>
    <w:rsid w:val="00727FB9"/>
    <w:rsid w:val="00731E66"/>
    <w:rsid w:val="007328A7"/>
    <w:rsid w:val="007331DC"/>
    <w:rsid w:val="00735989"/>
    <w:rsid w:val="0073612C"/>
    <w:rsid w:val="007365F4"/>
    <w:rsid w:val="00736760"/>
    <w:rsid w:val="00736B95"/>
    <w:rsid w:val="007374E0"/>
    <w:rsid w:val="007414AA"/>
    <w:rsid w:val="00741516"/>
    <w:rsid w:val="00742FD7"/>
    <w:rsid w:val="0074374B"/>
    <w:rsid w:val="0074529A"/>
    <w:rsid w:val="00745F01"/>
    <w:rsid w:val="007462C8"/>
    <w:rsid w:val="007464C9"/>
    <w:rsid w:val="0075184F"/>
    <w:rsid w:val="00755555"/>
    <w:rsid w:val="00755DE1"/>
    <w:rsid w:val="007569B8"/>
    <w:rsid w:val="0075715F"/>
    <w:rsid w:val="00757F40"/>
    <w:rsid w:val="00761C70"/>
    <w:rsid w:val="007626B6"/>
    <w:rsid w:val="007626ED"/>
    <w:rsid w:val="00763263"/>
    <w:rsid w:val="00771003"/>
    <w:rsid w:val="00771310"/>
    <w:rsid w:val="00771467"/>
    <w:rsid w:val="00772316"/>
    <w:rsid w:val="0077316E"/>
    <w:rsid w:val="0077359F"/>
    <w:rsid w:val="007744A2"/>
    <w:rsid w:val="0077577B"/>
    <w:rsid w:val="007802CD"/>
    <w:rsid w:val="00781569"/>
    <w:rsid w:val="00786400"/>
    <w:rsid w:val="0078752C"/>
    <w:rsid w:val="00787A77"/>
    <w:rsid w:val="00791810"/>
    <w:rsid w:val="0079288B"/>
    <w:rsid w:val="00793196"/>
    <w:rsid w:val="00793ED7"/>
    <w:rsid w:val="00794C07"/>
    <w:rsid w:val="00794F3D"/>
    <w:rsid w:val="00797223"/>
    <w:rsid w:val="007A0D1C"/>
    <w:rsid w:val="007A0FB1"/>
    <w:rsid w:val="007A1A03"/>
    <w:rsid w:val="007A1C76"/>
    <w:rsid w:val="007A32A4"/>
    <w:rsid w:val="007A33CE"/>
    <w:rsid w:val="007A36FA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DAF"/>
    <w:rsid w:val="007C37EA"/>
    <w:rsid w:val="007C48E5"/>
    <w:rsid w:val="007C635A"/>
    <w:rsid w:val="007D0C95"/>
    <w:rsid w:val="007D1925"/>
    <w:rsid w:val="007D48B7"/>
    <w:rsid w:val="007D5673"/>
    <w:rsid w:val="007D57A2"/>
    <w:rsid w:val="007D5FF3"/>
    <w:rsid w:val="007D6E3C"/>
    <w:rsid w:val="007E120C"/>
    <w:rsid w:val="007E1747"/>
    <w:rsid w:val="007E1887"/>
    <w:rsid w:val="007E27E2"/>
    <w:rsid w:val="007E3C8A"/>
    <w:rsid w:val="007E5AB5"/>
    <w:rsid w:val="007E70C9"/>
    <w:rsid w:val="007F030B"/>
    <w:rsid w:val="007F09BC"/>
    <w:rsid w:val="007F0B9E"/>
    <w:rsid w:val="007F1C14"/>
    <w:rsid w:val="007F2EF2"/>
    <w:rsid w:val="007F39D3"/>
    <w:rsid w:val="007F478F"/>
    <w:rsid w:val="007F481D"/>
    <w:rsid w:val="007F492B"/>
    <w:rsid w:val="007F76CA"/>
    <w:rsid w:val="007F7B98"/>
    <w:rsid w:val="00800B77"/>
    <w:rsid w:val="008011DB"/>
    <w:rsid w:val="008027D9"/>
    <w:rsid w:val="00802AC1"/>
    <w:rsid w:val="00802DCB"/>
    <w:rsid w:val="00803AF1"/>
    <w:rsid w:val="00805837"/>
    <w:rsid w:val="00805A42"/>
    <w:rsid w:val="0080686E"/>
    <w:rsid w:val="008069B3"/>
    <w:rsid w:val="00810AC2"/>
    <w:rsid w:val="00810CD4"/>
    <w:rsid w:val="00811811"/>
    <w:rsid w:val="00814048"/>
    <w:rsid w:val="00816109"/>
    <w:rsid w:val="00816DAC"/>
    <w:rsid w:val="00817503"/>
    <w:rsid w:val="00820B24"/>
    <w:rsid w:val="00822943"/>
    <w:rsid w:val="008265F1"/>
    <w:rsid w:val="00833F06"/>
    <w:rsid w:val="00834824"/>
    <w:rsid w:val="00835658"/>
    <w:rsid w:val="00835ADC"/>
    <w:rsid w:val="00840E08"/>
    <w:rsid w:val="00842B2E"/>
    <w:rsid w:val="008431FF"/>
    <w:rsid w:val="00843558"/>
    <w:rsid w:val="00843B41"/>
    <w:rsid w:val="0085123B"/>
    <w:rsid w:val="00852640"/>
    <w:rsid w:val="00853C26"/>
    <w:rsid w:val="008565A4"/>
    <w:rsid w:val="00860F46"/>
    <w:rsid w:val="008629EC"/>
    <w:rsid w:val="00866A1A"/>
    <w:rsid w:val="00866CB8"/>
    <w:rsid w:val="00870EF5"/>
    <w:rsid w:val="008731D8"/>
    <w:rsid w:val="0087394F"/>
    <w:rsid w:val="00876375"/>
    <w:rsid w:val="008818D4"/>
    <w:rsid w:val="00882741"/>
    <w:rsid w:val="008839CF"/>
    <w:rsid w:val="00886601"/>
    <w:rsid w:val="00887CEE"/>
    <w:rsid w:val="008914C5"/>
    <w:rsid w:val="008930DD"/>
    <w:rsid w:val="00893702"/>
    <w:rsid w:val="008951F6"/>
    <w:rsid w:val="00895B89"/>
    <w:rsid w:val="008A38C0"/>
    <w:rsid w:val="008A3A87"/>
    <w:rsid w:val="008A3B9B"/>
    <w:rsid w:val="008A3F8C"/>
    <w:rsid w:val="008A5E68"/>
    <w:rsid w:val="008A67C0"/>
    <w:rsid w:val="008A757A"/>
    <w:rsid w:val="008A7817"/>
    <w:rsid w:val="008B2A22"/>
    <w:rsid w:val="008B586F"/>
    <w:rsid w:val="008B64C3"/>
    <w:rsid w:val="008B6568"/>
    <w:rsid w:val="008B67C3"/>
    <w:rsid w:val="008C194E"/>
    <w:rsid w:val="008C20D8"/>
    <w:rsid w:val="008C27E4"/>
    <w:rsid w:val="008C73DA"/>
    <w:rsid w:val="008C7816"/>
    <w:rsid w:val="008C7C47"/>
    <w:rsid w:val="008D10D7"/>
    <w:rsid w:val="008D197A"/>
    <w:rsid w:val="008D229D"/>
    <w:rsid w:val="008D24C9"/>
    <w:rsid w:val="008D3514"/>
    <w:rsid w:val="008D64E2"/>
    <w:rsid w:val="008D746B"/>
    <w:rsid w:val="008D7513"/>
    <w:rsid w:val="008E05BA"/>
    <w:rsid w:val="008E1417"/>
    <w:rsid w:val="008E1ACE"/>
    <w:rsid w:val="008E1DCE"/>
    <w:rsid w:val="008E206A"/>
    <w:rsid w:val="008E2E2A"/>
    <w:rsid w:val="008E3579"/>
    <w:rsid w:val="008E3D79"/>
    <w:rsid w:val="008E52D5"/>
    <w:rsid w:val="008E5EF6"/>
    <w:rsid w:val="008E5FA6"/>
    <w:rsid w:val="008F0DDE"/>
    <w:rsid w:val="008F3818"/>
    <w:rsid w:val="008F5E5D"/>
    <w:rsid w:val="008F6565"/>
    <w:rsid w:val="008F7294"/>
    <w:rsid w:val="008F7811"/>
    <w:rsid w:val="0090256A"/>
    <w:rsid w:val="009034DA"/>
    <w:rsid w:val="00905D23"/>
    <w:rsid w:val="00905D93"/>
    <w:rsid w:val="0091083D"/>
    <w:rsid w:val="0091206A"/>
    <w:rsid w:val="009124A0"/>
    <w:rsid w:val="00913640"/>
    <w:rsid w:val="009136B8"/>
    <w:rsid w:val="00916946"/>
    <w:rsid w:val="009170AA"/>
    <w:rsid w:val="00922286"/>
    <w:rsid w:val="0092434E"/>
    <w:rsid w:val="00927671"/>
    <w:rsid w:val="00927BD4"/>
    <w:rsid w:val="00931F61"/>
    <w:rsid w:val="0093475A"/>
    <w:rsid w:val="00935C53"/>
    <w:rsid w:val="00936591"/>
    <w:rsid w:val="009412D8"/>
    <w:rsid w:val="009417FC"/>
    <w:rsid w:val="00942845"/>
    <w:rsid w:val="00943948"/>
    <w:rsid w:val="00944CDF"/>
    <w:rsid w:val="00946E9A"/>
    <w:rsid w:val="00947823"/>
    <w:rsid w:val="00950150"/>
    <w:rsid w:val="00951325"/>
    <w:rsid w:val="00954AE9"/>
    <w:rsid w:val="0096155E"/>
    <w:rsid w:val="00961622"/>
    <w:rsid w:val="00961D4D"/>
    <w:rsid w:val="00964386"/>
    <w:rsid w:val="00964EB5"/>
    <w:rsid w:val="00965260"/>
    <w:rsid w:val="00965F0A"/>
    <w:rsid w:val="009661F5"/>
    <w:rsid w:val="009702DB"/>
    <w:rsid w:val="00971366"/>
    <w:rsid w:val="00975436"/>
    <w:rsid w:val="00977CB1"/>
    <w:rsid w:val="00981285"/>
    <w:rsid w:val="009812F1"/>
    <w:rsid w:val="00982BD0"/>
    <w:rsid w:val="009831BD"/>
    <w:rsid w:val="00983AB6"/>
    <w:rsid w:val="00983C82"/>
    <w:rsid w:val="00984EE0"/>
    <w:rsid w:val="00985448"/>
    <w:rsid w:val="009864EE"/>
    <w:rsid w:val="00986A88"/>
    <w:rsid w:val="00987051"/>
    <w:rsid w:val="00990456"/>
    <w:rsid w:val="009916F5"/>
    <w:rsid w:val="00993BEB"/>
    <w:rsid w:val="009965B0"/>
    <w:rsid w:val="00997CBE"/>
    <w:rsid w:val="009A0378"/>
    <w:rsid w:val="009A52DD"/>
    <w:rsid w:val="009B0973"/>
    <w:rsid w:val="009B0E5E"/>
    <w:rsid w:val="009B163E"/>
    <w:rsid w:val="009B4CB1"/>
    <w:rsid w:val="009B4EB8"/>
    <w:rsid w:val="009B63C2"/>
    <w:rsid w:val="009B6F1C"/>
    <w:rsid w:val="009B7E0E"/>
    <w:rsid w:val="009C26F2"/>
    <w:rsid w:val="009C2DC8"/>
    <w:rsid w:val="009C50A7"/>
    <w:rsid w:val="009C60FF"/>
    <w:rsid w:val="009C66CC"/>
    <w:rsid w:val="009C70E8"/>
    <w:rsid w:val="009D0657"/>
    <w:rsid w:val="009D1C35"/>
    <w:rsid w:val="009D383E"/>
    <w:rsid w:val="009D5782"/>
    <w:rsid w:val="009D6E46"/>
    <w:rsid w:val="009D6E7E"/>
    <w:rsid w:val="009D7303"/>
    <w:rsid w:val="009D7AEB"/>
    <w:rsid w:val="009E0570"/>
    <w:rsid w:val="009E0748"/>
    <w:rsid w:val="009E0EBD"/>
    <w:rsid w:val="009E1E6F"/>
    <w:rsid w:val="009E2960"/>
    <w:rsid w:val="009E2C2F"/>
    <w:rsid w:val="009E358D"/>
    <w:rsid w:val="009E3B87"/>
    <w:rsid w:val="009F0C94"/>
    <w:rsid w:val="009F4276"/>
    <w:rsid w:val="009F604A"/>
    <w:rsid w:val="009F753F"/>
    <w:rsid w:val="00A0042C"/>
    <w:rsid w:val="00A00CD4"/>
    <w:rsid w:val="00A0365E"/>
    <w:rsid w:val="00A04734"/>
    <w:rsid w:val="00A05FBB"/>
    <w:rsid w:val="00A06B6A"/>
    <w:rsid w:val="00A071EF"/>
    <w:rsid w:val="00A110E2"/>
    <w:rsid w:val="00A1270F"/>
    <w:rsid w:val="00A1410D"/>
    <w:rsid w:val="00A1438F"/>
    <w:rsid w:val="00A174B0"/>
    <w:rsid w:val="00A21D07"/>
    <w:rsid w:val="00A21DD2"/>
    <w:rsid w:val="00A23A12"/>
    <w:rsid w:val="00A25B72"/>
    <w:rsid w:val="00A2697B"/>
    <w:rsid w:val="00A27CF8"/>
    <w:rsid w:val="00A37B8D"/>
    <w:rsid w:val="00A40737"/>
    <w:rsid w:val="00A40913"/>
    <w:rsid w:val="00A40CC2"/>
    <w:rsid w:val="00A4187F"/>
    <w:rsid w:val="00A4226B"/>
    <w:rsid w:val="00A4598A"/>
    <w:rsid w:val="00A46932"/>
    <w:rsid w:val="00A47B16"/>
    <w:rsid w:val="00A506DD"/>
    <w:rsid w:val="00A5137C"/>
    <w:rsid w:val="00A51812"/>
    <w:rsid w:val="00A535E9"/>
    <w:rsid w:val="00A56773"/>
    <w:rsid w:val="00A64299"/>
    <w:rsid w:val="00A66DEA"/>
    <w:rsid w:val="00A7269D"/>
    <w:rsid w:val="00A72BA1"/>
    <w:rsid w:val="00A7302E"/>
    <w:rsid w:val="00A81134"/>
    <w:rsid w:val="00A811CD"/>
    <w:rsid w:val="00A81CE0"/>
    <w:rsid w:val="00A83CE5"/>
    <w:rsid w:val="00A84B66"/>
    <w:rsid w:val="00A855FB"/>
    <w:rsid w:val="00A85D91"/>
    <w:rsid w:val="00A94CCE"/>
    <w:rsid w:val="00A95902"/>
    <w:rsid w:val="00A96A2A"/>
    <w:rsid w:val="00A97041"/>
    <w:rsid w:val="00AA01AB"/>
    <w:rsid w:val="00AA0687"/>
    <w:rsid w:val="00AA219E"/>
    <w:rsid w:val="00AA2505"/>
    <w:rsid w:val="00AA7B45"/>
    <w:rsid w:val="00AB0F97"/>
    <w:rsid w:val="00AB0FA4"/>
    <w:rsid w:val="00AB3367"/>
    <w:rsid w:val="00AB496A"/>
    <w:rsid w:val="00AB548A"/>
    <w:rsid w:val="00AB68F6"/>
    <w:rsid w:val="00AB7613"/>
    <w:rsid w:val="00AC01F9"/>
    <w:rsid w:val="00AC2622"/>
    <w:rsid w:val="00AC46F5"/>
    <w:rsid w:val="00AC4987"/>
    <w:rsid w:val="00AC4F4D"/>
    <w:rsid w:val="00AC7527"/>
    <w:rsid w:val="00AD0BE8"/>
    <w:rsid w:val="00AD2551"/>
    <w:rsid w:val="00AD262D"/>
    <w:rsid w:val="00AD3ED1"/>
    <w:rsid w:val="00AD4962"/>
    <w:rsid w:val="00AD6A3D"/>
    <w:rsid w:val="00AD6BED"/>
    <w:rsid w:val="00AD6C03"/>
    <w:rsid w:val="00AD739F"/>
    <w:rsid w:val="00AD7707"/>
    <w:rsid w:val="00AE1EF9"/>
    <w:rsid w:val="00AE52C8"/>
    <w:rsid w:val="00AF1B4B"/>
    <w:rsid w:val="00B0093D"/>
    <w:rsid w:val="00B0170A"/>
    <w:rsid w:val="00B07AE6"/>
    <w:rsid w:val="00B1503C"/>
    <w:rsid w:val="00B15CBE"/>
    <w:rsid w:val="00B172F7"/>
    <w:rsid w:val="00B20BC9"/>
    <w:rsid w:val="00B21E2E"/>
    <w:rsid w:val="00B24EB2"/>
    <w:rsid w:val="00B26057"/>
    <w:rsid w:val="00B3001A"/>
    <w:rsid w:val="00B30D03"/>
    <w:rsid w:val="00B31A0F"/>
    <w:rsid w:val="00B3279D"/>
    <w:rsid w:val="00B32A50"/>
    <w:rsid w:val="00B33671"/>
    <w:rsid w:val="00B35A5B"/>
    <w:rsid w:val="00B35BFD"/>
    <w:rsid w:val="00B37664"/>
    <w:rsid w:val="00B377FA"/>
    <w:rsid w:val="00B40E2B"/>
    <w:rsid w:val="00B428D4"/>
    <w:rsid w:val="00B42D9B"/>
    <w:rsid w:val="00B434DC"/>
    <w:rsid w:val="00B43A2B"/>
    <w:rsid w:val="00B43FC3"/>
    <w:rsid w:val="00B44B89"/>
    <w:rsid w:val="00B4606B"/>
    <w:rsid w:val="00B507E0"/>
    <w:rsid w:val="00B508B0"/>
    <w:rsid w:val="00B5112A"/>
    <w:rsid w:val="00B5116C"/>
    <w:rsid w:val="00B532C1"/>
    <w:rsid w:val="00B53409"/>
    <w:rsid w:val="00B555C7"/>
    <w:rsid w:val="00B56583"/>
    <w:rsid w:val="00B56F17"/>
    <w:rsid w:val="00B6056C"/>
    <w:rsid w:val="00B61832"/>
    <w:rsid w:val="00B666C0"/>
    <w:rsid w:val="00B71D5A"/>
    <w:rsid w:val="00B7248F"/>
    <w:rsid w:val="00B7313F"/>
    <w:rsid w:val="00B739AA"/>
    <w:rsid w:val="00B7584A"/>
    <w:rsid w:val="00B805C7"/>
    <w:rsid w:val="00B80E5B"/>
    <w:rsid w:val="00B852C8"/>
    <w:rsid w:val="00B85B00"/>
    <w:rsid w:val="00B85D8E"/>
    <w:rsid w:val="00B85F90"/>
    <w:rsid w:val="00B87C0E"/>
    <w:rsid w:val="00B87F12"/>
    <w:rsid w:val="00B908D7"/>
    <w:rsid w:val="00B9189B"/>
    <w:rsid w:val="00B91C31"/>
    <w:rsid w:val="00B92AA2"/>
    <w:rsid w:val="00B97946"/>
    <w:rsid w:val="00BA2E39"/>
    <w:rsid w:val="00BA509F"/>
    <w:rsid w:val="00BA6E8C"/>
    <w:rsid w:val="00BB3EF2"/>
    <w:rsid w:val="00BB4ED8"/>
    <w:rsid w:val="00BB5D03"/>
    <w:rsid w:val="00BB63C2"/>
    <w:rsid w:val="00BB791D"/>
    <w:rsid w:val="00BB7BE0"/>
    <w:rsid w:val="00BC016B"/>
    <w:rsid w:val="00BC0D65"/>
    <w:rsid w:val="00BC3B8C"/>
    <w:rsid w:val="00BC43AE"/>
    <w:rsid w:val="00BC50F5"/>
    <w:rsid w:val="00BC57FE"/>
    <w:rsid w:val="00BC5F83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5087"/>
    <w:rsid w:val="00BE5C15"/>
    <w:rsid w:val="00BE7C75"/>
    <w:rsid w:val="00BF0199"/>
    <w:rsid w:val="00BF0CD7"/>
    <w:rsid w:val="00BF0E48"/>
    <w:rsid w:val="00BF0F99"/>
    <w:rsid w:val="00BF2FD3"/>
    <w:rsid w:val="00BF313C"/>
    <w:rsid w:val="00BF76A6"/>
    <w:rsid w:val="00C00F41"/>
    <w:rsid w:val="00C01870"/>
    <w:rsid w:val="00C01CD5"/>
    <w:rsid w:val="00C02E82"/>
    <w:rsid w:val="00C036BF"/>
    <w:rsid w:val="00C0510F"/>
    <w:rsid w:val="00C06B73"/>
    <w:rsid w:val="00C13282"/>
    <w:rsid w:val="00C14DE0"/>
    <w:rsid w:val="00C16C47"/>
    <w:rsid w:val="00C17BF0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54"/>
    <w:rsid w:val="00C425C0"/>
    <w:rsid w:val="00C45AD7"/>
    <w:rsid w:val="00C45CBE"/>
    <w:rsid w:val="00C47BDD"/>
    <w:rsid w:val="00C50DF6"/>
    <w:rsid w:val="00C55BA3"/>
    <w:rsid w:val="00C57430"/>
    <w:rsid w:val="00C57A6D"/>
    <w:rsid w:val="00C57F93"/>
    <w:rsid w:val="00C606A4"/>
    <w:rsid w:val="00C60AEC"/>
    <w:rsid w:val="00C61B05"/>
    <w:rsid w:val="00C61CB6"/>
    <w:rsid w:val="00C6205B"/>
    <w:rsid w:val="00C62921"/>
    <w:rsid w:val="00C62D96"/>
    <w:rsid w:val="00C67F7F"/>
    <w:rsid w:val="00C7060A"/>
    <w:rsid w:val="00C70FB3"/>
    <w:rsid w:val="00C71227"/>
    <w:rsid w:val="00C730B3"/>
    <w:rsid w:val="00C73AA5"/>
    <w:rsid w:val="00C7568A"/>
    <w:rsid w:val="00C75CF4"/>
    <w:rsid w:val="00C76A35"/>
    <w:rsid w:val="00C77004"/>
    <w:rsid w:val="00C772E2"/>
    <w:rsid w:val="00C80F91"/>
    <w:rsid w:val="00C83A2D"/>
    <w:rsid w:val="00C86188"/>
    <w:rsid w:val="00C86667"/>
    <w:rsid w:val="00C868DE"/>
    <w:rsid w:val="00C86999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3EB6"/>
    <w:rsid w:val="00CA458D"/>
    <w:rsid w:val="00CA55B1"/>
    <w:rsid w:val="00CB1AC1"/>
    <w:rsid w:val="00CB5513"/>
    <w:rsid w:val="00CB5E5F"/>
    <w:rsid w:val="00CB6C14"/>
    <w:rsid w:val="00CB7BB0"/>
    <w:rsid w:val="00CC0678"/>
    <w:rsid w:val="00CC07AA"/>
    <w:rsid w:val="00CC0A53"/>
    <w:rsid w:val="00CC11E8"/>
    <w:rsid w:val="00CC32C4"/>
    <w:rsid w:val="00CD3106"/>
    <w:rsid w:val="00CD46CE"/>
    <w:rsid w:val="00CD482D"/>
    <w:rsid w:val="00CD5D2A"/>
    <w:rsid w:val="00CD6D40"/>
    <w:rsid w:val="00CF1059"/>
    <w:rsid w:val="00CF2492"/>
    <w:rsid w:val="00CF2BA5"/>
    <w:rsid w:val="00CF2F62"/>
    <w:rsid w:val="00CF35B5"/>
    <w:rsid w:val="00CF4001"/>
    <w:rsid w:val="00CF5C50"/>
    <w:rsid w:val="00CF5EC7"/>
    <w:rsid w:val="00CF61DE"/>
    <w:rsid w:val="00D01FAF"/>
    <w:rsid w:val="00D022CA"/>
    <w:rsid w:val="00D0288A"/>
    <w:rsid w:val="00D02F43"/>
    <w:rsid w:val="00D0528B"/>
    <w:rsid w:val="00D06D04"/>
    <w:rsid w:val="00D10807"/>
    <w:rsid w:val="00D118A2"/>
    <w:rsid w:val="00D12C7B"/>
    <w:rsid w:val="00D12F60"/>
    <w:rsid w:val="00D13D00"/>
    <w:rsid w:val="00D17ABF"/>
    <w:rsid w:val="00D2104A"/>
    <w:rsid w:val="00D211FA"/>
    <w:rsid w:val="00D2295C"/>
    <w:rsid w:val="00D233ED"/>
    <w:rsid w:val="00D24326"/>
    <w:rsid w:val="00D25242"/>
    <w:rsid w:val="00D25E86"/>
    <w:rsid w:val="00D319F1"/>
    <w:rsid w:val="00D40FC1"/>
    <w:rsid w:val="00D42D96"/>
    <w:rsid w:val="00D42FB0"/>
    <w:rsid w:val="00D435C9"/>
    <w:rsid w:val="00D44C39"/>
    <w:rsid w:val="00D472C3"/>
    <w:rsid w:val="00D507B7"/>
    <w:rsid w:val="00D515FE"/>
    <w:rsid w:val="00D51626"/>
    <w:rsid w:val="00D53D10"/>
    <w:rsid w:val="00D550CE"/>
    <w:rsid w:val="00D551F1"/>
    <w:rsid w:val="00D554BA"/>
    <w:rsid w:val="00D555C4"/>
    <w:rsid w:val="00D55A10"/>
    <w:rsid w:val="00D57D18"/>
    <w:rsid w:val="00D602E7"/>
    <w:rsid w:val="00D62BE6"/>
    <w:rsid w:val="00D63913"/>
    <w:rsid w:val="00D63CBF"/>
    <w:rsid w:val="00D6537E"/>
    <w:rsid w:val="00D66FFC"/>
    <w:rsid w:val="00D675AA"/>
    <w:rsid w:val="00D712CE"/>
    <w:rsid w:val="00D76D71"/>
    <w:rsid w:val="00D803FB"/>
    <w:rsid w:val="00D8055F"/>
    <w:rsid w:val="00D823F7"/>
    <w:rsid w:val="00D83206"/>
    <w:rsid w:val="00D93CE0"/>
    <w:rsid w:val="00D946FF"/>
    <w:rsid w:val="00D94C1D"/>
    <w:rsid w:val="00D97C4F"/>
    <w:rsid w:val="00DA2961"/>
    <w:rsid w:val="00DA3B71"/>
    <w:rsid w:val="00DA47AC"/>
    <w:rsid w:val="00DA4D68"/>
    <w:rsid w:val="00DA4EAC"/>
    <w:rsid w:val="00DB0689"/>
    <w:rsid w:val="00DB0968"/>
    <w:rsid w:val="00DB2F0F"/>
    <w:rsid w:val="00DB3375"/>
    <w:rsid w:val="00DB5096"/>
    <w:rsid w:val="00DB5172"/>
    <w:rsid w:val="00DB6173"/>
    <w:rsid w:val="00DB77BB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48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1880"/>
    <w:rsid w:val="00E22EA2"/>
    <w:rsid w:val="00E24449"/>
    <w:rsid w:val="00E252BF"/>
    <w:rsid w:val="00E32A36"/>
    <w:rsid w:val="00E33184"/>
    <w:rsid w:val="00E33636"/>
    <w:rsid w:val="00E33934"/>
    <w:rsid w:val="00E3630D"/>
    <w:rsid w:val="00E37447"/>
    <w:rsid w:val="00E40FA7"/>
    <w:rsid w:val="00E411C6"/>
    <w:rsid w:val="00E4123A"/>
    <w:rsid w:val="00E421AE"/>
    <w:rsid w:val="00E4263F"/>
    <w:rsid w:val="00E4348C"/>
    <w:rsid w:val="00E44D06"/>
    <w:rsid w:val="00E4665A"/>
    <w:rsid w:val="00E47105"/>
    <w:rsid w:val="00E51564"/>
    <w:rsid w:val="00E53BD3"/>
    <w:rsid w:val="00E54543"/>
    <w:rsid w:val="00E54C9C"/>
    <w:rsid w:val="00E553B7"/>
    <w:rsid w:val="00E554B1"/>
    <w:rsid w:val="00E555FE"/>
    <w:rsid w:val="00E60157"/>
    <w:rsid w:val="00E64124"/>
    <w:rsid w:val="00E66D66"/>
    <w:rsid w:val="00E67E52"/>
    <w:rsid w:val="00E70A96"/>
    <w:rsid w:val="00E70B3E"/>
    <w:rsid w:val="00E70C2D"/>
    <w:rsid w:val="00E71FA5"/>
    <w:rsid w:val="00E7427F"/>
    <w:rsid w:val="00E773A4"/>
    <w:rsid w:val="00E8187B"/>
    <w:rsid w:val="00E81DC9"/>
    <w:rsid w:val="00E828BE"/>
    <w:rsid w:val="00E83BD3"/>
    <w:rsid w:val="00E83E1F"/>
    <w:rsid w:val="00E84EFB"/>
    <w:rsid w:val="00E854EF"/>
    <w:rsid w:val="00E85DB3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A6B34"/>
    <w:rsid w:val="00EB0E34"/>
    <w:rsid w:val="00EB1D9B"/>
    <w:rsid w:val="00EB2BF5"/>
    <w:rsid w:val="00EB5C05"/>
    <w:rsid w:val="00EB6C71"/>
    <w:rsid w:val="00EC079A"/>
    <w:rsid w:val="00EC134F"/>
    <w:rsid w:val="00EC1413"/>
    <w:rsid w:val="00EC1BF2"/>
    <w:rsid w:val="00EC2827"/>
    <w:rsid w:val="00EC3C4C"/>
    <w:rsid w:val="00EC3D08"/>
    <w:rsid w:val="00EC3D52"/>
    <w:rsid w:val="00EC638E"/>
    <w:rsid w:val="00EC6AD1"/>
    <w:rsid w:val="00EC7995"/>
    <w:rsid w:val="00ED067B"/>
    <w:rsid w:val="00ED113E"/>
    <w:rsid w:val="00ED446A"/>
    <w:rsid w:val="00ED755A"/>
    <w:rsid w:val="00ED7CC3"/>
    <w:rsid w:val="00EE329F"/>
    <w:rsid w:val="00EE5085"/>
    <w:rsid w:val="00EE530C"/>
    <w:rsid w:val="00EE532A"/>
    <w:rsid w:val="00EE75B5"/>
    <w:rsid w:val="00EE7B5F"/>
    <w:rsid w:val="00EE7B75"/>
    <w:rsid w:val="00EF23E0"/>
    <w:rsid w:val="00EF4B61"/>
    <w:rsid w:val="00EF5DA5"/>
    <w:rsid w:val="00F01630"/>
    <w:rsid w:val="00F02396"/>
    <w:rsid w:val="00F02A70"/>
    <w:rsid w:val="00F03B21"/>
    <w:rsid w:val="00F04EC2"/>
    <w:rsid w:val="00F05642"/>
    <w:rsid w:val="00F068A1"/>
    <w:rsid w:val="00F070D6"/>
    <w:rsid w:val="00F07ACA"/>
    <w:rsid w:val="00F144F5"/>
    <w:rsid w:val="00F157F6"/>
    <w:rsid w:val="00F174D8"/>
    <w:rsid w:val="00F2611A"/>
    <w:rsid w:val="00F26499"/>
    <w:rsid w:val="00F30CAF"/>
    <w:rsid w:val="00F3153A"/>
    <w:rsid w:val="00F3324D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1E2"/>
    <w:rsid w:val="00F473A7"/>
    <w:rsid w:val="00F47506"/>
    <w:rsid w:val="00F51B5E"/>
    <w:rsid w:val="00F51C67"/>
    <w:rsid w:val="00F521FB"/>
    <w:rsid w:val="00F531F6"/>
    <w:rsid w:val="00F565DE"/>
    <w:rsid w:val="00F6001F"/>
    <w:rsid w:val="00F61046"/>
    <w:rsid w:val="00F65639"/>
    <w:rsid w:val="00F6607E"/>
    <w:rsid w:val="00F6756D"/>
    <w:rsid w:val="00F676DB"/>
    <w:rsid w:val="00F67DAF"/>
    <w:rsid w:val="00F70153"/>
    <w:rsid w:val="00F707E4"/>
    <w:rsid w:val="00F7543C"/>
    <w:rsid w:val="00F77694"/>
    <w:rsid w:val="00F82A9A"/>
    <w:rsid w:val="00F850C8"/>
    <w:rsid w:val="00F8565F"/>
    <w:rsid w:val="00F86515"/>
    <w:rsid w:val="00F86951"/>
    <w:rsid w:val="00F871F9"/>
    <w:rsid w:val="00F90D5D"/>
    <w:rsid w:val="00F91358"/>
    <w:rsid w:val="00F91BEA"/>
    <w:rsid w:val="00F92D6E"/>
    <w:rsid w:val="00F93686"/>
    <w:rsid w:val="00F97555"/>
    <w:rsid w:val="00F97BDA"/>
    <w:rsid w:val="00F97D2A"/>
    <w:rsid w:val="00FA023F"/>
    <w:rsid w:val="00FA0E1E"/>
    <w:rsid w:val="00FA3FC6"/>
    <w:rsid w:val="00FA4658"/>
    <w:rsid w:val="00FA4F6F"/>
    <w:rsid w:val="00FA6187"/>
    <w:rsid w:val="00FA78F2"/>
    <w:rsid w:val="00FA7DE5"/>
    <w:rsid w:val="00FA7F6D"/>
    <w:rsid w:val="00FB1590"/>
    <w:rsid w:val="00FB2AA4"/>
    <w:rsid w:val="00FB4115"/>
    <w:rsid w:val="00FB542C"/>
    <w:rsid w:val="00FB68D8"/>
    <w:rsid w:val="00FB693B"/>
    <w:rsid w:val="00FB6E7B"/>
    <w:rsid w:val="00FB7590"/>
    <w:rsid w:val="00FB7A39"/>
    <w:rsid w:val="00FC032A"/>
    <w:rsid w:val="00FC1714"/>
    <w:rsid w:val="00FC2020"/>
    <w:rsid w:val="00FC25CB"/>
    <w:rsid w:val="00FC32AB"/>
    <w:rsid w:val="00FC3BD2"/>
    <w:rsid w:val="00FC55A5"/>
    <w:rsid w:val="00FC7DB3"/>
    <w:rsid w:val="00FD0375"/>
    <w:rsid w:val="00FD39DE"/>
    <w:rsid w:val="00FD51B5"/>
    <w:rsid w:val="00FD5DA4"/>
    <w:rsid w:val="00FD7B84"/>
    <w:rsid w:val="00FD7D48"/>
    <w:rsid w:val="00FE0309"/>
    <w:rsid w:val="00FE197F"/>
    <w:rsid w:val="00FE3600"/>
    <w:rsid w:val="00FE36E2"/>
    <w:rsid w:val="00FE6AD1"/>
    <w:rsid w:val="00FF04DD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019C5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17BF0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17BF0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B4A21-3B61-4DC6-A501-565164E01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8</Pages>
  <Words>6635</Words>
  <Characters>39813</Characters>
  <Application>Microsoft Office Word</Application>
  <DocSecurity>0</DocSecurity>
  <Lines>331</Lines>
  <Paragraphs>9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46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1-12-20T10:01:00Z</cp:lastPrinted>
  <dcterms:created xsi:type="dcterms:W3CDTF">2022-06-08T08:43:00Z</dcterms:created>
  <dcterms:modified xsi:type="dcterms:W3CDTF">2022-06-08T08:43:00Z</dcterms:modified>
</cp:coreProperties>
</file>